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一些常用的库" w:displacedByCustomXml="next"/>
    <w:sdt>
      <w:sdtPr>
        <w:rPr>
          <w:sz w:val="28"/>
          <w:lang w:val="zh-CN" w:eastAsia="zh-CN"/>
        </w:rPr>
        <w:id w:val="54935224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2"/>
          <w:szCs w:val="24"/>
          <w:lang w:eastAsia="en-US"/>
        </w:rPr>
      </w:sdtEndPr>
      <w:sdtContent>
        <w:p w:rsidR="008B427D" w:rsidRPr="00913F9A" w:rsidRDefault="008B427D" w:rsidP="008706F6">
          <w:pPr>
            <w:pStyle w:val="TOC"/>
            <w:rPr>
              <w:noProof/>
              <w:sz w:val="22"/>
            </w:rPr>
          </w:pPr>
          <w:r w:rsidRPr="00913F9A">
            <w:rPr>
              <w:b/>
              <w:bCs/>
              <w:sz w:val="22"/>
              <w:lang w:val="zh-CN"/>
            </w:rPr>
            <w:fldChar w:fldCharType="begin"/>
          </w:r>
          <w:r w:rsidRPr="00913F9A">
            <w:rPr>
              <w:b/>
              <w:bCs/>
              <w:sz w:val="22"/>
              <w:lang w:val="zh-CN"/>
            </w:rPr>
            <w:instrText xml:space="preserve"> TOC \o "1-3" \h \z \u </w:instrText>
          </w:r>
          <w:r w:rsidRPr="00913F9A">
            <w:rPr>
              <w:b/>
              <w:bCs/>
              <w:sz w:val="22"/>
              <w:lang w:val="zh-CN"/>
            </w:rPr>
            <w:fldChar w:fldCharType="separate"/>
          </w:r>
          <w:hyperlink w:anchor="_Toc132996441" w:history="1">
            <w:r w:rsidRPr="00913F9A">
              <w:rPr>
                <w:rStyle w:val="ad"/>
                <w:noProof/>
                <w:sz w:val="22"/>
              </w:rPr>
              <w:t>一些常用的库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1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2" w:history="1">
            <w:r w:rsidRPr="00913F9A">
              <w:rPr>
                <w:rStyle w:val="ad"/>
                <w:noProof/>
                <w:sz w:val="22"/>
              </w:rPr>
              <w:t>1.adc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2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3" w:history="1">
            <w:r w:rsidRPr="00913F9A">
              <w:rPr>
                <w:rStyle w:val="ad"/>
                <w:noProof/>
                <w:sz w:val="22"/>
              </w:rPr>
              <w:t>2.at24c02//EEPROM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3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4" w:history="1">
            <w:r w:rsidRPr="00913F9A">
              <w:rPr>
                <w:rStyle w:val="ad"/>
                <w:noProof/>
                <w:sz w:val="22"/>
              </w:rPr>
              <w:t>3.buzzle//</w:t>
            </w:r>
            <w:r w:rsidRPr="00913F9A">
              <w:rPr>
                <w:rStyle w:val="ad"/>
                <w:noProof/>
                <w:sz w:val="22"/>
              </w:rPr>
              <w:t>蜂鸣器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4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6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5" w:history="1">
            <w:r w:rsidRPr="00913F9A">
              <w:rPr>
                <w:rStyle w:val="ad"/>
                <w:noProof/>
                <w:sz w:val="22"/>
              </w:rPr>
              <w:t>4.delay</w:t>
            </w:r>
            <w:r w:rsidRPr="00913F9A">
              <w:rPr>
                <w:rStyle w:val="ad"/>
                <w:noProof/>
                <w:sz w:val="22"/>
              </w:rPr>
              <w:t>延时函数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5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7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6" w:history="1">
            <w:r w:rsidRPr="00913F9A">
              <w:rPr>
                <w:rStyle w:val="ad"/>
                <w:noProof/>
                <w:sz w:val="22"/>
              </w:rPr>
              <w:t>5.dth11//</w:t>
            </w:r>
            <w:r w:rsidRPr="00913F9A">
              <w:rPr>
                <w:rStyle w:val="ad"/>
                <w:noProof/>
                <w:sz w:val="22"/>
              </w:rPr>
              <w:t>温湿度传感器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6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7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7" w:history="1">
            <w:r w:rsidRPr="00913F9A">
              <w:rPr>
                <w:rStyle w:val="ad"/>
                <w:noProof/>
                <w:sz w:val="22"/>
              </w:rPr>
              <w:t>6.nexie//</w:t>
            </w:r>
            <w:r w:rsidRPr="00913F9A">
              <w:rPr>
                <w:rStyle w:val="ad"/>
                <w:noProof/>
                <w:sz w:val="22"/>
              </w:rPr>
              <w:t>数码管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7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9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8" w:history="1">
            <w:r w:rsidRPr="00913F9A">
              <w:rPr>
                <w:rStyle w:val="ad"/>
                <w:noProof/>
                <w:sz w:val="22"/>
              </w:rPr>
              <w:t>7.ds18b20//</w:t>
            </w:r>
            <w:r w:rsidRPr="00913F9A">
              <w:rPr>
                <w:rStyle w:val="ad"/>
                <w:noProof/>
                <w:sz w:val="22"/>
              </w:rPr>
              <w:t>温度传感器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8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0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49" w:history="1">
            <w:r w:rsidRPr="00913F9A">
              <w:rPr>
                <w:rStyle w:val="ad"/>
                <w:noProof/>
                <w:sz w:val="22"/>
              </w:rPr>
              <w:t>8.ds1302//</w:t>
            </w:r>
            <w:r w:rsidRPr="00913F9A">
              <w:rPr>
                <w:rStyle w:val="ad"/>
                <w:noProof/>
                <w:sz w:val="22"/>
              </w:rPr>
              <w:t>时钟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49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2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0" w:history="1">
            <w:r w:rsidRPr="00913F9A">
              <w:rPr>
                <w:rStyle w:val="ad"/>
                <w:noProof/>
                <w:sz w:val="22"/>
              </w:rPr>
              <w:t>9.hx711</w:t>
            </w:r>
            <w:r w:rsidRPr="00913F9A">
              <w:rPr>
                <w:rStyle w:val="ad"/>
                <w:noProof/>
                <w:sz w:val="22"/>
              </w:rPr>
              <w:t>称重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0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5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1" w:history="1">
            <w:r w:rsidRPr="00913F9A">
              <w:rPr>
                <w:rStyle w:val="ad"/>
                <w:noProof/>
                <w:sz w:val="22"/>
              </w:rPr>
              <w:t>10.</w:t>
            </w:r>
            <w:r w:rsidRPr="00913F9A">
              <w:rPr>
                <w:rStyle w:val="ad"/>
                <w:noProof/>
                <w:sz w:val="22"/>
              </w:rPr>
              <w:t>外部中断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1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6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2" w:history="1">
            <w:r w:rsidRPr="00913F9A">
              <w:rPr>
                <w:rStyle w:val="ad"/>
                <w:noProof/>
                <w:sz w:val="22"/>
              </w:rPr>
              <w:t>10.io_expand//IO</w:t>
            </w:r>
            <w:r w:rsidRPr="00913F9A">
              <w:rPr>
                <w:rStyle w:val="ad"/>
                <w:noProof/>
                <w:sz w:val="22"/>
              </w:rPr>
              <w:t>扩展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2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7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3" w:history="1">
            <w:r w:rsidRPr="00913F9A">
              <w:rPr>
                <w:rStyle w:val="ad"/>
                <w:noProof/>
                <w:sz w:val="22"/>
                <w:lang w:eastAsia="zh-CN"/>
              </w:rPr>
              <w:t>11.</w:t>
            </w:r>
            <w:r w:rsidRPr="00913F9A">
              <w:rPr>
                <w:rStyle w:val="ad"/>
                <w:noProof/>
                <w:sz w:val="22"/>
                <w:lang w:eastAsia="zh-CN"/>
              </w:rPr>
              <w:t>独立键盘和矩阵按键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3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8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4" w:history="1">
            <w:r w:rsidRPr="00913F9A">
              <w:rPr>
                <w:rStyle w:val="ad"/>
                <w:noProof/>
                <w:sz w:val="22"/>
              </w:rPr>
              <w:t>12.lcd1602</w:t>
            </w:r>
            <w:r w:rsidRPr="00913F9A">
              <w:rPr>
                <w:rStyle w:val="ad"/>
                <w:noProof/>
                <w:sz w:val="22"/>
              </w:rPr>
              <w:t>显示屏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4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19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5" w:history="1">
            <w:r w:rsidRPr="00913F9A">
              <w:rPr>
                <w:rStyle w:val="ad"/>
                <w:noProof/>
                <w:sz w:val="22"/>
              </w:rPr>
              <w:t>13.mpu6050</w:t>
            </w:r>
            <w:r w:rsidRPr="00913F9A">
              <w:rPr>
                <w:rStyle w:val="ad"/>
                <w:noProof/>
                <w:sz w:val="22"/>
              </w:rPr>
              <w:t>姿态传感器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5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23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6" w:history="1">
            <w:r w:rsidRPr="00913F9A">
              <w:rPr>
                <w:rStyle w:val="ad"/>
                <w:noProof/>
                <w:sz w:val="22"/>
              </w:rPr>
              <w:t>14.lcd12864</w:t>
            </w:r>
            <w:r w:rsidRPr="00913F9A">
              <w:rPr>
                <w:rStyle w:val="ad"/>
                <w:noProof/>
                <w:sz w:val="22"/>
              </w:rPr>
              <w:t>显示屏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6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26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7" w:history="1">
            <w:r w:rsidRPr="00913F9A">
              <w:rPr>
                <w:rStyle w:val="ad"/>
                <w:noProof/>
                <w:sz w:val="22"/>
              </w:rPr>
              <w:t>15.pcf8591//AD</w:t>
            </w:r>
            <w:r w:rsidRPr="00913F9A">
              <w:rPr>
                <w:rStyle w:val="ad"/>
                <w:noProof/>
                <w:sz w:val="22"/>
              </w:rPr>
              <w:t>转换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7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3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8" w:history="1">
            <w:r w:rsidRPr="00913F9A">
              <w:rPr>
                <w:rStyle w:val="ad"/>
                <w:noProof/>
                <w:sz w:val="22"/>
              </w:rPr>
              <w:t>16.PWM//</w:t>
            </w:r>
            <w:r w:rsidRPr="00913F9A">
              <w:rPr>
                <w:rStyle w:val="ad"/>
                <w:noProof/>
                <w:sz w:val="22"/>
              </w:rPr>
              <w:t>直流电机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8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6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59" w:history="1">
            <w:r w:rsidRPr="00913F9A">
              <w:rPr>
                <w:rStyle w:val="ad"/>
                <w:noProof/>
                <w:sz w:val="22"/>
              </w:rPr>
              <w:t>17.stepper_motor//</w:t>
            </w:r>
            <w:r w:rsidRPr="00913F9A">
              <w:rPr>
                <w:rStyle w:val="ad"/>
                <w:noProof/>
                <w:sz w:val="22"/>
              </w:rPr>
              <w:t>步进电机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59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7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8B427D" w:rsidRPr="00913F9A" w:rsidRDefault="008B427D">
          <w:pPr>
            <w:pStyle w:val="TOC2"/>
            <w:tabs>
              <w:tab w:val="right" w:leader="dot" w:pos="7329"/>
            </w:tabs>
            <w:ind w:left="480"/>
            <w:rPr>
              <w:noProof/>
              <w:sz w:val="22"/>
            </w:rPr>
          </w:pPr>
          <w:hyperlink w:anchor="_Toc132996460" w:history="1">
            <w:r w:rsidRPr="00913F9A">
              <w:rPr>
                <w:rStyle w:val="ad"/>
                <w:noProof/>
                <w:sz w:val="22"/>
                <w:lang w:eastAsia="zh-CN"/>
              </w:rPr>
              <w:t>18.timer</w:t>
            </w:r>
            <w:r w:rsidRPr="00913F9A">
              <w:rPr>
                <w:rStyle w:val="ad"/>
                <w:noProof/>
                <w:sz w:val="22"/>
                <w:lang w:eastAsia="zh-CN"/>
              </w:rPr>
              <w:t>定时器内部中断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60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8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</w:p>
        <w:p w:rsidR="00913F9A" w:rsidRPr="00913F9A" w:rsidRDefault="008B427D" w:rsidP="008706F6">
          <w:pPr>
            <w:pStyle w:val="TOC2"/>
            <w:tabs>
              <w:tab w:val="right" w:leader="dot" w:pos="7329"/>
            </w:tabs>
            <w:ind w:left="480"/>
            <w:rPr>
              <w:b/>
              <w:bCs/>
              <w:sz w:val="22"/>
              <w:lang w:val="zh-CN"/>
            </w:rPr>
          </w:pPr>
          <w:hyperlink w:anchor="_Toc132996461" w:history="1">
            <w:r w:rsidRPr="00913F9A">
              <w:rPr>
                <w:rStyle w:val="ad"/>
                <w:noProof/>
                <w:sz w:val="22"/>
              </w:rPr>
              <w:t>19.usart</w:t>
            </w:r>
            <w:r w:rsidRPr="00913F9A">
              <w:rPr>
                <w:rStyle w:val="ad"/>
                <w:noProof/>
                <w:sz w:val="22"/>
              </w:rPr>
              <w:t>串口</w:t>
            </w:r>
            <w:r w:rsidRPr="00913F9A">
              <w:rPr>
                <w:noProof/>
                <w:webHidden/>
                <w:sz w:val="22"/>
              </w:rPr>
              <w:tab/>
            </w:r>
            <w:r w:rsidRPr="00913F9A">
              <w:rPr>
                <w:noProof/>
                <w:webHidden/>
                <w:sz w:val="22"/>
              </w:rPr>
              <w:fldChar w:fldCharType="begin"/>
            </w:r>
            <w:r w:rsidRPr="00913F9A">
              <w:rPr>
                <w:noProof/>
                <w:webHidden/>
                <w:sz w:val="22"/>
              </w:rPr>
              <w:instrText xml:space="preserve"> PAGEREF _Toc132996461 \h </w:instrText>
            </w:r>
            <w:r w:rsidRPr="00913F9A">
              <w:rPr>
                <w:noProof/>
                <w:webHidden/>
                <w:sz w:val="22"/>
              </w:rPr>
            </w:r>
            <w:r w:rsidRPr="00913F9A">
              <w:rPr>
                <w:noProof/>
                <w:webHidden/>
                <w:sz w:val="22"/>
              </w:rPr>
              <w:fldChar w:fldCharType="separate"/>
            </w:r>
            <w:r w:rsidRPr="00913F9A">
              <w:rPr>
                <w:noProof/>
                <w:webHidden/>
                <w:sz w:val="22"/>
              </w:rPr>
              <w:t>39</w:t>
            </w:r>
            <w:r w:rsidRPr="00913F9A">
              <w:rPr>
                <w:noProof/>
                <w:webHidden/>
                <w:sz w:val="22"/>
              </w:rPr>
              <w:fldChar w:fldCharType="end"/>
            </w:r>
          </w:hyperlink>
          <w:r w:rsidRPr="00913F9A">
            <w:rPr>
              <w:b/>
              <w:bCs/>
              <w:sz w:val="22"/>
              <w:lang w:val="zh-CN"/>
            </w:rPr>
            <w:fldChar w:fldCharType="end"/>
          </w:r>
        </w:p>
      </w:sdtContent>
    </w:sdt>
    <w:bookmarkStart w:id="1" w:name="_Toc132996441" w:displacedByCustomXml="prev"/>
    <w:p w:rsidR="00141578" w:rsidRPr="00913F9A" w:rsidRDefault="008706F6">
      <w:pPr>
        <w:pStyle w:val="1"/>
        <w:rPr>
          <w:color w:val="auto"/>
          <w:sz w:val="21"/>
        </w:rPr>
      </w:pPr>
      <w:proofErr w:type="spellStart"/>
      <w:r w:rsidRPr="00913F9A">
        <w:rPr>
          <w:color w:val="auto"/>
          <w:sz w:val="21"/>
        </w:rPr>
        <w:t>一些常用的库</w:t>
      </w:r>
      <w:bookmarkEnd w:id="1"/>
      <w:proofErr w:type="spellEnd"/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 xml:space="preserve">#ifndef  _MAIN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 _MAIN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芯片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int_it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  <w:t xml:space="preserve">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外部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time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时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usart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串口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ADC.h"</w:t>
      </w:r>
      <w:r w:rsidRPr="00913F9A">
        <w:rPr>
          <w:rStyle w:val="PreprocessorTok"/>
          <w:color w:val="auto"/>
          <w:sz w:val="16"/>
        </w:rPr>
        <w:t xml:space="preserve">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片内</w:t>
      </w:r>
      <w:r w:rsidRPr="00913F9A">
        <w:rPr>
          <w:rStyle w:val="CommentTok"/>
          <w:color w:val="auto"/>
          <w:sz w:val="16"/>
        </w:rPr>
        <w:t xml:space="preserve">ADC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WM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PWM</w:t>
      </w:r>
      <w:r w:rsidRPr="00913F9A">
        <w:rPr>
          <w:rStyle w:val="CommentTok"/>
          <w:color w:val="auto"/>
          <w:sz w:val="16"/>
        </w:rPr>
        <w:t>输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HX711.h"</w:t>
      </w:r>
      <w:r w:rsidRPr="00913F9A">
        <w:rPr>
          <w:rStyle w:val="PreprocessorTok"/>
          <w:color w:val="auto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压力传感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igital_tube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数码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AT24C02.h"</w:t>
      </w:r>
      <w:r w:rsidRPr="00913F9A">
        <w:rPr>
          <w:rStyle w:val="PreprocessorTok"/>
          <w:color w:val="auto"/>
          <w:sz w:val="16"/>
        </w:rPr>
        <w:tab/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片外</w:t>
      </w:r>
      <w:r w:rsidRPr="00913F9A">
        <w:rPr>
          <w:rStyle w:val="CommentTok"/>
          <w:color w:val="auto"/>
          <w:sz w:val="16"/>
        </w:rPr>
        <w:t xml:space="preserve">EEPROM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S18B20.h"</w:t>
      </w:r>
      <w:r w:rsidRPr="00913F9A">
        <w:rPr>
          <w:rStyle w:val="PreprocessorTok"/>
          <w:color w:val="auto"/>
          <w:sz w:val="16"/>
        </w:rPr>
        <w:t xml:space="preserve">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温度传感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s1302.h"</w:t>
      </w:r>
      <w:r w:rsidRPr="00913F9A">
        <w:rPr>
          <w:rStyle w:val="PreprocessorTok"/>
          <w:color w:val="auto"/>
          <w:sz w:val="16"/>
        </w:rPr>
        <w:t xml:space="preserve">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模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IO_expand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74HC595/138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LCD1602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LCD1602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arallel_12864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并行</w:t>
      </w:r>
      <w:r w:rsidRPr="00913F9A">
        <w:rPr>
          <w:rStyle w:val="CommentTok"/>
          <w:color w:val="auto"/>
          <w:sz w:val="16"/>
        </w:rPr>
        <w:t xml:space="preserve">LCD12864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CF8591.h"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片外</w:t>
      </w:r>
      <w:r w:rsidRPr="00913F9A">
        <w:rPr>
          <w:rStyle w:val="CommentTok"/>
          <w:color w:val="auto"/>
          <w:sz w:val="16"/>
        </w:rPr>
        <w:t>AD/DA</w:t>
      </w:r>
      <w:r w:rsidRPr="00913F9A">
        <w:rPr>
          <w:rStyle w:val="CommentTok"/>
          <w:color w:val="auto"/>
          <w:sz w:val="16"/>
        </w:rPr>
        <w:t>模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epper_motor.h"</w:t>
      </w:r>
      <w:r w:rsidRPr="00913F9A">
        <w:rPr>
          <w:rStyle w:val="CommentTok"/>
          <w:color w:val="auto"/>
          <w:sz w:val="16"/>
        </w:rPr>
        <w:t>// 4</w:t>
      </w:r>
      <w:r w:rsidRPr="00913F9A">
        <w:rPr>
          <w:rStyle w:val="CommentTok"/>
          <w:color w:val="auto"/>
          <w:sz w:val="16"/>
        </w:rPr>
        <w:t>步进电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rStyle w:val="PreprocessorTok"/>
          <w:color w:val="auto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buzz.h"</w:t>
      </w:r>
      <w:r w:rsidRPr="00913F9A">
        <w:rPr>
          <w:rStyle w:val="PreprocessorTok"/>
          <w:color w:val="auto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蜂鸣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key.h"</w:t>
      </w:r>
      <w:r w:rsidRPr="00913F9A">
        <w:rPr>
          <w:rStyle w:val="PreprocessorTok"/>
          <w:color w:val="auto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按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as608.h"</w:t>
      </w:r>
      <w:r w:rsidRPr="00913F9A">
        <w:rPr>
          <w:rStyle w:val="PreprocessorTok"/>
          <w:color w:val="auto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指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mpu6050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6</w:t>
      </w:r>
      <w:r w:rsidRPr="00913F9A">
        <w:rPr>
          <w:rStyle w:val="CommentTok"/>
          <w:color w:val="auto"/>
          <w:sz w:val="16"/>
        </w:rPr>
        <w:t>轴姿态传感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 w:rsidP="008B427D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main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</w:t>
      </w:r>
      <w:proofErr w:type="gramStart"/>
      <w:r w:rsidRPr="00913F9A">
        <w:rPr>
          <w:rStyle w:val="NormalTok"/>
          <w:sz w:val="16"/>
        </w:rPr>
        <w:t>main</w:t>
      </w:r>
      <w:r w:rsidRPr="00913F9A">
        <w:rPr>
          <w:rStyle w:val="OperatorTok"/>
          <w:color w:val="auto"/>
          <w:sz w:val="16"/>
        </w:rPr>
        <w:t>(</w:t>
      </w:r>
      <w:proofErr w:type="gramEnd"/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2" w:name="Xeedc55dc81412d7591e10a9bfa1ea47bbd4a45c"/>
      <w:bookmarkStart w:id="3" w:name="_Toc132996442"/>
      <w:r w:rsidRPr="00913F9A">
        <w:rPr>
          <w:color w:val="auto"/>
          <w:sz w:val="20"/>
        </w:rPr>
        <w:t>1.adc</w:t>
      </w:r>
      <w:bookmarkStart w:id="4" w:name="_GoBack"/>
      <w:bookmarkEnd w:id="3"/>
      <w:bookmarkEnd w:id="4"/>
    </w:p>
    <w:p w:rsidR="00141578" w:rsidRPr="00913F9A" w:rsidRDefault="008706F6">
      <w:pPr>
        <w:pStyle w:val="4"/>
        <w:rPr>
          <w:color w:val="auto"/>
          <w:sz w:val="18"/>
        </w:rPr>
      </w:pPr>
      <w:bookmarkStart w:id="5" w:name="adch"/>
      <w:r w:rsidRPr="00913F9A">
        <w:rPr>
          <w:color w:val="auto"/>
          <w:sz w:val="18"/>
        </w:rPr>
        <w:t>adc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C12C5A60S2</w:t>
      </w:r>
      <w:r w:rsidRPr="00913F9A">
        <w:rPr>
          <w:rStyle w:val="CommentTok"/>
          <w:color w:val="auto"/>
          <w:sz w:val="16"/>
        </w:rPr>
        <w:t>内置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ZZL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ADC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ADC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</w:t>
      </w:r>
      <w:r w:rsidRPr="00913F9A">
        <w:rPr>
          <w:rStyle w:val="CommentTok"/>
          <w:color w:val="auto"/>
          <w:sz w:val="16"/>
        </w:rPr>
        <w:t>用于配置</w:t>
      </w:r>
      <w:r w:rsidRPr="00913F9A">
        <w:rPr>
          <w:rStyle w:val="CommentTok"/>
          <w:color w:val="auto"/>
          <w:sz w:val="16"/>
        </w:rPr>
        <w:t>P1</w:t>
      </w:r>
      <w:r w:rsidRPr="00913F9A">
        <w:rPr>
          <w:rStyle w:val="CommentTok"/>
          <w:color w:val="auto"/>
          <w:sz w:val="16"/>
        </w:rPr>
        <w:t>口对应管脚为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模拟输入口</w:t>
      </w:r>
      <w:r w:rsidRPr="00913F9A">
        <w:rPr>
          <w:rStyle w:val="CommentTok"/>
          <w:color w:val="auto"/>
          <w:sz w:val="16"/>
        </w:rPr>
        <w:t>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DC_PORT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2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3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8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5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2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6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7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PORTAL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</w:t>
      </w:r>
      <w:r w:rsidRPr="00913F9A">
        <w:rPr>
          <w:rStyle w:val="CommentTok"/>
          <w:color w:val="auto"/>
          <w:sz w:val="16"/>
        </w:rPr>
        <w:t>用于获取对应通道的电压值</w:t>
      </w:r>
      <w:r w:rsidRPr="00913F9A">
        <w:rPr>
          <w:rStyle w:val="CommentTok"/>
          <w:color w:val="auto"/>
          <w:sz w:val="16"/>
        </w:rPr>
        <w:t>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2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3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3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5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5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6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6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CH7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7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转换速度</w:t>
      </w:r>
      <w:r w:rsidRPr="00913F9A">
        <w:rPr>
          <w:rStyle w:val="CommentTok"/>
          <w:color w:val="auto"/>
          <w:sz w:val="16"/>
        </w:rPr>
        <w:t>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ADC_SPEEDLL_540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 xml:space="preserve">          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SPEEDLL_36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2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SPEEDLL_18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ADC_SPEEDLL_9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60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</w:t>
      </w:r>
      <w:r w:rsidRPr="00913F9A">
        <w:rPr>
          <w:rStyle w:val="CommentTok"/>
          <w:color w:val="auto"/>
          <w:sz w:val="16"/>
        </w:rPr>
        <w:t>定义转换控制寄存器控制位</w:t>
      </w:r>
      <w:r w:rsidRPr="00913F9A">
        <w:rPr>
          <w:rStyle w:val="CommentTok"/>
          <w:color w:val="auto"/>
          <w:sz w:val="16"/>
        </w:rPr>
        <w:t>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ADC_POWER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PreprocessorTok"/>
          <w:color w:val="auto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电源控制位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ADC_FLAG 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rStyle w:val="PreprocessorTok"/>
          <w:color w:val="auto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转换结束标志位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ADC_START  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8</w:t>
      </w:r>
      <w:r w:rsidRPr="00913F9A">
        <w:rPr>
          <w:rStyle w:val="PreprocessorTok"/>
          <w:color w:val="auto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转换开始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内置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的初始化配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使用内置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时需要先配置对应的</w:t>
      </w:r>
      <w:r w:rsidRPr="00913F9A">
        <w:rPr>
          <w:rStyle w:val="CommentTok"/>
          <w:color w:val="auto"/>
          <w:sz w:val="16"/>
        </w:rPr>
        <w:t>P1</w:t>
      </w:r>
      <w:r w:rsidRPr="00913F9A">
        <w:rPr>
          <w:rStyle w:val="CommentTok"/>
          <w:color w:val="auto"/>
          <w:sz w:val="16"/>
        </w:rPr>
        <w:t>口的管脚为模拟输入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port</w:t>
      </w:r>
      <w:r w:rsidRPr="00913F9A">
        <w:rPr>
          <w:rStyle w:val="CommentTok"/>
          <w:color w:val="auto"/>
          <w:sz w:val="16"/>
        </w:rPr>
        <w:t>：需要配置为模拟输入的通道，使用或运算可以同时配置多个管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</w:t>
      </w:r>
      <w:r w:rsidRPr="00913F9A">
        <w:rPr>
          <w:rStyle w:val="CommentTok"/>
          <w:color w:val="auto"/>
          <w:sz w:val="16"/>
        </w:rPr>
        <w:t>如：</w:t>
      </w:r>
      <w:r w:rsidRPr="00913F9A">
        <w:rPr>
          <w:rStyle w:val="CommentTok"/>
          <w:color w:val="auto"/>
          <w:sz w:val="16"/>
        </w:rPr>
        <w:t>ADC_Init(ADC_PORT0 | ADC_PORT1 | ADC_PORT2)</w:t>
      </w:r>
      <w:r w:rsidRPr="00913F9A">
        <w:rPr>
          <w:rStyle w:val="CommentTok"/>
          <w:color w:val="auto"/>
          <w:sz w:val="16"/>
        </w:rPr>
        <w:t>调用此函数后可以同时配置</w:t>
      </w:r>
      <w:r w:rsidRPr="00913F9A">
        <w:rPr>
          <w:rStyle w:val="CommentTok"/>
          <w:color w:val="auto"/>
          <w:sz w:val="16"/>
        </w:rPr>
        <w:t>P1^0,P1^1,P1^2</w:t>
      </w:r>
      <w:r w:rsidRPr="00913F9A">
        <w:rPr>
          <w:rStyle w:val="CommentTok"/>
          <w:color w:val="auto"/>
          <w:sz w:val="16"/>
        </w:rPr>
        <w:t>为模拟输入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DC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por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获取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对应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每次只能获取一个通道的电压值，不同通道需要分别调用该函数获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channel</w:t>
      </w:r>
      <w:r w:rsidRPr="00913F9A">
        <w:rPr>
          <w:rStyle w:val="CommentTok"/>
          <w:color w:val="auto"/>
          <w:sz w:val="16"/>
        </w:rPr>
        <w:t>：获取该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result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当前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float</w:t>
      </w:r>
      <w:r w:rsidRPr="00913F9A">
        <w:rPr>
          <w:rStyle w:val="NormalTok"/>
          <w:sz w:val="16"/>
        </w:rPr>
        <w:t xml:space="preserve"> GetADCResul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hannel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通道</w:t>
      </w:r>
      <w:r w:rsidRPr="00913F9A">
        <w:rPr>
          <w:rStyle w:val="CommentTok"/>
          <w:color w:val="auto"/>
          <w:sz w:val="16"/>
        </w:rPr>
        <w:t>ch</w:t>
      </w:r>
      <w:r w:rsidRPr="00913F9A">
        <w:rPr>
          <w:rStyle w:val="CommentTok"/>
          <w:color w:val="auto"/>
          <w:sz w:val="16"/>
        </w:rPr>
        <w:t>的电压值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6" w:name="adcc"/>
      <w:bookmarkEnd w:id="5"/>
      <w:r w:rsidRPr="00913F9A">
        <w:rPr>
          <w:color w:val="auto"/>
          <w:sz w:val="18"/>
        </w:rPr>
        <w:t>adc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C12C5A60S2</w:t>
      </w:r>
      <w:r w:rsidRPr="00913F9A">
        <w:rPr>
          <w:rStyle w:val="CommentTok"/>
          <w:color w:val="auto"/>
          <w:sz w:val="16"/>
        </w:rPr>
        <w:t>内置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ZZL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ADC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内置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的初始化配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使用内置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时需要先配置对应的</w:t>
      </w:r>
      <w:r w:rsidRPr="00913F9A">
        <w:rPr>
          <w:rStyle w:val="CommentTok"/>
          <w:color w:val="auto"/>
          <w:sz w:val="16"/>
        </w:rPr>
        <w:t>P1</w:t>
      </w:r>
      <w:r w:rsidRPr="00913F9A">
        <w:rPr>
          <w:rStyle w:val="CommentTok"/>
          <w:color w:val="auto"/>
          <w:sz w:val="16"/>
        </w:rPr>
        <w:t>口的管脚为模拟输入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port</w:t>
      </w:r>
      <w:r w:rsidRPr="00913F9A">
        <w:rPr>
          <w:rStyle w:val="CommentTok"/>
          <w:color w:val="auto"/>
          <w:sz w:val="16"/>
        </w:rPr>
        <w:t>：需要配置为模拟输入的通道，使用或运算可以同时配置多个管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</w:t>
      </w:r>
      <w:r w:rsidRPr="00913F9A">
        <w:rPr>
          <w:rStyle w:val="CommentTok"/>
          <w:color w:val="auto"/>
          <w:sz w:val="16"/>
        </w:rPr>
        <w:t>如：</w:t>
      </w:r>
      <w:r w:rsidRPr="00913F9A">
        <w:rPr>
          <w:rStyle w:val="CommentTok"/>
          <w:color w:val="auto"/>
          <w:sz w:val="16"/>
        </w:rPr>
        <w:t>ADC_Init(ADC_PORT0 | ADC_PORT1 | ADC_PORT2)</w:t>
      </w:r>
      <w:r w:rsidRPr="00913F9A">
        <w:rPr>
          <w:rStyle w:val="CommentTok"/>
          <w:color w:val="auto"/>
          <w:sz w:val="16"/>
        </w:rPr>
        <w:t>调用此函数后可以同时配置</w:t>
      </w:r>
      <w:r w:rsidRPr="00913F9A">
        <w:rPr>
          <w:rStyle w:val="CommentTok"/>
          <w:color w:val="auto"/>
          <w:sz w:val="16"/>
        </w:rPr>
        <w:t>P1^0,P1^1,P1^2</w:t>
      </w:r>
      <w:r w:rsidRPr="00913F9A">
        <w:rPr>
          <w:rStyle w:val="CommentTok"/>
          <w:color w:val="auto"/>
          <w:sz w:val="16"/>
        </w:rPr>
        <w:t>为模拟输入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DC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por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1ASF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or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转换通道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DC_RE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空转换结果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DC_CONT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ADC_POWER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ADC_SPEEDLL_54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打开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转化器电源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IE=0XA0;//</w:t>
      </w:r>
      <w:r w:rsidRPr="00913F9A">
        <w:rPr>
          <w:rStyle w:val="CommentTok"/>
          <w:color w:val="auto"/>
          <w:sz w:val="16"/>
        </w:rPr>
        <w:t>开启总中断，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获取</w:t>
      </w:r>
      <w:r w:rsidRPr="00913F9A">
        <w:rPr>
          <w:rStyle w:val="CommentTok"/>
          <w:color w:val="auto"/>
          <w:sz w:val="16"/>
        </w:rPr>
        <w:t>ADC</w:t>
      </w:r>
      <w:r w:rsidRPr="00913F9A">
        <w:rPr>
          <w:rStyle w:val="CommentTok"/>
          <w:color w:val="auto"/>
          <w:sz w:val="16"/>
        </w:rPr>
        <w:t>对应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每次只能获取一个通道的电压值，不同通道需要分别调用该函数获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channel</w:t>
      </w:r>
      <w:r w:rsidRPr="00913F9A">
        <w:rPr>
          <w:rStyle w:val="CommentTok"/>
          <w:color w:val="auto"/>
          <w:sz w:val="16"/>
        </w:rPr>
        <w:t>：获取该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result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当前通道的电压值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float</w:t>
      </w:r>
      <w:r w:rsidRPr="00913F9A">
        <w:rPr>
          <w:rStyle w:val="NormalTok"/>
          <w:sz w:val="16"/>
        </w:rPr>
        <w:t xml:space="preserve"> GetADCResul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hannel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通道</w:t>
      </w:r>
      <w:r w:rsidRPr="00913F9A">
        <w:rPr>
          <w:rStyle w:val="CommentTok"/>
          <w:color w:val="auto"/>
          <w:sz w:val="16"/>
        </w:rPr>
        <w:t>ch</w:t>
      </w:r>
      <w:r w:rsidRPr="00913F9A">
        <w:rPr>
          <w:rStyle w:val="CommentTok"/>
          <w:color w:val="auto"/>
          <w:sz w:val="16"/>
        </w:rPr>
        <w:t>的电压值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ADC_RESUL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用来存放结果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float</w:t>
      </w:r>
      <w:r w:rsidRPr="00913F9A">
        <w:rPr>
          <w:rStyle w:val="NormalTok"/>
          <w:sz w:val="16"/>
        </w:rPr>
        <w:t xml:space="preserve"> resul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ADC_CONTR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ADC_POWER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ADC_SPEEDLL_540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ADC_START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channe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始转换，并设置测量通道为</w:t>
      </w:r>
      <w:r w:rsidRPr="00913F9A">
        <w:rPr>
          <w:rStyle w:val="CommentTok"/>
          <w:color w:val="auto"/>
          <w:sz w:val="16"/>
        </w:rPr>
        <w:t>P1^0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需经过四个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时钟延时，上述值才能保证被设进</w:t>
      </w:r>
      <w:r w:rsidRPr="00913F9A">
        <w:rPr>
          <w:rStyle w:val="CommentTok"/>
          <w:color w:val="auto"/>
          <w:sz w:val="16"/>
        </w:rPr>
        <w:t>ADC_CONTR</w:t>
      </w:r>
      <w:r w:rsidRPr="00913F9A">
        <w:rPr>
          <w:rStyle w:val="CommentTok"/>
          <w:color w:val="auto"/>
          <w:sz w:val="16"/>
        </w:rPr>
        <w:t>控制寄存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(</w:t>
      </w:r>
      <w:r w:rsidRPr="00913F9A">
        <w:rPr>
          <w:rStyle w:val="NormalTok"/>
          <w:sz w:val="16"/>
        </w:rPr>
        <w:t xml:space="preserve">ADC_CONTR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ADC_FLAG</w:t>
      </w:r>
      <w:r w:rsidRPr="00913F9A">
        <w:rPr>
          <w:rStyle w:val="OperatorTok"/>
          <w:color w:val="auto"/>
          <w:sz w:val="16"/>
        </w:rPr>
        <w:t>)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转换结束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ADC_CONTR </w:t>
      </w:r>
      <w:r w:rsidRPr="00913F9A">
        <w:rPr>
          <w:rStyle w:val="OperatorTok"/>
          <w:color w:val="auto"/>
          <w:sz w:val="16"/>
        </w:rPr>
        <w:t>&amp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~</w:t>
      </w:r>
      <w:r w:rsidRPr="00913F9A">
        <w:rPr>
          <w:rStyle w:val="NormalTok"/>
          <w:sz w:val="16"/>
        </w:rPr>
        <w:t>ADC_FLAG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软件清除中断控制位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ADC_RESUL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ADC_RES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ADC_RESUL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ADC_RESULT 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ADC_RESL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默认数据存储方式：高八位在</w:t>
      </w:r>
      <w:r w:rsidRPr="00913F9A">
        <w:rPr>
          <w:rStyle w:val="CommentTok"/>
          <w:color w:val="auto"/>
          <w:sz w:val="16"/>
        </w:rPr>
        <w:t>ADC_RES,</w:t>
      </w:r>
      <w:r w:rsidRPr="00913F9A">
        <w:rPr>
          <w:rStyle w:val="CommentTok"/>
          <w:color w:val="auto"/>
          <w:sz w:val="16"/>
        </w:rPr>
        <w:t>低二位在</w:t>
      </w:r>
      <w:r w:rsidRPr="00913F9A">
        <w:rPr>
          <w:rStyle w:val="CommentTok"/>
          <w:color w:val="auto"/>
          <w:sz w:val="16"/>
        </w:rPr>
        <w:t>ADC_RESL</w:t>
      </w:r>
      <w:r w:rsidRPr="00913F9A">
        <w:rPr>
          <w:rStyle w:val="CommentTok"/>
          <w:color w:val="auto"/>
          <w:sz w:val="16"/>
        </w:rPr>
        <w:t>低二位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esul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ADC_RESULT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FloatTok"/>
          <w:color w:val="auto"/>
          <w:sz w:val="16"/>
        </w:rPr>
        <w:t>5.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FloatTok"/>
          <w:color w:val="auto"/>
          <w:sz w:val="16"/>
        </w:rPr>
        <w:t>1024.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基准电压为电源电压</w:t>
      </w:r>
      <w:r w:rsidRPr="00913F9A">
        <w:rPr>
          <w:rStyle w:val="CommentTok"/>
          <w:color w:val="auto"/>
          <w:sz w:val="16"/>
        </w:rPr>
        <w:t>5V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10</w:t>
      </w:r>
      <w:r w:rsidRPr="00913F9A">
        <w:rPr>
          <w:rStyle w:val="CommentTok"/>
          <w:color w:val="auto"/>
          <w:sz w:val="16"/>
        </w:rPr>
        <w:t>的分辨率，即</w:t>
      </w:r>
      <w:r w:rsidRPr="00913F9A">
        <w:rPr>
          <w:rStyle w:val="CommentTok"/>
          <w:color w:val="auto"/>
          <w:sz w:val="16"/>
        </w:rPr>
        <w:t>1024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resul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7" w:name="Xb06ec67680d725798feb8026975b1e8fbd9710f"/>
      <w:bookmarkStart w:id="8" w:name="_Toc132996443"/>
      <w:bookmarkEnd w:id="2"/>
      <w:bookmarkEnd w:id="6"/>
      <w:r w:rsidRPr="00913F9A">
        <w:rPr>
          <w:color w:val="auto"/>
          <w:sz w:val="20"/>
        </w:rPr>
        <w:t>2.at24c02//EEPROM</w:t>
      </w:r>
      <w:bookmarkEnd w:id="8"/>
    </w:p>
    <w:p w:rsidR="00141578" w:rsidRPr="00913F9A" w:rsidRDefault="008706F6">
      <w:pPr>
        <w:pStyle w:val="4"/>
        <w:rPr>
          <w:color w:val="auto"/>
          <w:sz w:val="18"/>
        </w:rPr>
      </w:pPr>
      <w:bookmarkStart w:id="9" w:name="at24c02h"/>
      <w:r w:rsidRPr="00913F9A">
        <w:rPr>
          <w:color w:val="auto"/>
          <w:sz w:val="18"/>
        </w:rPr>
        <w:t>at24c02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AT24C02 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的的三位地址线全部接地，故其地址为</w:t>
      </w:r>
      <w:r w:rsidRPr="00913F9A">
        <w:rPr>
          <w:rStyle w:val="CommentTok"/>
          <w:color w:val="auto"/>
          <w:sz w:val="16"/>
        </w:rPr>
        <w:t>0xa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ZZL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AT24C02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AT24C02_H_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双向数据端口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串行时钟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线为高电平期间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线由高电平向低电平的变化表示起始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终止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线为高电平期间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线由低电平向高电平的变化表示终止信号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应答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等待应答即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为低，若等待一定时间还没应答，默认为接受完了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个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待发送的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接收一个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接收到的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AT24C02_Read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的初始化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初始化时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均为高电平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lastRenderedPageBreak/>
        <w:t>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Ini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存储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写入一个地址，将字节存在那个地址上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待存储的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</w:t>
      </w:r>
      <w:r w:rsidRPr="00913F9A">
        <w:rPr>
          <w:rStyle w:val="CommentTok"/>
          <w:color w:val="auto"/>
          <w:sz w:val="16"/>
        </w:rPr>
        <w:t>：存储字节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Ad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读取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写入一个地址，读取这个地址上的字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add</w:t>
      </w:r>
      <w:r w:rsidRPr="00913F9A">
        <w:rPr>
          <w:rStyle w:val="CommentTok"/>
          <w:color w:val="auto"/>
          <w:sz w:val="16"/>
        </w:rPr>
        <w:t>：待读取字节的地址</w:t>
      </w:r>
      <w:r w:rsidRPr="00913F9A">
        <w:rPr>
          <w:rStyle w:val="CommentTok"/>
          <w:color w:val="auto"/>
          <w:sz w:val="16"/>
        </w:rPr>
        <w:t xml:space="preserve">   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AT24C02_Read_Ad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读取一页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页写方式，地址必须满足页方式，才能被全部写进</w:t>
      </w:r>
      <w:r w:rsidRPr="00913F9A">
        <w:rPr>
          <w:rStyle w:val="CommentTok"/>
          <w:color w:val="auto"/>
          <w:sz w:val="16"/>
        </w:rPr>
        <w:t>EEPROM</w:t>
      </w:r>
      <w:r w:rsidRPr="00913F9A">
        <w:rPr>
          <w:rStyle w:val="CommentTok"/>
          <w:color w:val="auto"/>
          <w:sz w:val="16"/>
        </w:rPr>
        <w:t>；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</w:t>
      </w:r>
      <w:r w:rsidRPr="00913F9A">
        <w:rPr>
          <w:rStyle w:val="CommentTok"/>
          <w:color w:val="auto"/>
          <w:sz w:val="16"/>
        </w:rPr>
        <w:t>如地址要为</w:t>
      </w:r>
      <w:r w:rsidRPr="00913F9A">
        <w:rPr>
          <w:rStyle w:val="CommentTok"/>
          <w:color w:val="auto"/>
          <w:sz w:val="16"/>
        </w:rPr>
        <w:t>0x00,0x08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0x10</w:t>
      </w:r>
      <w:r w:rsidRPr="00913F9A">
        <w:rPr>
          <w:rStyle w:val="CommentTok"/>
          <w:color w:val="auto"/>
          <w:sz w:val="16"/>
        </w:rPr>
        <w:t>这样写入的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字节才能全部写进去，否则如写</w:t>
      </w:r>
      <w:r w:rsidRPr="00913F9A">
        <w:rPr>
          <w:rStyle w:val="CommentTok"/>
          <w:color w:val="auto"/>
          <w:sz w:val="16"/>
        </w:rPr>
        <w:t>0x01</w:t>
      </w:r>
      <w:r w:rsidRPr="00913F9A">
        <w:rPr>
          <w:rStyle w:val="CommentTok"/>
          <w:color w:val="auto"/>
          <w:sz w:val="16"/>
        </w:rPr>
        <w:t>则写入数据最后一个将无法写进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dd</w:t>
      </w:r>
      <w:r w:rsidRPr="00913F9A">
        <w:rPr>
          <w:rStyle w:val="CommentTok"/>
          <w:color w:val="auto"/>
          <w:sz w:val="16"/>
        </w:rPr>
        <w:t>：待存储字符串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dat</w:t>
      </w:r>
      <w:r w:rsidRPr="00913F9A">
        <w:rPr>
          <w:rStyle w:val="CommentTok"/>
          <w:color w:val="auto"/>
          <w:sz w:val="16"/>
        </w:rPr>
        <w:t>：待存储的字符串</w:t>
      </w:r>
      <w:r w:rsidRPr="00913F9A">
        <w:rPr>
          <w:rStyle w:val="CommentTok"/>
          <w:color w:val="auto"/>
          <w:sz w:val="16"/>
        </w:rPr>
        <w:t xml:space="preserve">  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Pag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 (C) COPYRIGHT 2011 Blue Sky Teams *****</w:t>
      </w:r>
      <w:r w:rsidRPr="00913F9A">
        <w:rPr>
          <w:rStyle w:val="RegionMarkerTok"/>
          <w:sz w:val="16"/>
        </w:rPr>
        <w:t>END</w:t>
      </w:r>
      <w:r w:rsidRPr="00913F9A">
        <w:rPr>
          <w:rStyle w:val="CommentTok"/>
          <w:color w:val="auto"/>
          <w:sz w:val="16"/>
        </w:rPr>
        <w:t xml:space="preserve"> OF FILE*****************************/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void main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uchar temp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LCD_1602_Init(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AT24C02_Init()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//I2C</w:t>
      </w:r>
      <w:r w:rsidRPr="00913F9A">
        <w:rPr>
          <w:rStyle w:val="CommentTok"/>
          <w:color w:val="auto"/>
          <w:sz w:val="16"/>
        </w:rPr>
        <w:t>总线初始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Add('A',0x03);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内部地址为</w:t>
      </w:r>
      <w:r w:rsidRPr="00913F9A">
        <w:rPr>
          <w:rStyle w:val="CommentTok"/>
          <w:color w:val="auto"/>
          <w:sz w:val="16"/>
        </w:rPr>
        <w:t>0x03</w:t>
      </w:r>
      <w:r w:rsidRPr="00913F9A">
        <w:rPr>
          <w:rStyle w:val="CommentTok"/>
          <w:color w:val="auto"/>
          <w:sz w:val="16"/>
        </w:rPr>
        <w:t>处写入一个字节的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Delay_Ms(10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temp = Read_Add(0x03); //</w:t>
      </w:r>
      <w:r w:rsidRPr="00913F9A">
        <w:rPr>
          <w:rStyle w:val="CommentTok"/>
          <w:color w:val="auto"/>
          <w:sz w:val="16"/>
        </w:rPr>
        <w:t>从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内部地址为</w:t>
      </w:r>
      <w:r w:rsidRPr="00913F9A">
        <w:rPr>
          <w:rStyle w:val="CommentTok"/>
          <w:color w:val="auto"/>
          <w:sz w:val="16"/>
        </w:rPr>
        <w:t>0x03</w:t>
      </w:r>
      <w:r w:rsidRPr="00913F9A">
        <w:rPr>
          <w:rStyle w:val="CommentTok"/>
          <w:color w:val="auto"/>
          <w:sz w:val="16"/>
        </w:rPr>
        <w:t>处读出刚写入的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1602_String("The data is:",0x8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602_Data(temp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hile(1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}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/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10" w:name="at24c02c"/>
      <w:bookmarkEnd w:id="9"/>
      <w:r w:rsidRPr="00913F9A">
        <w:rPr>
          <w:color w:val="auto"/>
          <w:sz w:val="18"/>
        </w:rPr>
        <w:t>at24c02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AT24C02 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的的三位地址线全部接地，故其地址为</w:t>
      </w:r>
      <w:r w:rsidRPr="00913F9A">
        <w:rPr>
          <w:rStyle w:val="CommentTok"/>
          <w:color w:val="auto"/>
          <w:sz w:val="16"/>
        </w:rPr>
        <w:t xml:space="preserve">0xa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ZZL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AT24C0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线为高电平期间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线由高电平向低电平的变化表示起始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Star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终止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线为高电平期间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线由低电平向高电平的变化表示终止信号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Stop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lastRenderedPageBreak/>
        <w:t xml:space="preserve">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IIC</w:t>
      </w:r>
      <w:r w:rsidRPr="00913F9A">
        <w:rPr>
          <w:rStyle w:val="CommentTok"/>
          <w:color w:val="auto"/>
          <w:sz w:val="16"/>
        </w:rPr>
        <w:t>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等待应答即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为低，若等待一定时间还没应答，默认为接受完了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Ack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(</w:t>
      </w:r>
      <w:r w:rsidRPr="00913F9A">
        <w:rPr>
          <w:rStyle w:val="NormalTok"/>
          <w:sz w:val="16"/>
        </w:rPr>
        <w:t>AT24C02_SDA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&amp;&amp;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)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个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待发送的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temp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tem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tem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C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释放数据总线，以便后面的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接收一个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接收到的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AT24C02_Read_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da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释放数据总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at</w:t>
      </w:r>
      <w:r w:rsidRPr="00913F9A">
        <w:rPr>
          <w:rStyle w:val="OperatorTok"/>
          <w:color w:val="auto"/>
          <w:sz w:val="16"/>
        </w:rPr>
        <w:t>=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|</w:t>
      </w:r>
      <w:r w:rsidRPr="00913F9A">
        <w:rPr>
          <w:rStyle w:val="NormalTok"/>
          <w:sz w:val="16"/>
        </w:rPr>
        <w:t>AT24C02_SD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的初始化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T24C02</w:t>
      </w:r>
      <w:r w:rsidRPr="00913F9A">
        <w:rPr>
          <w:rStyle w:val="CommentTok"/>
          <w:color w:val="auto"/>
          <w:sz w:val="16"/>
        </w:rPr>
        <w:t>初始化时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均为高电平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Ini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存储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写入一个地址，将字节存在那个地址上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：待存储的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</w:t>
      </w:r>
      <w:r w:rsidRPr="00913F9A">
        <w:rPr>
          <w:rStyle w:val="CommentTok"/>
          <w:color w:val="auto"/>
          <w:sz w:val="16"/>
        </w:rPr>
        <w:t>：存储字节的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Ad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终止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a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器件地址，即将进行写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字节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的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终止</w:t>
      </w:r>
      <w:r w:rsidRPr="00913F9A">
        <w:rPr>
          <w:rStyle w:val="CommentTok"/>
          <w:color w:val="auto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读取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写入一个地址，读取这个地址上的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add</w:t>
      </w:r>
      <w:r w:rsidRPr="00913F9A">
        <w:rPr>
          <w:rStyle w:val="CommentTok"/>
          <w:color w:val="auto"/>
          <w:sz w:val="16"/>
        </w:rPr>
        <w:t>：待读取字节的地址</w:t>
      </w:r>
      <w:r w:rsidRPr="00913F9A">
        <w:rPr>
          <w:rStyle w:val="CommentTok"/>
          <w:color w:val="auto"/>
          <w:sz w:val="16"/>
        </w:rPr>
        <w:t xml:space="preserve">    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AT24C02_Read_Ad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终止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a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器件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字节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a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器件地址，即将进行读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a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AT24C02_Read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回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终止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随机地址读取一页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页写方式，地址必须满足页方式，才能被全部写进</w:t>
      </w:r>
      <w:r w:rsidRPr="00913F9A">
        <w:rPr>
          <w:rStyle w:val="CommentTok"/>
          <w:color w:val="auto"/>
          <w:sz w:val="16"/>
        </w:rPr>
        <w:t>EEPROM</w:t>
      </w:r>
      <w:r w:rsidRPr="00913F9A">
        <w:rPr>
          <w:rStyle w:val="CommentTok"/>
          <w:color w:val="auto"/>
          <w:sz w:val="16"/>
        </w:rPr>
        <w:t>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</w:t>
      </w:r>
      <w:r w:rsidRPr="00913F9A">
        <w:rPr>
          <w:rStyle w:val="CommentTok"/>
          <w:color w:val="auto"/>
          <w:sz w:val="16"/>
        </w:rPr>
        <w:t>如地址要为</w:t>
      </w:r>
      <w:r w:rsidRPr="00913F9A">
        <w:rPr>
          <w:rStyle w:val="CommentTok"/>
          <w:color w:val="auto"/>
          <w:sz w:val="16"/>
        </w:rPr>
        <w:t>0x00,0x08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0x10</w:t>
      </w:r>
      <w:r w:rsidRPr="00913F9A">
        <w:rPr>
          <w:rStyle w:val="CommentTok"/>
          <w:color w:val="auto"/>
          <w:sz w:val="16"/>
        </w:rPr>
        <w:t>这样写入的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字节才能全部写进去，否则如写</w:t>
      </w:r>
      <w:r w:rsidRPr="00913F9A">
        <w:rPr>
          <w:rStyle w:val="CommentTok"/>
          <w:color w:val="auto"/>
          <w:sz w:val="16"/>
        </w:rPr>
        <w:t>0x01</w:t>
      </w:r>
      <w:r w:rsidRPr="00913F9A">
        <w:rPr>
          <w:rStyle w:val="CommentTok"/>
          <w:color w:val="auto"/>
          <w:sz w:val="16"/>
        </w:rPr>
        <w:t>则写入数据最后一个将无法写进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add</w:t>
      </w:r>
      <w:r w:rsidRPr="00913F9A">
        <w:rPr>
          <w:rStyle w:val="CommentTok"/>
          <w:color w:val="auto"/>
          <w:sz w:val="16"/>
        </w:rPr>
        <w:t>：待存储字符串的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dat</w:t>
      </w:r>
      <w:r w:rsidRPr="00913F9A">
        <w:rPr>
          <w:rStyle w:val="CommentTok"/>
          <w:color w:val="auto"/>
          <w:sz w:val="16"/>
        </w:rPr>
        <w:t>：待存储的字符串</w:t>
      </w:r>
      <w:r w:rsidRPr="00913F9A">
        <w:rPr>
          <w:rStyle w:val="CommentTok"/>
          <w:color w:val="auto"/>
          <w:sz w:val="16"/>
        </w:rPr>
        <w:t xml:space="preserve">   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AT24C02_Write_Pag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ad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q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终止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a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q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q</w:t>
      </w:r>
      <w:r w:rsidRPr="00913F9A">
        <w:rPr>
          <w:rStyle w:val="OperatorTok"/>
          <w:color w:val="auto"/>
          <w:sz w:val="16"/>
        </w:rPr>
        <w:t>]!=</w:t>
      </w:r>
      <w:r w:rsidRPr="00913F9A">
        <w:rPr>
          <w:rStyle w:val="CharTok"/>
          <w:color w:val="auto"/>
          <w:sz w:val="16"/>
        </w:rPr>
        <w:t>'</w:t>
      </w:r>
      <w:r w:rsidRPr="00913F9A">
        <w:rPr>
          <w:rStyle w:val="SpecialCharTok"/>
          <w:color w:val="auto"/>
          <w:sz w:val="16"/>
        </w:rPr>
        <w:t>\0</w:t>
      </w:r>
      <w:r w:rsidRPr="00913F9A">
        <w:rPr>
          <w:rStyle w:val="CharTok"/>
          <w:color w:val="auto"/>
          <w:sz w:val="16"/>
        </w:rPr>
        <w:t>'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q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Writ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q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T24C02_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AT24C02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 (C) COPYRIGHT 2011 Blue Sky Teams *****</w:t>
      </w:r>
      <w:r w:rsidRPr="00913F9A">
        <w:rPr>
          <w:rStyle w:val="RegionMarkerTok"/>
          <w:sz w:val="16"/>
        </w:rPr>
        <w:t>END</w:t>
      </w:r>
      <w:r w:rsidRPr="00913F9A">
        <w:rPr>
          <w:rStyle w:val="CommentTok"/>
          <w:color w:val="auto"/>
          <w:sz w:val="16"/>
        </w:rPr>
        <w:t xml:space="preserve"> OF FILE*****************************/</w:t>
      </w:r>
      <w:r w:rsidRPr="00913F9A">
        <w:rPr>
          <w:rStyle w:val="NormalTok"/>
          <w:sz w:val="16"/>
        </w:rPr>
        <w:t xml:space="preserve">   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11" w:name="Xd56684eb163080fab06d5e5c5c25a51c7bf008c"/>
      <w:bookmarkStart w:id="12" w:name="_Toc132996444"/>
      <w:bookmarkEnd w:id="7"/>
      <w:bookmarkEnd w:id="10"/>
      <w:r w:rsidRPr="00913F9A">
        <w:rPr>
          <w:color w:val="auto"/>
          <w:sz w:val="20"/>
        </w:rPr>
        <w:t>3.buzzle//</w:t>
      </w:r>
      <w:r w:rsidRPr="00913F9A">
        <w:rPr>
          <w:color w:val="auto"/>
          <w:sz w:val="20"/>
        </w:rPr>
        <w:t>蜂鸣器</w:t>
      </w:r>
      <w:bookmarkEnd w:id="12"/>
    </w:p>
    <w:p w:rsidR="00141578" w:rsidRPr="00913F9A" w:rsidRDefault="008706F6">
      <w:pPr>
        <w:pStyle w:val="4"/>
        <w:rPr>
          <w:color w:val="auto"/>
          <w:sz w:val="18"/>
        </w:rPr>
      </w:pPr>
      <w:bookmarkStart w:id="13" w:name="buzzh"/>
      <w:r w:rsidRPr="00913F9A">
        <w:rPr>
          <w:color w:val="auto"/>
          <w:sz w:val="18"/>
        </w:rPr>
        <w:t>buzz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VerbatimChar"/>
          <w:sz w:val="16"/>
        </w:rPr>
        <w:t>#ifndef _BUZZ_H_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define _BUZZ_H_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include&lt;STC12C5A60S2.h&gt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sbit buzz=P1^0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void Buzz_</w:t>
      </w:r>
      <w:proofErr w:type="gramStart"/>
      <w:r w:rsidRPr="00913F9A">
        <w:rPr>
          <w:rStyle w:val="VerbatimChar"/>
          <w:sz w:val="16"/>
        </w:rPr>
        <w:t>Times(</w:t>
      </w:r>
      <w:proofErr w:type="gramEnd"/>
      <w:r w:rsidRPr="00913F9A">
        <w:rPr>
          <w:rStyle w:val="VerbatimChar"/>
          <w:sz w:val="16"/>
        </w:rPr>
        <w:t>unsigned char times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14" w:name="buzzc"/>
      <w:bookmarkEnd w:id="13"/>
      <w:r w:rsidRPr="00913F9A">
        <w:rPr>
          <w:color w:val="auto"/>
          <w:sz w:val="18"/>
        </w:rPr>
        <w:t>buzz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buzz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Buzz_</w:t>
      </w:r>
      <w:proofErr w:type="gramStart"/>
      <w:r w:rsidRPr="00913F9A">
        <w:rPr>
          <w:rStyle w:val="NormalTok"/>
          <w:sz w:val="16"/>
        </w:rPr>
        <w:t>Times</w:t>
      </w:r>
      <w:r w:rsidRPr="00913F9A">
        <w:rPr>
          <w:rStyle w:val="OperatorTok"/>
          <w:color w:val="auto"/>
          <w:sz w:val="16"/>
        </w:rPr>
        <w:t>(</w:t>
      </w:r>
      <w:proofErr w:type="gramEnd"/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time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>times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buzz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buzz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15" w:name="X76513ced76174054f14ded8985f3a988f61c7d8"/>
      <w:bookmarkStart w:id="16" w:name="_Toc132996445"/>
      <w:bookmarkEnd w:id="11"/>
      <w:bookmarkEnd w:id="14"/>
      <w:r w:rsidRPr="00913F9A">
        <w:rPr>
          <w:color w:val="auto"/>
          <w:sz w:val="20"/>
        </w:rPr>
        <w:t>4.delay</w:t>
      </w:r>
      <w:r w:rsidRPr="00913F9A">
        <w:rPr>
          <w:color w:val="auto"/>
          <w:sz w:val="20"/>
        </w:rPr>
        <w:t>延时函数</w:t>
      </w:r>
      <w:bookmarkEnd w:id="16"/>
    </w:p>
    <w:p w:rsidR="00141578" w:rsidRPr="00913F9A" w:rsidRDefault="008706F6">
      <w:pPr>
        <w:pStyle w:val="4"/>
        <w:rPr>
          <w:color w:val="auto"/>
          <w:sz w:val="18"/>
        </w:rPr>
      </w:pPr>
      <w:bookmarkStart w:id="17" w:name="delayh"/>
      <w:r w:rsidRPr="00913F9A">
        <w:rPr>
          <w:color w:val="auto"/>
          <w:sz w:val="18"/>
        </w:rPr>
        <w:t>delay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>#ifndef __DELAY_H_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_DELAY_H_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&lt;STC12C5A60S2.h&gt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</w:t>
      </w:r>
      <w:proofErr w:type="gramStart"/>
      <w:r w:rsidRPr="00913F9A">
        <w:rPr>
          <w:rStyle w:val="PreprocessorTok"/>
          <w:color w:val="auto"/>
          <w:sz w:val="16"/>
        </w:rPr>
        <w:t xml:space="preserve">uint  </w:t>
      </w:r>
      <w:r w:rsidRPr="00913F9A">
        <w:rPr>
          <w:rStyle w:val="DataTypeTok"/>
          <w:color w:val="auto"/>
          <w:sz w:val="16"/>
        </w:rPr>
        <w:t>unsigned</w:t>
      </w:r>
      <w:proofErr w:type="gramEnd"/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tim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18" w:name="delayc"/>
      <w:bookmarkEnd w:id="17"/>
      <w:r w:rsidRPr="00913F9A">
        <w:rPr>
          <w:color w:val="auto"/>
          <w:sz w:val="18"/>
        </w:rPr>
        <w:lastRenderedPageBreak/>
        <w:t>delay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利用软件延时，占用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，经调试最小单位大约为</w:t>
      </w:r>
      <w:r w:rsidRPr="00913F9A">
        <w:rPr>
          <w:rStyle w:val="CommentTok"/>
          <w:color w:val="auto"/>
          <w:sz w:val="16"/>
        </w:rPr>
        <w:t>1u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>u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利用软件延时，占用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，经调试最小单位大约为</w:t>
      </w:r>
      <w:r w:rsidRPr="00913F9A">
        <w:rPr>
          <w:rStyle w:val="CommentTok"/>
          <w:color w:val="auto"/>
          <w:sz w:val="16"/>
        </w:rPr>
        <w:t>1m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>m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tim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int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tim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93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++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不知道多久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tim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int</w:t>
      </w:r>
      <w:r w:rsidRPr="00913F9A">
        <w:rPr>
          <w:rStyle w:val="CommentTok"/>
          <w:color w:val="auto"/>
          <w:sz w:val="16"/>
        </w:rPr>
        <w:t>型数据为</w:t>
      </w:r>
      <w:r w:rsidRPr="00913F9A">
        <w:rPr>
          <w:rStyle w:val="CommentTok"/>
          <w:color w:val="auto"/>
          <w:sz w:val="16"/>
        </w:rPr>
        <w:t>16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所以最大值为</w:t>
      </w:r>
      <w:r w:rsidRPr="00913F9A">
        <w:rPr>
          <w:rStyle w:val="CommentTok"/>
          <w:color w:val="auto"/>
          <w:sz w:val="16"/>
        </w:rPr>
        <w:t xml:space="preserve">65535          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  <w:t>uint 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变量</w:t>
      </w:r>
      <w:r w:rsidRPr="00913F9A">
        <w:rPr>
          <w:rStyle w:val="CommentTok"/>
          <w:color w:val="auto"/>
          <w:sz w:val="16"/>
        </w:rPr>
        <w:t>i,j,</w:t>
      </w:r>
      <w:r w:rsidRPr="00913F9A">
        <w:rPr>
          <w:rStyle w:val="CommentTok"/>
          <w:color w:val="auto"/>
          <w:sz w:val="16"/>
        </w:rPr>
        <w:t>用于循环语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>tim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for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50*time</w:t>
      </w:r>
      <w:r w:rsidRPr="00913F9A">
        <w:rPr>
          <w:rStyle w:val="CommentTok"/>
          <w:color w:val="auto"/>
          <w:sz w:val="16"/>
        </w:rPr>
        <w:t>次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5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++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for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50</w:t>
      </w:r>
      <w:r w:rsidRPr="00913F9A">
        <w:rPr>
          <w:rStyle w:val="CommentTok"/>
          <w:color w:val="auto"/>
          <w:sz w:val="16"/>
        </w:rPr>
        <w:t>次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19" w:name="X67bdc91aeae5d196f4868d97ec91e1d423f4d89"/>
      <w:bookmarkStart w:id="20" w:name="_Toc132996446"/>
      <w:bookmarkEnd w:id="15"/>
      <w:bookmarkEnd w:id="18"/>
      <w:r w:rsidRPr="00913F9A">
        <w:rPr>
          <w:color w:val="auto"/>
          <w:sz w:val="20"/>
        </w:rPr>
        <w:t>5.dth11//</w:t>
      </w:r>
      <w:r w:rsidRPr="00913F9A">
        <w:rPr>
          <w:color w:val="auto"/>
          <w:sz w:val="20"/>
        </w:rPr>
        <w:t>温湿度传感器</w:t>
      </w:r>
      <w:bookmarkEnd w:id="20"/>
    </w:p>
    <w:p w:rsidR="00141578" w:rsidRPr="00913F9A" w:rsidRDefault="008706F6">
      <w:pPr>
        <w:pStyle w:val="4"/>
        <w:rPr>
          <w:color w:val="auto"/>
          <w:sz w:val="18"/>
        </w:rPr>
      </w:pPr>
      <w:bookmarkStart w:id="21" w:name="dth11h"/>
      <w:r w:rsidRPr="00913F9A">
        <w:rPr>
          <w:color w:val="auto"/>
          <w:sz w:val="18"/>
        </w:rPr>
        <w:t>dth11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Created by Jay on 2022/6/11.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_DHT11_H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_DHT11_H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dat_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];</w:t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用于存放从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读取到的数值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3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数据线</w:t>
      </w:r>
      <w:r w:rsidRPr="00913F9A">
        <w:rPr>
          <w:rStyle w:val="CommentTok"/>
          <w:color w:val="auto"/>
          <w:sz w:val="16"/>
        </w:rPr>
        <w:t>,DHT11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2</w:t>
      </w:r>
      <w:r w:rsidRPr="00913F9A">
        <w:rPr>
          <w:rStyle w:val="CommentTok"/>
          <w:color w:val="auto"/>
          <w:sz w:val="16"/>
        </w:rPr>
        <w:t>脚，</w:t>
      </w:r>
      <w:r w:rsidRPr="00913F9A">
        <w:rPr>
          <w:rStyle w:val="CommentTok"/>
          <w:color w:val="auto"/>
          <w:sz w:val="16"/>
        </w:rPr>
        <w:t>2</w:t>
      </w:r>
      <w:r w:rsidRPr="00913F9A">
        <w:rPr>
          <w:rStyle w:val="CommentTok"/>
          <w:color w:val="auto"/>
          <w:sz w:val="16"/>
        </w:rPr>
        <w:t>脚要上拉</w:t>
      </w:r>
      <w:r w:rsidRPr="00913F9A">
        <w:rPr>
          <w:rStyle w:val="CommentTok"/>
          <w:color w:val="auto"/>
          <w:sz w:val="16"/>
        </w:rPr>
        <w:t>5.1K</w:t>
      </w:r>
      <w:r w:rsidRPr="00913F9A">
        <w:rPr>
          <w:rStyle w:val="CommentTok"/>
          <w:color w:val="auto"/>
          <w:sz w:val="16"/>
        </w:rPr>
        <w:t>电阻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rStyle w:val="CommentTok"/>
          <w:color w:val="auto"/>
          <w:sz w:val="16"/>
        </w:rPr>
        <w:t>//__DHT11_H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22" w:name="dth11c"/>
      <w:bookmarkEnd w:id="21"/>
      <w:r w:rsidRPr="00913F9A">
        <w:rPr>
          <w:color w:val="auto"/>
          <w:sz w:val="18"/>
        </w:rPr>
        <w:t>dth11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Created by Jay on 2022/6/11.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HT11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函数名：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启动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调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参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数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返回值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结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果：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开始工作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备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注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HT11_star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主机控制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开始工作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主线空闲状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主机发送开始工作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18ms</w:t>
      </w:r>
      <w:r w:rsidRPr="00913F9A">
        <w:rPr>
          <w:rStyle w:val="CommentTok"/>
          <w:color w:val="auto"/>
          <w:sz w:val="16"/>
        </w:rPr>
        <w:t>以上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拉高并延时等待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响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函数名：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读数据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调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：</w:t>
      </w:r>
      <w:r w:rsidRPr="00913F9A">
        <w:rPr>
          <w:rStyle w:val="CommentTok"/>
          <w:color w:val="auto"/>
          <w:sz w:val="16"/>
        </w:rPr>
        <w:t xml:space="preserve">? = DHT11_rec_byte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参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数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返回值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结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果：读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数据并保存到</w:t>
      </w:r>
      <w:r w:rsidRPr="00913F9A">
        <w:rPr>
          <w:rStyle w:val="CommentTok"/>
          <w:color w:val="auto"/>
          <w:sz w:val="16"/>
        </w:rPr>
        <w:t xml:space="preserve">da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备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注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DHT11_rec_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一个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高到低依次接收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</w:t>
      </w:r>
      <w:r w:rsidRPr="00913F9A">
        <w:rPr>
          <w:rStyle w:val="NormalTok"/>
          <w:sz w:val="16"/>
        </w:rPr>
        <w:t>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</w:t>
      </w:r>
      <w:r w:rsidRPr="00913F9A">
        <w:rPr>
          <w:rStyle w:val="CommentTok"/>
          <w:color w:val="auto"/>
          <w:sz w:val="16"/>
        </w:rPr>
        <w:t>50us</w:t>
      </w:r>
      <w:r w:rsidRPr="00913F9A">
        <w:rPr>
          <w:rStyle w:val="CommentTok"/>
          <w:color w:val="auto"/>
          <w:sz w:val="16"/>
        </w:rPr>
        <w:t>低电平过去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60us</w:t>
      </w:r>
      <w:r w:rsidRPr="00913F9A">
        <w:rPr>
          <w:rStyle w:val="CommentTok"/>
          <w:color w:val="auto"/>
          <w:sz w:val="16"/>
        </w:rPr>
        <w:t>，如果还为高则数据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，否则为</w:t>
      </w:r>
      <w:r w:rsidRPr="00913F9A">
        <w:rPr>
          <w:rStyle w:val="CommentTok"/>
          <w:color w:val="auto"/>
          <w:sz w:val="16"/>
        </w:rPr>
        <w:t xml:space="preserve">0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</w:t>
      </w:r>
      <w:r w:rsidRPr="00913F9A">
        <w:rPr>
          <w:rStyle w:val="OperatorTok"/>
          <w:color w:val="auto"/>
          <w:sz w:val="16"/>
        </w:rPr>
        <w:t>&lt;&lt;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左移位使正确接收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数据，数据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时直接移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A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时，使</w:t>
      </w:r>
      <w:r w:rsidRPr="00913F9A">
        <w:rPr>
          <w:rStyle w:val="CommentTok"/>
          <w:color w:val="auto"/>
          <w:sz w:val="16"/>
        </w:rPr>
        <w:t>dat</w:t>
      </w:r>
      <w:r w:rsidRPr="00913F9A">
        <w:rPr>
          <w:rStyle w:val="CommentTok"/>
          <w:color w:val="auto"/>
          <w:sz w:val="16"/>
        </w:rPr>
        <w:t>加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来接收数据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dat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数据线拉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函数名：接收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40</w:t>
      </w:r>
      <w:r w:rsidRPr="00913F9A">
        <w:rPr>
          <w:rStyle w:val="CommentTok"/>
          <w:color w:val="auto"/>
          <w:sz w:val="16"/>
        </w:rPr>
        <w:t>位的数据并校验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调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：</w:t>
      </w:r>
      <w:r w:rsidRPr="00913F9A">
        <w:rPr>
          <w:rStyle w:val="CommentTok"/>
          <w:color w:val="auto"/>
          <w:sz w:val="16"/>
        </w:rPr>
        <w:t xml:space="preserve">? = DHT11_receive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参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数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返回值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结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果：结果保存到</w:t>
      </w:r>
      <w:r w:rsidRPr="00913F9A">
        <w:rPr>
          <w:rStyle w:val="CommentTok"/>
          <w:color w:val="auto"/>
          <w:sz w:val="16"/>
        </w:rPr>
        <w:t>dat_r[i]</w:t>
      </w:r>
      <w:r w:rsidRPr="00913F9A">
        <w:rPr>
          <w:rStyle w:val="CommentTok"/>
          <w:color w:val="auto"/>
          <w:sz w:val="16"/>
        </w:rPr>
        <w:t>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备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注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HT11_receiv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</w:t>
      </w:r>
      <w:r w:rsidRPr="00913F9A">
        <w:rPr>
          <w:rStyle w:val="CommentTok"/>
          <w:color w:val="auto"/>
          <w:sz w:val="16"/>
        </w:rPr>
        <w:t>40</w:t>
      </w:r>
      <w:r w:rsidRPr="00913F9A">
        <w:rPr>
          <w:rStyle w:val="CommentTok"/>
          <w:color w:val="auto"/>
          <w:sz w:val="16"/>
        </w:rPr>
        <w:t>位的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R_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R_L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_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_L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R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RL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L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revis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HT11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主机控制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开始工作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A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A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拉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8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R_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HT11_rec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湿度高八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R_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HT11_rec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湿度低八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T_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HT11_rec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温度高八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T_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HT11_rec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温度低八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revis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HT11_rec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校正位</w:t>
      </w:r>
      <w:r w:rsidRPr="00913F9A">
        <w:rPr>
          <w:rStyle w:val="CommentTok"/>
          <w:color w:val="auto"/>
          <w:sz w:val="16"/>
        </w:rPr>
        <w:t xml:space="preserve">[/i][/color][/font][/u][i]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u</w:t>
      </w:r>
      <w:r w:rsidRPr="00913F9A">
        <w:rPr>
          <w:rStyle w:val="OperatorTok"/>
          <w:color w:val="auto"/>
          <w:sz w:val="16"/>
        </w:rPr>
        <w:t>][</w:t>
      </w:r>
      <w:r w:rsidRPr="00913F9A">
        <w:rPr>
          <w:rStyle w:val="NormalTok"/>
          <w:sz w:val="16"/>
        </w:rPr>
        <w:t>fon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宋体</w:t>
      </w:r>
      <w:r w:rsidRPr="00913F9A">
        <w:rPr>
          <w:rStyle w:val="OperatorTok"/>
          <w:color w:val="auto"/>
          <w:sz w:val="16"/>
        </w:rPr>
        <w:t>][</w:t>
      </w:r>
      <w:r w:rsidRPr="00913F9A">
        <w:rPr>
          <w:rStyle w:val="NormalTok"/>
          <w:sz w:val="16"/>
        </w:rPr>
        <w:t>colo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#</w:t>
      </w:r>
      <w:r w:rsidRPr="00913F9A">
        <w:rPr>
          <w:rStyle w:val="DecValTok"/>
          <w:color w:val="auto"/>
          <w:sz w:val="16"/>
        </w:rPr>
        <w:t>336699</w:t>
      </w:r>
      <w:r w:rsidRPr="00913F9A">
        <w:rPr>
          <w:rStyle w:val="OperatorTok"/>
          <w:color w:val="auto"/>
          <w:sz w:val="16"/>
        </w:rPr>
        <w:t>]</w:t>
      </w:r>
      <w:r w:rsidRPr="00913F9A">
        <w:rPr>
          <w:rStyle w:val="NormalTok"/>
          <w:sz w:val="16"/>
        </w:rPr>
        <w:t xml:space="preserve">        Delay30us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结束</w:t>
      </w:r>
      <w:r w:rsidRPr="00913F9A">
        <w:rPr>
          <w:rStyle w:val="CommentTok"/>
          <w:color w:val="auto"/>
          <w:sz w:val="16"/>
        </w:rPr>
        <w:t xml:space="preserve">[/color][/font][/u]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u</w:t>
      </w:r>
      <w:r w:rsidRPr="00913F9A">
        <w:rPr>
          <w:rStyle w:val="OperatorTok"/>
          <w:color w:val="auto"/>
          <w:sz w:val="16"/>
        </w:rPr>
        <w:t>][</w:t>
      </w:r>
      <w:r w:rsidRPr="00913F9A">
        <w:rPr>
          <w:rStyle w:val="NormalTok"/>
          <w:sz w:val="16"/>
        </w:rPr>
        <w:t>fon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宋体</w:t>
      </w:r>
      <w:r w:rsidRPr="00913F9A">
        <w:rPr>
          <w:rStyle w:val="OperatorTok"/>
          <w:color w:val="auto"/>
          <w:sz w:val="16"/>
        </w:rPr>
        <w:t>][</w:t>
      </w:r>
      <w:r w:rsidRPr="00913F9A">
        <w:rPr>
          <w:rStyle w:val="NormalTok"/>
          <w:sz w:val="16"/>
        </w:rPr>
        <w:t>colo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#</w:t>
      </w:r>
      <w:r w:rsidRPr="00913F9A">
        <w:rPr>
          <w:rStyle w:val="DecValTok"/>
          <w:color w:val="auto"/>
          <w:sz w:val="16"/>
        </w:rPr>
        <w:t>336699</w:t>
      </w:r>
      <w:r w:rsidRPr="00913F9A">
        <w:rPr>
          <w:rStyle w:val="OperatorTok"/>
          <w:color w:val="auto"/>
          <w:sz w:val="16"/>
        </w:rPr>
        <w:t>]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(</w:t>
      </w:r>
      <w:r w:rsidRPr="00913F9A">
        <w:rPr>
          <w:rStyle w:val="NormalTok"/>
          <w:sz w:val="16"/>
        </w:rPr>
        <w:t>R_H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>R_L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>T_H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>T_L</w:t>
      </w:r>
      <w:r w:rsidRPr="00913F9A">
        <w:rPr>
          <w:rStyle w:val="OperatorTok"/>
          <w:color w:val="auto"/>
          <w:sz w:val="16"/>
        </w:rPr>
        <w:t>)==</w:t>
      </w:r>
      <w:r w:rsidRPr="00913F9A">
        <w:rPr>
          <w:rStyle w:val="NormalTok"/>
          <w:sz w:val="16"/>
        </w:rPr>
        <w:t>revis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校正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R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R_H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R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R_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T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T_H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T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T_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rStyle w:val="CommentTok"/>
          <w:color w:val="auto"/>
          <w:sz w:val="16"/>
        </w:rPr>
        <w:t>数据处理，方便显示</w:t>
      </w:r>
      <w:r w:rsidRPr="00913F9A">
        <w:rPr>
          <w:rStyle w:val="CommentTok"/>
          <w:color w:val="auto"/>
          <w:sz w:val="16"/>
        </w:rPr>
        <w:t>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_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]=</w:t>
      </w:r>
      <w:r w:rsidRPr="00913F9A">
        <w:rPr>
          <w:rStyle w:val="CharTok"/>
          <w:color w:val="auto"/>
          <w:sz w:val="16"/>
        </w:rPr>
        <w:t>'0'</w:t>
      </w:r>
      <w:r w:rsidRPr="00913F9A">
        <w:rPr>
          <w:rStyle w:val="OperatorTok"/>
          <w:color w:val="auto"/>
          <w:sz w:val="16"/>
        </w:rPr>
        <w:t>+(</w:t>
      </w:r>
      <w:r w:rsidRPr="00913F9A">
        <w:rPr>
          <w:rStyle w:val="NormalTok"/>
          <w:sz w:val="16"/>
        </w:rPr>
        <w:t>RH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_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]=</w:t>
      </w:r>
      <w:r w:rsidRPr="00913F9A">
        <w:rPr>
          <w:rStyle w:val="CharTok"/>
          <w:color w:val="auto"/>
          <w:sz w:val="16"/>
        </w:rPr>
        <w:t>'0'</w:t>
      </w:r>
      <w:r w:rsidRPr="00913F9A">
        <w:rPr>
          <w:rStyle w:val="OperatorTok"/>
          <w:color w:val="auto"/>
          <w:sz w:val="16"/>
        </w:rPr>
        <w:t>+(</w:t>
      </w:r>
      <w:r w:rsidRPr="00913F9A">
        <w:rPr>
          <w:rStyle w:val="NormalTok"/>
          <w:sz w:val="16"/>
        </w:rPr>
        <w:t>RH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_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]=</w:t>
      </w:r>
      <w:r w:rsidRPr="00913F9A">
        <w:rPr>
          <w:rStyle w:val="CharTok"/>
          <w:color w:val="auto"/>
          <w:sz w:val="16"/>
        </w:rPr>
        <w:t>'0'</w:t>
      </w:r>
      <w:r w:rsidRPr="00913F9A">
        <w:rPr>
          <w:rStyle w:val="OperatorTok"/>
          <w:color w:val="auto"/>
          <w:sz w:val="16"/>
        </w:rPr>
        <w:t>+(</w:t>
      </w:r>
      <w:r w:rsidRPr="00913F9A">
        <w:rPr>
          <w:rStyle w:val="NormalTok"/>
          <w:sz w:val="16"/>
        </w:rPr>
        <w:t>TH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_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]=</w:t>
      </w:r>
      <w:r w:rsidRPr="00913F9A">
        <w:rPr>
          <w:rStyle w:val="CharTok"/>
          <w:color w:val="auto"/>
          <w:sz w:val="16"/>
        </w:rPr>
        <w:t>'0'</w:t>
      </w:r>
      <w:r w:rsidRPr="00913F9A">
        <w:rPr>
          <w:rStyle w:val="OperatorTok"/>
          <w:color w:val="auto"/>
          <w:sz w:val="16"/>
        </w:rPr>
        <w:t>+(</w:t>
      </w:r>
      <w:r w:rsidRPr="00913F9A">
        <w:rPr>
          <w:rStyle w:val="NormalTok"/>
          <w:sz w:val="16"/>
        </w:rPr>
        <w:t>TH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========</w:t>
      </w:r>
      <w:r w:rsidRPr="00913F9A">
        <w:rPr>
          <w:rStyle w:val="CommentTok"/>
          <w:color w:val="auto"/>
          <w:sz w:val="16"/>
        </w:rPr>
        <w:t>串口初始化函数</w:t>
      </w:r>
      <w:r w:rsidRPr="00913F9A">
        <w:rPr>
          <w:rStyle w:val="CommentTok"/>
          <w:color w:val="auto"/>
          <w:sz w:val="16"/>
        </w:rPr>
        <w:t>=================================================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UartIni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                          </w:t>
      </w:r>
      <w:r w:rsidRPr="00913F9A">
        <w:rPr>
          <w:rStyle w:val="CommentTok"/>
          <w:color w:val="auto"/>
          <w:sz w:val="16"/>
        </w:rPr>
        <w:t xml:space="preserve">//9600bps@11.0592MHz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ON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5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可变波特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AUXR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AUXR |= 0x01;             //</w:t>
      </w:r>
      <w:r w:rsidRPr="00913F9A">
        <w:rPr>
          <w:rStyle w:val="CommentTok"/>
          <w:color w:val="auto"/>
          <w:sz w:val="16"/>
        </w:rPr>
        <w:t>串口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选择定时器</w:t>
      </w:r>
      <w:r w:rsidRPr="00913F9A">
        <w:rPr>
          <w:rStyle w:val="CommentTok"/>
          <w:color w:val="auto"/>
          <w:sz w:val="16"/>
        </w:rPr>
        <w:t>2</w:t>
      </w:r>
      <w:r w:rsidRPr="00913F9A">
        <w:rPr>
          <w:rStyle w:val="CommentTok"/>
          <w:color w:val="auto"/>
          <w:sz w:val="16"/>
        </w:rPr>
        <w:t>为波特率发生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T2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E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 65536-(11059200/4/9600);                //</w:t>
      </w:r>
      <w:r w:rsidRPr="00913F9A">
        <w:rPr>
          <w:rStyle w:val="CommentTok"/>
          <w:color w:val="auto"/>
          <w:sz w:val="16"/>
        </w:rPr>
        <w:t>设定定时初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T2H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F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 (65536-(11059200/4/9600))&gt;&gt;8;           //</w:t>
      </w:r>
      <w:r w:rsidRPr="00913F9A">
        <w:rPr>
          <w:rStyle w:val="CommentTok"/>
          <w:color w:val="auto"/>
          <w:sz w:val="16"/>
        </w:rPr>
        <w:t>设定定时初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AUXR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===========</w:t>
      </w:r>
      <w:r w:rsidRPr="00913F9A">
        <w:rPr>
          <w:rStyle w:val="CommentTok"/>
          <w:color w:val="auto"/>
          <w:sz w:val="16"/>
        </w:rPr>
        <w:t>串口发送函数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字节</w:t>
      </w:r>
      <w:r w:rsidRPr="00913F9A">
        <w:rPr>
          <w:rStyle w:val="CommentTok"/>
          <w:color w:val="auto"/>
          <w:sz w:val="16"/>
        </w:rPr>
        <w:t>)=======================================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Uartsend_1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sen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BUF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send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</w:t>
      </w:r>
      <w:r w:rsidRPr="00913F9A">
        <w:rPr>
          <w:rStyle w:val="NormalTok"/>
          <w:sz w:val="16"/>
        </w:rPr>
        <w:t>TI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     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前一帧数据发送完毕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T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    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复位标志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----------</w:t>
      </w:r>
      <w:r w:rsidRPr="00913F9A">
        <w:rPr>
          <w:rStyle w:val="CommentTok"/>
          <w:color w:val="auto"/>
          <w:sz w:val="16"/>
        </w:rPr>
        <w:t>串口发送函数（字符串）</w:t>
      </w:r>
      <w:r w:rsidRPr="00913F9A">
        <w:rPr>
          <w:rStyle w:val="CommentTok"/>
          <w:color w:val="auto"/>
          <w:sz w:val="16"/>
        </w:rPr>
        <w:t xml:space="preserve">-----------------------------------------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rint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ode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put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一串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puts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puts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Uartsend_1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put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遇到停止符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结束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函数名：主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调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参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数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返回值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结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果：读</w:t>
      </w:r>
      <w:r w:rsidRPr="00913F9A">
        <w:rPr>
          <w:rStyle w:val="CommentTok"/>
          <w:color w:val="auto"/>
          <w:sz w:val="16"/>
        </w:rPr>
        <w:t>DHT11</w:t>
      </w:r>
      <w:r w:rsidRPr="00913F9A">
        <w:rPr>
          <w:rStyle w:val="CommentTok"/>
          <w:color w:val="auto"/>
          <w:sz w:val="16"/>
        </w:rPr>
        <w:t>数据并送到</w:t>
      </w:r>
      <w:r w:rsidRPr="00913F9A">
        <w:rPr>
          <w:rStyle w:val="CommentTok"/>
          <w:color w:val="auto"/>
          <w:sz w:val="16"/>
        </w:rPr>
        <w:t>1602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备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注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void main 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UartInit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Delay20ms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while(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elay1s();            //</w:t>
      </w:r>
      <w:r w:rsidRPr="00913F9A">
        <w:rPr>
          <w:rStyle w:val="CommentTok"/>
          <w:color w:val="auto"/>
          <w:sz w:val="16"/>
        </w:rPr>
        <w:t>经测试，两次连读要至少延时</w:t>
      </w:r>
      <w:r w:rsidRPr="00913F9A">
        <w:rPr>
          <w:rStyle w:val="CommentTok"/>
          <w:color w:val="auto"/>
          <w:sz w:val="16"/>
        </w:rPr>
        <w:t xml:space="preserve">80m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HT11_receive();//</w:t>
      </w:r>
      <w:r w:rsidRPr="00913F9A">
        <w:rPr>
          <w:rStyle w:val="CommentTok"/>
          <w:color w:val="auto"/>
          <w:sz w:val="16"/>
        </w:rPr>
        <w:t>接受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//RH:XX%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PrintString("RH: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Uartsend_1(dat_r[0]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Uartsend_1(dat_r[1]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PrintString("%;  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//TMP:XXC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        PrintString("Tempreture: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Uartsend_1(dat_r[2]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Uartsend_1(dat_r[3]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Uartsend_1(0xdf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PrintString("C  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elay1s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}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*/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23" w:name="X5872017cf549a59a6ca18ee570ff6fe78146f20"/>
      <w:bookmarkStart w:id="24" w:name="_Toc132996447"/>
      <w:bookmarkEnd w:id="19"/>
      <w:bookmarkEnd w:id="22"/>
      <w:r w:rsidRPr="00913F9A">
        <w:rPr>
          <w:color w:val="auto"/>
          <w:sz w:val="20"/>
        </w:rPr>
        <w:t>6.nexie//</w:t>
      </w:r>
      <w:r w:rsidRPr="00913F9A">
        <w:rPr>
          <w:color w:val="auto"/>
          <w:sz w:val="20"/>
        </w:rPr>
        <w:t>数码管</w:t>
      </w:r>
      <w:bookmarkEnd w:id="24"/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>#ifndef ___ NIXIE_H_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_NIXIE_H__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Nixi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Location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regx52.h&gt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自行定义引脚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DU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ode LEDchar</w:t>
      </w:r>
      <w:r w:rsidRPr="00913F9A">
        <w:rPr>
          <w:rStyle w:val="OperatorTok"/>
          <w:color w:val="auto"/>
          <w:sz w:val="16"/>
        </w:rPr>
        <w:t>[]=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BaseNTok"/>
          <w:color w:val="auto"/>
          <w:sz w:val="16"/>
        </w:rPr>
        <w:t>0xC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F9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A4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B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9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F8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8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3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C6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A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6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E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Nixi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Location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switch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ocation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: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P0</w:t>
      </w:r>
      <w:r w:rsidRPr="00913F9A">
        <w:rPr>
          <w:rStyle w:val="OperatorTok"/>
          <w:color w:val="auto"/>
          <w:sz w:val="16"/>
        </w:rPr>
        <w:t>=~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W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NormalTok"/>
          <w:sz w:val="16"/>
        </w:rPr>
        <w:tab/>
        <w:t>DU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0</w:t>
      </w:r>
      <w:r w:rsidRPr="00913F9A">
        <w:rPr>
          <w:rStyle w:val="OperatorTok"/>
          <w:color w:val="auto"/>
          <w:sz w:val="16"/>
        </w:rPr>
        <w:t>=~</w:t>
      </w:r>
      <w:r w:rsidRPr="00913F9A">
        <w:rPr>
          <w:rStyle w:val="NormalTok"/>
          <w:sz w:val="16"/>
        </w:rPr>
        <w:t>LEDcha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]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U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 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25" w:name="X68a580c48eeed8e01147ec98177a271fd028713"/>
      <w:bookmarkStart w:id="26" w:name="_Toc132996448"/>
      <w:bookmarkEnd w:id="23"/>
      <w:r w:rsidRPr="00913F9A">
        <w:rPr>
          <w:color w:val="auto"/>
          <w:sz w:val="20"/>
        </w:rPr>
        <w:t>7.ds18b20//</w:t>
      </w:r>
      <w:r w:rsidRPr="00913F9A">
        <w:rPr>
          <w:color w:val="auto"/>
          <w:sz w:val="20"/>
        </w:rPr>
        <w:t>温度传感器</w:t>
      </w:r>
      <w:bookmarkEnd w:id="26"/>
    </w:p>
    <w:p w:rsidR="00141578" w:rsidRPr="00913F9A" w:rsidRDefault="008706F6">
      <w:pPr>
        <w:pStyle w:val="4"/>
        <w:rPr>
          <w:color w:val="auto"/>
          <w:sz w:val="18"/>
        </w:rPr>
      </w:pPr>
      <w:bookmarkStart w:id="27" w:name="ds18b20h"/>
      <w:r w:rsidRPr="00913F9A">
        <w:rPr>
          <w:color w:val="auto"/>
          <w:sz w:val="18"/>
        </w:rPr>
        <w:t>ds18b20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温度计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WCW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t>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DS18B20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_DS18B20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INTRINS.H&gt;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DS18B20</w:t>
      </w:r>
      <w:r w:rsidRPr="00913F9A">
        <w:rPr>
          <w:rStyle w:val="CommentTok"/>
          <w:color w:val="auto"/>
          <w:sz w:val="16"/>
        </w:rPr>
        <w:t>的数据口位</w:t>
      </w:r>
      <w:r w:rsidRPr="00913F9A">
        <w:rPr>
          <w:rStyle w:val="CommentTok"/>
          <w:color w:val="auto"/>
          <w:sz w:val="16"/>
        </w:rPr>
        <w:t xml:space="preserve">P1^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int TPH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高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int TP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低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float</w:t>
      </w:r>
      <w:r w:rsidRPr="00913F9A">
        <w:rPr>
          <w:rStyle w:val="NormalTok"/>
          <w:sz w:val="16"/>
        </w:rPr>
        <w:t xml:space="preserve"> T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十进制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利用软件延时，占用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，经调试最小单位大约为</w:t>
      </w:r>
      <w:r w:rsidRPr="00913F9A">
        <w:rPr>
          <w:rStyle w:val="CommentTok"/>
          <w:color w:val="auto"/>
          <w:sz w:val="16"/>
        </w:rPr>
        <w:t xml:space="preserve">1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 xml:space="preserve">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复位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复位</w:t>
      </w:r>
      <w:r w:rsidRPr="00913F9A">
        <w:rPr>
          <w:rStyle w:val="CommentTok"/>
          <w:color w:val="auto"/>
          <w:sz w:val="16"/>
        </w:rPr>
        <w:t>DS18B20,</w:t>
      </w:r>
      <w:r w:rsidRPr="00913F9A">
        <w:rPr>
          <w:rStyle w:val="CommentTok"/>
          <w:color w:val="auto"/>
          <w:sz w:val="16"/>
        </w:rPr>
        <w:t>并检测设备是否存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Rese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字节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从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从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回的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DS18B20_Read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写字节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写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要写入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开始转化温度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到转化结束需要一定时间，否则读取的还是旧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取并计算</w:t>
      </w:r>
      <w:r w:rsidRPr="00913F9A">
        <w:rPr>
          <w:rStyle w:val="CommentTok"/>
          <w:color w:val="auto"/>
          <w:sz w:val="16"/>
        </w:rPr>
        <w:t xml:space="preserve"> DS18B20 </w:t>
      </w:r>
      <w:r w:rsidRPr="00913F9A">
        <w:rPr>
          <w:rStyle w:val="CommentTok"/>
          <w:color w:val="auto"/>
          <w:sz w:val="16"/>
        </w:rPr>
        <w:t>的温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到转化结束需要一定时间，否则读取的还是旧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End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28" w:name="ds18b20c"/>
      <w:bookmarkEnd w:id="27"/>
      <w:r w:rsidRPr="00913F9A">
        <w:rPr>
          <w:color w:val="auto"/>
          <w:sz w:val="18"/>
        </w:rPr>
        <w:t>ds18b20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温度计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头文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WCW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DS18B20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uint TPH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高字节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uint TP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低字节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float</w:t>
      </w:r>
      <w:r w:rsidRPr="00913F9A">
        <w:rPr>
          <w:rStyle w:val="NormalTok"/>
          <w:sz w:val="16"/>
        </w:rPr>
        <w:t xml:space="preserve"> T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放温度值的十进</w:t>
      </w:r>
      <w:r w:rsidRPr="00913F9A">
        <w:rPr>
          <w:rStyle w:val="CommentTok"/>
          <w:color w:val="auto"/>
          <w:sz w:val="16"/>
        </w:rPr>
        <w:t>制数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复位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复位</w:t>
      </w:r>
      <w:r w:rsidRPr="00913F9A">
        <w:rPr>
          <w:rStyle w:val="CommentTok"/>
          <w:color w:val="auto"/>
          <w:sz w:val="16"/>
        </w:rPr>
        <w:t>DS18B20,</w:t>
      </w:r>
      <w:r w:rsidRPr="00913F9A">
        <w:rPr>
          <w:rStyle w:val="CommentTok"/>
          <w:color w:val="auto"/>
          <w:sz w:val="16"/>
        </w:rPr>
        <w:t>并检测设备是否存在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Rese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flag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送出低电平复位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至少</w:t>
      </w:r>
      <w:r w:rsidRPr="00913F9A">
        <w:rPr>
          <w:rStyle w:val="CommentTok"/>
          <w:color w:val="auto"/>
          <w:sz w:val="16"/>
        </w:rPr>
        <w:t>480us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释放数据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</w:t>
      </w:r>
      <w:r w:rsidRPr="00913F9A">
        <w:rPr>
          <w:rStyle w:val="CommentTok"/>
          <w:color w:val="auto"/>
          <w:sz w:val="16"/>
        </w:rPr>
        <w:t>60us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flag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NormalTok"/>
          <w:sz w:val="16"/>
        </w:rPr>
        <w:tab/>
        <w:t xml:space="preserve">flag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Q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检测存在脉冲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设备释放数据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字节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从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从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读回的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DS18B20_Read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da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计数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始时间片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等待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准备接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延时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Q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dat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dat </w:t>
      </w:r>
      <w:r w:rsidRPr="00913F9A">
        <w:rPr>
          <w:rStyle w:val="OperatorTok"/>
          <w:color w:val="auto"/>
          <w:sz w:val="16"/>
        </w:rPr>
        <w:t>&gt;&gt;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时间片结束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lastRenderedPageBreak/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写字节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写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要写入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计数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始时间片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等待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Q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at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送出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时间片结束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Q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恢复数据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恢复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dat </w:t>
      </w:r>
      <w:r w:rsidRPr="00913F9A">
        <w:rPr>
          <w:rStyle w:val="OperatorTok"/>
          <w:color w:val="auto"/>
          <w:sz w:val="16"/>
        </w:rPr>
        <w:t>&gt;&gt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S18B20</w:t>
      </w:r>
      <w:r w:rsidRPr="00913F9A">
        <w:rPr>
          <w:rStyle w:val="CommentTok"/>
          <w:color w:val="auto"/>
          <w:sz w:val="16"/>
        </w:rPr>
        <w:t>开始转化温度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到转化结束需要一定时间，否则读取的还是旧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Star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Rese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备复位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CC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跳过</w:t>
      </w:r>
      <w:r w:rsidRPr="00913F9A">
        <w:rPr>
          <w:rStyle w:val="CommentTok"/>
          <w:color w:val="auto"/>
          <w:sz w:val="16"/>
        </w:rPr>
        <w:t>ROM</w:t>
      </w:r>
      <w:r w:rsidRPr="00913F9A">
        <w:rPr>
          <w:rStyle w:val="CommentTok"/>
          <w:color w:val="auto"/>
          <w:sz w:val="16"/>
        </w:rPr>
        <w:t>命令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4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始转换命令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取并计算</w:t>
      </w:r>
      <w:r w:rsidRPr="00913F9A">
        <w:rPr>
          <w:rStyle w:val="CommentTok"/>
          <w:color w:val="auto"/>
          <w:sz w:val="16"/>
        </w:rPr>
        <w:t xml:space="preserve"> DS18B20 </w:t>
      </w:r>
      <w:r w:rsidRPr="00913F9A">
        <w:rPr>
          <w:rStyle w:val="CommentTok"/>
          <w:color w:val="auto"/>
          <w:sz w:val="16"/>
        </w:rPr>
        <w:t>的温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到转化结束需要一定时间，否则读取的还是旧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8B20_End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Rese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备复位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CC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跳过</w:t>
      </w:r>
      <w:r w:rsidRPr="00913F9A">
        <w:rPr>
          <w:rStyle w:val="CommentTok"/>
          <w:color w:val="auto"/>
          <w:sz w:val="16"/>
        </w:rPr>
        <w:t>ROM</w:t>
      </w:r>
      <w:r w:rsidRPr="00913F9A">
        <w:rPr>
          <w:rStyle w:val="CommentTok"/>
          <w:color w:val="auto"/>
          <w:sz w:val="16"/>
        </w:rPr>
        <w:t>命令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S18B20_Write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B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暂存存储器命令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P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S18B20_Read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温度低字节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PH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S18B20_Read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温度高字节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TP</w:t>
      </w:r>
      <w:r w:rsidRPr="00913F9A">
        <w:rPr>
          <w:rStyle w:val="OperatorTok"/>
          <w:color w:val="auto"/>
          <w:sz w:val="16"/>
        </w:rPr>
        <w:t>=((</w:t>
      </w:r>
      <w:r w:rsidRPr="00913F9A">
        <w:rPr>
          <w:rStyle w:val="NormalTok"/>
          <w:sz w:val="16"/>
        </w:rPr>
        <w:t>TPH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)|</w:t>
      </w:r>
      <w:r w:rsidRPr="00913F9A">
        <w:rPr>
          <w:rStyle w:val="NormalTok"/>
          <w:sz w:val="16"/>
        </w:rPr>
        <w:t>TPL</w:t>
      </w:r>
      <w:r w:rsidRPr="00913F9A">
        <w:rPr>
          <w:rStyle w:val="OperatorTok"/>
          <w:color w:val="auto"/>
          <w:sz w:val="16"/>
        </w:rPr>
        <w:t>)*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ErrorTok"/>
          <w:color w:val="auto"/>
          <w:sz w:val="16"/>
        </w:rPr>
        <w:t>.0625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将读取的数据转换成十进制数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29" w:name="X05d9107b35a94729e3e7e2865762b02627811a7"/>
      <w:bookmarkStart w:id="30" w:name="_Toc132996449"/>
      <w:bookmarkEnd w:id="25"/>
      <w:bookmarkEnd w:id="28"/>
      <w:r w:rsidRPr="00913F9A">
        <w:rPr>
          <w:color w:val="auto"/>
          <w:sz w:val="20"/>
        </w:rPr>
        <w:t>8.ds1302//</w:t>
      </w:r>
      <w:r w:rsidRPr="00913F9A">
        <w:rPr>
          <w:color w:val="auto"/>
          <w:sz w:val="20"/>
        </w:rPr>
        <w:t>时钟</w:t>
      </w:r>
      <w:bookmarkEnd w:id="30"/>
    </w:p>
    <w:p w:rsidR="00141578" w:rsidRPr="00913F9A" w:rsidRDefault="008706F6">
      <w:pPr>
        <w:pStyle w:val="4"/>
        <w:rPr>
          <w:color w:val="auto"/>
          <w:sz w:val="18"/>
        </w:rPr>
      </w:pPr>
      <w:bookmarkStart w:id="31" w:name="ds1302h"/>
      <w:r w:rsidRPr="00913F9A">
        <w:rPr>
          <w:color w:val="auto"/>
          <w:sz w:val="18"/>
        </w:rPr>
        <w:t>ds1302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DS1302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DS1302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DS1302_SCLK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DS1302_IO 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输入输出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DS1302_RST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复位</w:t>
      </w:r>
      <w:r w:rsidRPr="00913F9A">
        <w:rPr>
          <w:rStyle w:val="CommentTok"/>
          <w:color w:val="auto"/>
          <w:sz w:val="16"/>
        </w:rPr>
        <w:t>/</w:t>
      </w:r>
      <w:r w:rsidRPr="00913F9A">
        <w:rPr>
          <w:rStyle w:val="CommentTok"/>
          <w:color w:val="auto"/>
          <w:sz w:val="16"/>
        </w:rPr>
        <w:t>片选线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typedef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KeywordTok"/>
          <w:color w:val="auto"/>
          <w:sz w:val="16"/>
        </w:rPr>
        <w:t>struc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SEC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0~59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MIN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0~59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HR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0-23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DAT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0-31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MONTH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1-12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DA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1-07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uchar YEAR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00-99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>TIME_STRUC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TIME_STRUCT TIM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初始化时间参数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dtime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][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]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保存的时间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字符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>: DS1302_WByte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: </w:t>
      </w:r>
      <w:r w:rsidRPr="00913F9A">
        <w:rPr>
          <w:rStyle w:val="CommentTok"/>
          <w:color w:val="auto"/>
          <w:sz w:val="16"/>
        </w:rPr>
        <w:t>往</w:t>
      </w:r>
      <w:r w:rsidRPr="00913F9A">
        <w:rPr>
          <w:rStyle w:val="CommentTok"/>
          <w:color w:val="auto"/>
          <w:sz w:val="16"/>
        </w:rPr>
        <w:t xml:space="preserve">DS1302 </w:t>
      </w:r>
      <w:r w:rsidRPr="00913F9A">
        <w:rPr>
          <w:rStyle w:val="CommentTok"/>
          <w:color w:val="auto"/>
          <w:sz w:val="16"/>
        </w:rPr>
        <w:t>写入</w:t>
      </w:r>
      <w:r w:rsidRPr="00913F9A">
        <w:rPr>
          <w:rStyle w:val="CommentTok"/>
          <w:color w:val="auto"/>
          <w:sz w:val="16"/>
        </w:rPr>
        <w:t xml:space="preserve"> 1 Byte </w:t>
      </w:r>
      <w:r w:rsidRPr="00913F9A">
        <w:rPr>
          <w:rStyle w:val="CommentTok"/>
          <w:color w:val="auto"/>
          <w:sz w:val="16"/>
        </w:rPr>
        <w:t>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 xml:space="preserve">:   ndata: </w:t>
      </w:r>
      <w:r w:rsidRPr="00913F9A">
        <w:rPr>
          <w:rStyle w:val="CommentTok"/>
          <w:color w:val="auto"/>
          <w:sz w:val="16"/>
        </w:rPr>
        <w:t>寄存器的数据或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302_W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: DS1302_RByte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: </w:t>
      </w:r>
      <w:r w:rsidRPr="00913F9A">
        <w:rPr>
          <w:rStyle w:val="CommentTok"/>
          <w:color w:val="auto"/>
          <w:sz w:val="16"/>
        </w:rPr>
        <w:t>从</w:t>
      </w:r>
      <w:r w:rsidRPr="00913F9A">
        <w:rPr>
          <w:rStyle w:val="CommentTok"/>
          <w:color w:val="auto"/>
          <w:sz w:val="16"/>
        </w:rPr>
        <w:t>DS1302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 xml:space="preserve"> 1 Byte</w:t>
      </w:r>
      <w:r w:rsidRPr="00913F9A">
        <w:rPr>
          <w:rStyle w:val="CommentTok"/>
          <w:color w:val="auto"/>
          <w:sz w:val="16"/>
        </w:rPr>
        <w:t>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>:   ndata:</w:t>
      </w:r>
      <w:r w:rsidRPr="00913F9A">
        <w:rPr>
          <w:rStyle w:val="CommentTok"/>
          <w:color w:val="auto"/>
          <w:sz w:val="16"/>
        </w:rPr>
        <w:t>读取的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 uchar DS1302_R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: DS1302_Wdata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: </w:t>
      </w:r>
      <w:r w:rsidRPr="00913F9A">
        <w:rPr>
          <w:rStyle w:val="CommentTok"/>
          <w:color w:val="auto"/>
          <w:sz w:val="16"/>
        </w:rPr>
        <w:t>往</w:t>
      </w:r>
      <w:r w:rsidRPr="00913F9A">
        <w:rPr>
          <w:rStyle w:val="CommentTok"/>
          <w:color w:val="auto"/>
          <w:sz w:val="16"/>
        </w:rPr>
        <w:t>DS1302</w:t>
      </w:r>
      <w:r w:rsidRPr="00913F9A">
        <w:rPr>
          <w:rStyle w:val="CommentTok"/>
          <w:color w:val="auto"/>
          <w:sz w:val="16"/>
        </w:rPr>
        <w:t>某地址写入某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>:   nAddr: DS1302</w:t>
      </w:r>
      <w:r w:rsidRPr="00913F9A">
        <w:rPr>
          <w:rStyle w:val="CommentTok"/>
          <w:color w:val="auto"/>
          <w:sz w:val="16"/>
        </w:rPr>
        <w:t>地址</w:t>
      </w:r>
      <w:r w:rsidRPr="00913F9A">
        <w:rPr>
          <w:rStyle w:val="CommentTok"/>
          <w:color w:val="auto"/>
          <w:sz w:val="16"/>
        </w:rPr>
        <w:t xml:space="preserve">, ndata: </w:t>
      </w:r>
      <w:r w:rsidRPr="00913F9A">
        <w:rPr>
          <w:rStyle w:val="CommentTok"/>
          <w:color w:val="auto"/>
          <w:sz w:val="16"/>
        </w:rPr>
        <w:t>要写的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S1302_W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Addr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char n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: DS1302_Rdata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: </w:t>
      </w:r>
      <w:r w:rsidRPr="00913F9A">
        <w:rPr>
          <w:rStyle w:val="CommentTok"/>
          <w:color w:val="auto"/>
          <w:sz w:val="16"/>
        </w:rPr>
        <w:t>从</w:t>
      </w:r>
      <w:r w:rsidRPr="00913F9A">
        <w:rPr>
          <w:rStyle w:val="CommentTok"/>
          <w:color w:val="auto"/>
          <w:sz w:val="16"/>
        </w:rPr>
        <w:t>DS1302</w:t>
      </w:r>
      <w:r w:rsidRPr="00913F9A">
        <w:rPr>
          <w:rStyle w:val="CommentTok"/>
          <w:color w:val="auto"/>
          <w:sz w:val="16"/>
        </w:rPr>
        <w:t>某地址读取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>:   nAddr: DS1302</w:t>
      </w:r>
      <w:r w:rsidRPr="00913F9A">
        <w:rPr>
          <w:rStyle w:val="CommentTok"/>
          <w:color w:val="auto"/>
          <w:sz w:val="16"/>
        </w:rPr>
        <w:t>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 xml:space="preserve">:   ndata: </w:t>
      </w:r>
      <w:r w:rsidRPr="00913F9A">
        <w:rPr>
          <w:rStyle w:val="CommentTok"/>
          <w:color w:val="auto"/>
          <w:sz w:val="16"/>
        </w:rPr>
        <w:t>读取的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DS1302_R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Add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>: InitDS1302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>: DS1302</w:t>
      </w:r>
      <w:r w:rsidRPr="00913F9A">
        <w:rPr>
          <w:rStyle w:val="CommentTok"/>
          <w:color w:val="auto"/>
          <w:sz w:val="16"/>
        </w:rPr>
        <w:t>初始时间设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nitDS1302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>: GetDS1302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>: DS1302</w:t>
      </w:r>
      <w:r w:rsidRPr="00913F9A">
        <w:rPr>
          <w:rStyle w:val="CommentTok"/>
          <w:color w:val="auto"/>
          <w:sz w:val="16"/>
        </w:rPr>
        <w:t>当前时间读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输入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值</w:t>
      </w:r>
      <w:r w:rsidRPr="00913F9A">
        <w:rPr>
          <w:rStyle w:val="CommentTok"/>
          <w:color w:val="auto"/>
          <w:sz w:val="16"/>
        </w:rPr>
        <w:t xml:space="preserve">:  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GetDS1302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main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InitLCD();</w:t>
      </w:r>
      <w:r w:rsidRPr="00913F9A">
        <w:rPr>
          <w:rStyle w:val="CommentTok"/>
          <w:color w:val="auto"/>
          <w:sz w:val="16"/>
        </w:rPr>
        <w:tab/>
        <w:t xml:space="preserve">   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>1602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InitDS1302();   //</w:t>
      </w:r>
      <w:r w:rsidRPr="00913F9A">
        <w:rPr>
          <w:rStyle w:val="CommentTok"/>
          <w:color w:val="auto"/>
          <w:sz w:val="16"/>
        </w:rPr>
        <w:t>测试断开电源时，电池供电功能</w:t>
      </w:r>
      <w:r w:rsidRPr="00913F9A">
        <w:rPr>
          <w:rStyle w:val="CommentTok"/>
          <w:color w:val="auto"/>
          <w:sz w:val="16"/>
        </w:rPr>
        <w:t xml:space="preserve">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while(1)</w:t>
      </w:r>
      <w:r w:rsidRPr="00913F9A">
        <w:rPr>
          <w:rStyle w:val="CommentTok"/>
          <w:color w:val="auto"/>
          <w:sz w:val="16"/>
        </w:rPr>
        <w:tab/>
        <w:t xml:space="preserve">       //</w:t>
      </w:r>
      <w:r w:rsidRPr="00913F9A">
        <w:rPr>
          <w:rStyle w:val="CommentTok"/>
          <w:color w:val="auto"/>
          <w:sz w:val="16"/>
        </w:rPr>
        <w:t>进入死循环，防止看门狗复位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{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GetDS1302();   //</w:t>
      </w:r>
      <w:r w:rsidRPr="00913F9A">
        <w:rPr>
          <w:rStyle w:val="CommentTok"/>
          <w:color w:val="auto"/>
          <w:sz w:val="16"/>
        </w:rPr>
        <w:t>提取时间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xian1();</w:t>
      </w:r>
      <w:r w:rsidRPr="00913F9A">
        <w:rPr>
          <w:rStyle w:val="CommentTok"/>
          <w:color w:val="auto"/>
          <w:sz w:val="16"/>
        </w:rPr>
        <w:tab/>
        <w:t xml:space="preserve">   //</w:t>
      </w:r>
      <w:r w:rsidRPr="00913F9A">
        <w:rPr>
          <w:rStyle w:val="CommentTok"/>
          <w:color w:val="auto"/>
          <w:sz w:val="16"/>
        </w:rPr>
        <w:t>显示第一行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xian2();</w:t>
      </w:r>
      <w:r w:rsidRPr="00913F9A">
        <w:rPr>
          <w:rStyle w:val="CommentTok"/>
          <w:color w:val="auto"/>
          <w:sz w:val="16"/>
        </w:rPr>
        <w:tab/>
        <w:t xml:space="preserve">   //</w:t>
      </w:r>
      <w:r w:rsidRPr="00913F9A">
        <w:rPr>
          <w:rStyle w:val="CommentTok"/>
          <w:color w:val="auto"/>
          <w:sz w:val="16"/>
        </w:rPr>
        <w:t>显示第二行</w:t>
      </w:r>
      <w:r w:rsidRPr="00913F9A">
        <w:rPr>
          <w:rStyle w:val="CommentTok"/>
          <w:color w:val="auto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/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32" w:name="ds1302c"/>
      <w:bookmarkEnd w:id="31"/>
      <w:r w:rsidRPr="00913F9A">
        <w:rPr>
          <w:color w:val="auto"/>
          <w:sz w:val="18"/>
        </w:rPr>
        <w:t>ds1302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VerbatimChar"/>
          <w:sz w:val="16"/>
        </w:rPr>
        <w:t xml:space="preserve">#include"ds1302.h"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TIME_STRUCT  TIME =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00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秒</w:t>
      </w:r>
      <w:r w:rsidRPr="00913F9A">
        <w:rPr>
          <w:rStyle w:val="VerbatimChar"/>
          <w:sz w:val="16"/>
        </w:rPr>
        <w:t xml:space="preserve">   00~59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10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分</w:t>
      </w:r>
      <w:r w:rsidRPr="00913F9A">
        <w:rPr>
          <w:rStyle w:val="VerbatimChar"/>
          <w:sz w:val="16"/>
        </w:rPr>
        <w:t xml:space="preserve">   00~59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00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时</w:t>
      </w:r>
      <w:r w:rsidRPr="00913F9A">
        <w:rPr>
          <w:rStyle w:val="VerbatimChar"/>
          <w:sz w:val="16"/>
        </w:rPr>
        <w:t xml:space="preserve">   00-23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10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日</w:t>
      </w:r>
      <w:r w:rsidRPr="00913F9A">
        <w:rPr>
          <w:rStyle w:val="VerbatimChar"/>
          <w:sz w:val="16"/>
        </w:rPr>
        <w:t xml:space="preserve">   00-31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05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月</w:t>
      </w:r>
      <w:r w:rsidRPr="00913F9A">
        <w:rPr>
          <w:rStyle w:val="VerbatimChar"/>
          <w:sz w:val="16"/>
        </w:rPr>
        <w:t xml:space="preserve">   01-12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05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星期</w:t>
      </w:r>
      <w:r w:rsidRPr="00913F9A">
        <w:rPr>
          <w:rStyle w:val="VerbatimChar"/>
          <w:sz w:val="16"/>
        </w:rPr>
        <w:t xml:space="preserve"> 01-07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0x19,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年</w:t>
      </w:r>
      <w:r w:rsidRPr="00913F9A">
        <w:rPr>
          <w:rStyle w:val="VerbatimChar"/>
          <w:sz w:val="16"/>
        </w:rPr>
        <w:t xml:space="preserve">   00-99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}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初始化时间参数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uchar dtime[7][2]={</w:t>
      </w:r>
      <w:r w:rsidRPr="00913F9A">
        <w:rPr>
          <w:rStyle w:val="VerbatimChar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               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秒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分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时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日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月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,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周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{0x20,0x20}</w:t>
      </w:r>
      <w:r w:rsidRPr="00913F9A">
        <w:rPr>
          <w:rStyle w:val="VerbatimChar"/>
          <w:sz w:val="16"/>
        </w:rPr>
        <w:tab/>
        <w:t>//</w:t>
      </w:r>
      <w:r w:rsidRPr="00913F9A">
        <w:rPr>
          <w:rStyle w:val="VerbatimChar"/>
          <w:sz w:val="16"/>
        </w:rPr>
        <w:t>年</w:t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>十位和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            </w:t>
      </w:r>
      <w:r w:rsidRPr="00913F9A">
        <w:rPr>
          <w:rStyle w:val="VerbatimChar"/>
          <w:sz w:val="16"/>
        </w:rPr>
        <w:tab/>
        <w:t>}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名称</w:t>
      </w:r>
      <w:r w:rsidRPr="00913F9A">
        <w:rPr>
          <w:rStyle w:val="VerbatimChar"/>
          <w:sz w:val="16"/>
        </w:rPr>
        <w:t>: DS1302_WByte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功能</w:t>
      </w:r>
      <w:r w:rsidRPr="00913F9A">
        <w:rPr>
          <w:rStyle w:val="VerbatimChar"/>
          <w:sz w:val="16"/>
        </w:rPr>
        <w:t xml:space="preserve">: </w:t>
      </w:r>
      <w:r w:rsidRPr="00913F9A">
        <w:rPr>
          <w:rStyle w:val="VerbatimChar"/>
          <w:sz w:val="16"/>
        </w:rPr>
        <w:t>往</w:t>
      </w:r>
      <w:r w:rsidRPr="00913F9A">
        <w:rPr>
          <w:rStyle w:val="VerbatimChar"/>
          <w:sz w:val="16"/>
        </w:rPr>
        <w:t xml:space="preserve">DS1302 </w:t>
      </w:r>
      <w:r w:rsidRPr="00913F9A">
        <w:rPr>
          <w:rStyle w:val="VerbatimChar"/>
          <w:sz w:val="16"/>
        </w:rPr>
        <w:t>写入</w:t>
      </w:r>
      <w:r w:rsidRPr="00913F9A">
        <w:rPr>
          <w:rStyle w:val="VerbatimChar"/>
          <w:sz w:val="16"/>
        </w:rPr>
        <w:t xml:space="preserve"> 1 Byte </w:t>
      </w:r>
      <w:r w:rsidRPr="00913F9A">
        <w:rPr>
          <w:rStyle w:val="VerbatimChar"/>
          <w:sz w:val="16"/>
        </w:rPr>
        <w:t>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输入值</w:t>
      </w:r>
      <w:r w:rsidRPr="00913F9A">
        <w:rPr>
          <w:rStyle w:val="VerbatimChar"/>
          <w:sz w:val="16"/>
        </w:rPr>
        <w:t xml:space="preserve">:   ndata: </w:t>
      </w:r>
      <w:r w:rsidRPr="00913F9A">
        <w:rPr>
          <w:rStyle w:val="VerbatimChar"/>
          <w:sz w:val="16"/>
        </w:rPr>
        <w:t>寄存器的数据或地址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返回值</w:t>
      </w:r>
      <w:r w:rsidRPr="00913F9A">
        <w:rPr>
          <w:rStyle w:val="VerbatimChar"/>
          <w:sz w:val="16"/>
        </w:rPr>
        <w:t xml:space="preserve">:   </w:t>
      </w:r>
      <w:r w:rsidRPr="00913F9A">
        <w:rPr>
          <w:rStyle w:val="VerbatimChar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void DS1302_WByte(uchar ndata)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{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uchar i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for(i=8; i&gt;0; i--)                   //</w:t>
      </w:r>
      <w:r w:rsidRPr="00913F9A">
        <w:rPr>
          <w:rStyle w:val="VerbatimChar"/>
          <w:sz w:val="16"/>
        </w:rPr>
        <w:t>循环</w:t>
      </w:r>
      <w:r w:rsidRPr="00913F9A">
        <w:rPr>
          <w:rStyle w:val="VerbatimChar"/>
          <w:sz w:val="16"/>
        </w:rPr>
        <w:t>8</w:t>
      </w:r>
      <w:r w:rsidRPr="00913F9A">
        <w:rPr>
          <w:rStyle w:val="VerbatimChar"/>
          <w:sz w:val="16"/>
        </w:rPr>
        <w:t>次写入</w:t>
      </w:r>
      <w:r w:rsidRPr="00913F9A">
        <w:rPr>
          <w:rStyle w:val="VerbatimChar"/>
          <w:sz w:val="16"/>
        </w:rPr>
        <w:t>8</w:t>
      </w:r>
      <w:r w:rsidRPr="00913F9A">
        <w:rPr>
          <w:rStyle w:val="VerbatimChar"/>
          <w:sz w:val="16"/>
        </w:rPr>
        <w:t>位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S1302_IO = (bit)(ndata&amp;0x01);     //</w:t>
      </w:r>
      <w:r w:rsidRPr="00913F9A">
        <w:rPr>
          <w:rStyle w:val="VerbatimChar"/>
          <w:sz w:val="16"/>
        </w:rPr>
        <w:t>取最低位数据，从</w:t>
      </w:r>
      <w:r w:rsidRPr="00913F9A">
        <w:rPr>
          <w:rStyle w:val="VerbatimChar"/>
          <w:sz w:val="16"/>
        </w:rPr>
        <w:t>0</w:t>
      </w:r>
      <w:r w:rsidRPr="00913F9A">
        <w:rPr>
          <w:rStyle w:val="VerbatimChar"/>
          <w:sz w:val="16"/>
        </w:rPr>
        <w:t>位至</w:t>
      </w:r>
      <w:r w:rsidRPr="00913F9A">
        <w:rPr>
          <w:rStyle w:val="VerbatimChar"/>
          <w:sz w:val="16"/>
        </w:rPr>
        <w:t>7</w:t>
      </w:r>
      <w:r w:rsidRPr="00913F9A">
        <w:rPr>
          <w:rStyle w:val="VerbatimChar"/>
          <w:sz w:val="16"/>
        </w:rPr>
        <w:t>位依次传送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S1302_SCLK = 1;                   //</w:t>
      </w:r>
      <w:r w:rsidRPr="00913F9A">
        <w:rPr>
          <w:rStyle w:val="VerbatimChar"/>
          <w:sz w:val="16"/>
        </w:rPr>
        <w:t>给一个脉冲，将数据写入</w:t>
      </w:r>
      <w:r w:rsidRPr="00913F9A">
        <w:rPr>
          <w:rStyle w:val="VerbatimChar"/>
          <w:sz w:val="16"/>
        </w:rPr>
        <w:t xml:space="preserve">1302               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_nop_()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S1302_SCLK = 0;                 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ndata&gt;&gt;=1;                         //</w:t>
      </w:r>
      <w:r w:rsidRPr="00913F9A">
        <w:rPr>
          <w:rStyle w:val="VerbatimChar"/>
          <w:sz w:val="16"/>
        </w:rPr>
        <w:t>即</w:t>
      </w:r>
      <w:r w:rsidRPr="00913F9A">
        <w:rPr>
          <w:rStyle w:val="VerbatimChar"/>
          <w:sz w:val="16"/>
        </w:rPr>
        <w:t xml:space="preserve">ndata = ndata &gt;&gt; 1;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}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lastRenderedPageBreak/>
        <w:t>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名称</w:t>
      </w:r>
      <w:r w:rsidRPr="00913F9A">
        <w:rPr>
          <w:rStyle w:val="VerbatimChar"/>
          <w:sz w:val="16"/>
        </w:rPr>
        <w:t xml:space="preserve">: DS1302_RByte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功能</w:t>
      </w:r>
      <w:r w:rsidRPr="00913F9A">
        <w:rPr>
          <w:rStyle w:val="VerbatimChar"/>
          <w:sz w:val="16"/>
        </w:rPr>
        <w:t xml:space="preserve">: 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</w:t>
      </w:r>
      <w:r w:rsidRPr="00913F9A">
        <w:rPr>
          <w:rStyle w:val="VerbatimChar"/>
          <w:sz w:val="16"/>
        </w:rPr>
        <w:t xml:space="preserve"> 1 Byte</w:t>
      </w:r>
      <w:r w:rsidRPr="00913F9A">
        <w:rPr>
          <w:rStyle w:val="VerbatimChar"/>
          <w:sz w:val="16"/>
        </w:rPr>
        <w:t>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输入值</w:t>
      </w:r>
      <w:r w:rsidRPr="00913F9A">
        <w:rPr>
          <w:rStyle w:val="VerbatimChar"/>
          <w:sz w:val="16"/>
        </w:rPr>
        <w:t xml:space="preserve">:   </w:t>
      </w:r>
      <w:r w:rsidRPr="00913F9A">
        <w:rPr>
          <w:rStyle w:val="VerbatimChar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返回值</w:t>
      </w:r>
      <w:r w:rsidRPr="00913F9A">
        <w:rPr>
          <w:rStyle w:val="VerbatimChar"/>
          <w:sz w:val="16"/>
        </w:rPr>
        <w:t>:   ndata:</w:t>
      </w:r>
      <w:r w:rsidRPr="00913F9A">
        <w:rPr>
          <w:rStyle w:val="VerbatimChar"/>
          <w:sz w:val="16"/>
        </w:rPr>
        <w:t>读取的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uchar DS1302_RByte(void)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{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uchar i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uchar ndata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for(i=8;i&gt;0;i--)                 //</w:t>
      </w:r>
      <w:r w:rsidRPr="00913F9A">
        <w:rPr>
          <w:rStyle w:val="VerbatimChar"/>
          <w:sz w:val="16"/>
        </w:rPr>
        <w:t>循环</w:t>
      </w:r>
      <w:r w:rsidRPr="00913F9A">
        <w:rPr>
          <w:rStyle w:val="VerbatimChar"/>
          <w:sz w:val="16"/>
        </w:rPr>
        <w:t>8</w:t>
      </w:r>
      <w:r w:rsidRPr="00913F9A">
        <w:rPr>
          <w:rStyle w:val="VerbatimChar"/>
          <w:sz w:val="16"/>
        </w:rPr>
        <w:t>次读出</w:t>
      </w:r>
      <w:r w:rsidRPr="00913F9A">
        <w:rPr>
          <w:rStyle w:val="VerbatimChar"/>
          <w:sz w:val="16"/>
        </w:rPr>
        <w:t>8</w:t>
      </w:r>
      <w:r w:rsidRPr="00913F9A">
        <w:rPr>
          <w:rStyle w:val="VerbatimChar"/>
          <w:sz w:val="16"/>
        </w:rPr>
        <w:t>位数据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 DS1302_IO=1;                   //</w:t>
      </w:r>
      <w:r w:rsidRPr="00913F9A">
        <w:rPr>
          <w:rStyle w:val="VerbatimChar"/>
          <w:sz w:val="16"/>
        </w:rPr>
        <w:t>初始化数据</w:t>
      </w:r>
      <w:r w:rsidRPr="00913F9A">
        <w:rPr>
          <w:rStyle w:val="VerbatimChar"/>
          <w:sz w:val="16"/>
        </w:rPr>
        <w:t>IO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 ndata&gt;&gt;=1; 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       //</w:t>
      </w:r>
      <w:r w:rsidRPr="00913F9A">
        <w:rPr>
          <w:rStyle w:val="VerbatimChar"/>
          <w:sz w:val="16"/>
        </w:rPr>
        <w:t>即</w:t>
      </w:r>
      <w:r w:rsidRPr="00913F9A">
        <w:rPr>
          <w:rStyle w:val="VerbatimChar"/>
          <w:sz w:val="16"/>
        </w:rPr>
        <w:t xml:space="preserve">ndata = ndata &gt;&gt; 1;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 if(DS1302_IO) ndata|=0x80;     //</w:t>
      </w:r>
      <w:r w:rsidRPr="00913F9A">
        <w:rPr>
          <w:rStyle w:val="VerbatimChar"/>
          <w:sz w:val="16"/>
        </w:rPr>
        <w:t>从数据口读取</w:t>
      </w:r>
      <w:r w:rsidRPr="00913F9A">
        <w:rPr>
          <w:rStyle w:val="VerbatimChar"/>
          <w:sz w:val="16"/>
        </w:rPr>
        <w:t>1</w:t>
      </w:r>
      <w:r w:rsidRPr="00913F9A">
        <w:rPr>
          <w:rStyle w:val="VerbatimChar"/>
          <w:sz w:val="16"/>
        </w:rPr>
        <w:t>位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DS1302_SCLK = 1;               //</w:t>
      </w:r>
      <w:r w:rsidRPr="00913F9A">
        <w:rPr>
          <w:rStyle w:val="VerbatimChar"/>
          <w:sz w:val="16"/>
        </w:rPr>
        <w:t>给一个脉冲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_nop_()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DS1302_SCLK = 0;                    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 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 return (ndata);                //</w:t>
      </w:r>
      <w:r w:rsidRPr="00913F9A">
        <w:rPr>
          <w:rStyle w:val="VerbatimChar"/>
          <w:sz w:val="16"/>
        </w:rPr>
        <w:t>返回结果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名称</w:t>
      </w:r>
      <w:r w:rsidRPr="00913F9A">
        <w:rPr>
          <w:rStyle w:val="VerbatimChar"/>
          <w:sz w:val="16"/>
        </w:rPr>
        <w:t xml:space="preserve">: DS1302_Wdata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功能</w:t>
      </w:r>
      <w:r w:rsidRPr="00913F9A">
        <w:rPr>
          <w:rStyle w:val="VerbatimChar"/>
          <w:sz w:val="16"/>
        </w:rPr>
        <w:t xml:space="preserve">: </w:t>
      </w:r>
      <w:r w:rsidRPr="00913F9A">
        <w:rPr>
          <w:rStyle w:val="VerbatimChar"/>
          <w:sz w:val="16"/>
        </w:rPr>
        <w:t>往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某地址写入某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输入值</w:t>
      </w:r>
      <w:r w:rsidRPr="00913F9A">
        <w:rPr>
          <w:rStyle w:val="VerbatimChar"/>
          <w:sz w:val="16"/>
        </w:rPr>
        <w:t>:   nAddr: DS1302</w:t>
      </w:r>
      <w:r w:rsidRPr="00913F9A">
        <w:rPr>
          <w:rStyle w:val="VerbatimChar"/>
          <w:sz w:val="16"/>
        </w:rPr>
        <w:t>地址</w:t>
      </w:r>
      <w:r w:rsidRPr="00913F9A">
        <w:rPr>
          <w:rStyle w:val="VerbatimChar"/>
          <w:sz w:val="16"/>
        </w:rPr>
        <w:t xml:space="preserve">, ndata: </w:t>
      </w:r>
      <w:r w:rsidRPr="00913F9A">
        <w:rPr>
          <w:rStyle w:val="VerbatimChar"/>
          <w:sz w:val="16"/>
        </w:rPr>
        <w:t>要写的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返回值</w:t>
      </w:r>
      <w:r w:rsidRPr="00913F9A">
        <w:rPr>
          <w:rStyle w:val="VerbatimChar"/>
          <w:sz w:val="16"/>
        </w:rPr>
        <w:t xml:space="preserve">:   </w:t>
      </w:r>
      <w:r w:rsidRPr="00913F9A">
        <w:rPr>
          <w:rStyle w:val="VerbatimChar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void DS1302_Wdata(uchar nAddr, uchar ndata)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RST=0;            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SCLK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RST=1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WByte(nAddr);       // </w:t>
      </w:r>
      <w:r w:rsidRPr="00913F9A">
        <w:rPr>
          <w:rStyle w:val="VerbatimChar"/>
          <w:sz w:val="16"/>
        </w:rPr>
        <w:t>写</w:t>
      </w:r>
      <w:r w:rsidRPr="00913F9A">
        <w:rPr>
          <w:rStyle w:val="VerbatimChar"/>
          <w:sz w:val="16"/>
        </w:rPr>
        <w:t>1Byte</w:t>
      </w:r>
      <w:r w:rsidRPr="00913F9A">
        <w:rPr>
          <w:rStyle w:val="VerbatimChar"/>
          <w:sz w:val="16"/>
        </w:rPr>
        <w:t>地址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WByte(ndata);       // </w:t>
      </w:r>
      <w:r w:rsidRPr="00913F9A">
        <w:rPr>
          <w:rStyle w:val="VerbatimChar"/>
          <w:sz w:val="16"/>
        </w:rPr>
        <w:t>写</w:t>
      </w:r>
      <w:r w:rsidRPr="00913F9A">
        <w:rPr>
          <w:rStyle w:val="VerbatimChar"/>
          <w:sz w:val="16"/>
        </w:rPr>
        <w:t>1Byte</w:t>
      </w:r>
      <w:r w:rsidRPr="00913F9A">
        <w:rPr>
          <w:rStyle w:val="VerbatimChar"/>
          <w:sz w:val="16"/>
        </w:rPr>
        <w:t>数据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SCLK=1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DS1302_RST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}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名称</w:t>
      </w:r>
      <w:r w:rsidRPr="00913F9A">
        <w:rPr>
          <w:rStyle w:val="VerbatimChar"/>
          <w:sz w:val="16"/>
        </w:rPr>
        <w:t xml:space="preserve">: DS1302_Rdata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功能</w:t>
      </w:r>
      <w:r w:rsidRPr="00913F9A">
        <w:rPr>
          <w:rStyle w:val="VerbatimChar"/>
          <w:sz w:val="16"/>
        </w:rPr>
        <w:t xml:space="preserve">: 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某地址读取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输入值</w:t>
      </w:r>
      <w:r w:rsidRPr="00913F9A">
        <w:rPr>
          <w:rStyle w:val="VerbatimChar"/>
          <w:sz w:val="16"/>
        </w:rPr>
        <w:t>:   nAddr: DS1302</w:t>
      </w:r>
      <w:r w:rsidRPr="00913F9A">
        <w:rPr>
          <w:rStyle w:val="VerbatimChar"/>
          <w:sz w:val="16"/>
        </w:rPr>
        <w:t>地址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返回值</w:t>
      </w:r>
      <w:r w:rsidRPr="00913F9A">
        <w:rPr>
          <w:rStyle w:val="VerbatimChar"/>
          <w:sz w:val="16"/>
        </w:rPr>
        <w:t xml:space="preserve">:   ndata: </w:t>
      </w:r>
      <w:r w:rsidRPr="00913F9A">
        <w:rPr>
          <w:rStyle w:val="VerbatimChar"/>
          <w:sz w:val="16"/>
        </w:rPr>
        <w:t>读取的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uchar DS1302_Rdata(uchar nAddr)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uchar ndata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rStyle w:val="VerbatimChar"/>
          <w:sz w:val="16"/>
        </w:rPr>
        <w:tab/>
        <w:t>DS1302_RST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SCLK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RST=1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S1302_WByte(nAddr);       /* </w:t>
      </w:r>
      <w:r w:rsidRPr="00913F9A">
        <w:rPr>
          <w:rStyle w:val="VerbatimChar"/>
          <w:sz w:val="16"/>
        </w:rPr>
        <w:t>地址，命令</w:t>
      </w:r>
      <w:r w:rsidRPr="00913F9A">
        <w:rPr>
          <w:rStyle w:val="VerbatimChar"/>
          <w:sz w:val="16"/>
        </w:rPr>
        <w:t xml:space="preserve"> 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ndata = DS1302_RByte();    /* </w:t>
      </w:r>
      <w:r w:rsidRPr="00913F9A">
        <w:rPr>
          <w:rStyle w:val="VerbatimChar"/>
          <w:sz w:val="16"/>
        </w:rPr>
        <w:t>读</w:t>
      </w:r>
      <w:r w:rsidRPr="00913F9A">
        <w:rPr>
          <w:rStyle w:val="VerbatimChar"/>
          <w:sz w:val="16"/>
        </w:rPr>
        <w:t>1Byte</w:t>
      </w:r>
      <w:r w:rsidRPr="00913F9A">
        <w:rPr>
          <w:rStyle w:val="VerbatimChar"/>
          <w:sz w:val="16"/>
        </w:rPr>
        <w:t>数据</w:t>
      </w:r>
      <w:r w:rsidRPr="00913F9A">
        <w:rPr>
          <w:rStyle w:val="VerbatimChar"/>
          <w:sz w:val="16"/>
        </w:rPr>
        <w:t xml:space="preserve"> 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S1302_SCLK=1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RST=0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return(ndata)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功能</w:t>
      </w:r>
      <w:r w:rsidRPr="00913F9A">
        <w:rPr>
          <w:rStyle w:val="VerbatimChar"/>
          <w:sz w:val="16"/>
        </w:rPr>
        <w:t>: DS1302</w:t>
      </w:r>
      <w:r w:rsidRPr="00913F9A">
        <w:rPr>
          <w:rStyle w:val="VerbatimChar"/>
          <w:sz w:val="16"/>
        </w:rPr>
        <w:t>初始时间设定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void InitDS1302(void)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e,0x00); //</w:t>
      </w:r>
      <w:r w:rsidRPr="00913F9A">
        <w:rPr>
          <w:rStyle w:val="VerbatimChar"/>
          <w:sz w:val="16"/>
        </w:rPr>
        <w:t>控制命令</w:t>
      </w:r>
      <w:r w:rsidRPr="00913F9A">
        <w:rPr>
          <w:rStyle w:val="VerbatimChar"/>
          <w:sz w:val="16"/>
        </w:rPr>
        <w:t>,WP=0,</w:t>
      </w:r>
      <w:r w:rsidRPr="00913F9A">
        <w:rPr>
          <w:rStyle w:val="VerbatimChar"/>
          <w:sz w:val="16"/>
        </w:rPr>
        <w:t>写操作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DS1302_Wdata(0x90,0xa5);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/*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地址</w:t>
      </w:r>
      <w:r w:rsidRPr="00913F9A">
        <w:rPr>
          <w:rStyle w:val="VerbatimChar"/>
          <w:sz w:val="16"/>
        </w:rPr>
        <w:t>0x90</w:t>
      </w:r>
      <w:r w:rsidRPr="00913F9A">
        <w:rPr>
          <w:rStyle w:val="VerbatimChar"/>
          <w:sz w:val="16"/>
        </w:rPr>
        <w:t>为充电寄存器，可以对充电电流进行限制，写入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内容高</w:t>
      </w:r>
      <w:r w:rsidRPr="00913F9A">
        <w:rPr>
          <w:rStyle w:val="VerbatimChar"/>
          <w:sz w:val="16"/>
        </w:rPr>
        <w:t>4</w:t>
      </w:r>
      <w:r w:rsidRPr="00913F9A">
        <w:rPr>
          <w:rStyle w:val="VerbatimChar"/>
          <w:sz w:val="16"/>
        </w:rPr>
        <w:t>位固定为</w:t>
      </w:r>
      <w:r w:rsidRPr="00913F9A">
        <w:rPr>
          <w:rStyle w:val="VerbatimChar"/>
          <w:sz w:val="16"/>
        </w:rPr>
        <w:t>1010</w:t>
      </w:r>
      <w:r w:rsidRPr="00913F9A">
        <w:rPr>
          <w:rStyle w:val="VerbatimChar"/>
          <w:sz w:val="16"/>
        </w:rPr>
        <w:t>（其他组合均不能充电），低</w:t>
      </w:r>
      <w:r w:rsidRPr="00913F9A">
        <w:rPr>
          <w:rStyle w:val="VerbatimChar"/>
          <w:sz w:val="16"/>
        </w:rPr>
        <w:t>4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位的首</w:t>
      </w:r>
      <w:r w:rsidRPr="00913F9A">
        <w:rPr>
          <w:rStyle w:val="VerbatimChar"/>
          <w:sz w:val="16"/>
        </w:rPr>
        <w:t>2</w:t>
      </w:r>
      <w:r w:rsidRPr="00913F9A">
        <w:rPr>
          <w:rStyle w:val="VerbatimChar"/>
          <w:sz w:val="16"/>
        </w:rPr>
        <w:t>位是选择内部降压二极管的个数的，</w:t>
      </w:r>
      <w:r w:rsidRPr="00913F9A">
        <w:rPr>
          <w:rStyle w:val="VerbatimChar"/>
          <w:sz w:val="16"/>
        </w:rPr>
        <w:t>01</w:t>
      </w:r>
      <w:r w:rsidRPr="00913F9A">
        <w:rPr>
          <w:rStyle w:val="VerbatimChar"/>
          <w:sz w:val="16"/>
        </w:rPr>
        <w:t>代表在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充电回路串入</w:t>
      </w:r>
      <w:r w:rsidRPr="00913F9A">
        <w:rPr>
          <w:rStyle w:val="VerbatimChar"/>
          <w:sz w:val="16"/>
        </w:rPr>
        <w:t>1</w:t>
      </w:r>
      <w:r w:rsidRPr="00913F9A">
        <w:rPr>
          <w:rStyle w:val="VerbatimChar"/>
          <w:sz w:val="16"/>
        </w:rPr>
        <w:t>个二极管，</w:t>
      </w:r>
      <w:r w:rsidRPr="00913F9A">
        <w:rPr>
          <w:rStyle w:val="VerbatimChar"/>
          <w:sz w:val="16"/>
        </w:rPr>
        <w:t>10</w:t>
      </w:r>
      <w:r w:rsidRPr="00913F9A">
        <w:rPr>
          <w:rStyle w:val="VerbatimChar"/>
          <w:sz w:val="16"/>
        </w:rPr>
        <w:t>代表串入</w:t>
      </w:r>
      <w:r w:rsidRPr="00913F9A">
        <w:rPr>
          <w:rStyle w:val="VerbatimChar"/>
          <w:sz w:val="16"/>
        </w:rPr>
        <w:t>2</w:t>
      </w:r>
      <w:r w:rsidRPr="00913F9A">
        <w:rPr>
          <w:rStyle w:val="VerbatimChar"/>
          <w:sz w:val="16"/>
        </w:rPr>
        <w:t>个；最后</w:t>
      </w:r>
      <w:r w:rsidRPr="00913F9A">
        <w:rPr>
          <w:rStyle w:val="VerbatimChar"/>
          <w:sz w:val="16"/>
        </w:rPr>
        <w:t>2</w:t>
      </w:r>
      <w:r w:rsidRPr="00913F9A">
        <w:rPr>
          <w:rStyle w:val="VerbatimChar"/>
          <w:sz w:val="16"/>
        </w:rPr>
        <w:t>位可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设定串入的电阻的数值：</w:t>
      </w:r>
      <w:r w:rsidRPr="00913F9A">
        <w:rPr>
          <w:rStyle w:val="VerbatimChar"/>
          <w:sz w:val="16"/>
        </w:rPr>
        <w:t>01</w:t>
      </w:r>
      <w:r w:rsidRPr="00913F9A">
        <w:rPr>
          <w:rStyle w:val="VerbatimChar"/>
          <w:sz w:val="16"/>
        </w:rPr>
        <w:t>为</w:t>
      </w:r>
      <w:r w:rsidRPr="00913F9A">
        <w:rPr>
          <w:rStyle w:val="VerbatimChar"/>
          <w:sz w:val="16"/>
        </w:rPr>
        <w:t>2k</w:t>
      </w:r>
      <w:r w:rsidRPr="00913F9A">
        <w:rPr>
          <w:rStyle w:val="VerbatimChar"/>
          <w:sz w:val="16"/>
        </w:rPr>
        <w:t>欧，</w:t>
      </w:r>
      <w:r w:rsidRPr="00913F9A">
        <w:rPr>
          <w:rStyle w:val="VerbatimChar"/>
          <w:sz w:val="16"/>
        </w:rPr>
        <w:t>10</w:t>
      </w:r>
      <w:r w:rsidRPr="00913F9A">
        <w:rPr>
          <w:rStyle w:val="VerbatimChar"/>
          <w:sz w:val="16"/>
        </w:rPr>
        <w:t>为</w:t>
      </w:r>
      <w:r w:rsidRPr="00913F9A">
        <w:rPr>
          <w:rStyle w:val="VerbatimChar"/>
          <w:sz w:val="16"/>
        </w:rPr>
        <w:t>4k</w:t>
      </w:r>
      <w:r w:rsidRPr="00913F9A">
        <w:rPr>
          <w:rStyle w:val="VerbatimChar"/>
          <w:sz w:val="16"/>
        </w:rPr>
        <w:t>欧，</w:t>
      </w:r>
      <w:r w:rsidRPr="00913F9A">
        <w:rPr>
          <w:rStyle w:val="VerbatimChar"/>
          <w:sz w:val="16"/>
        </w:rPr>
        <w:t>11</w:t>
      </w:r>
      <w:r w:rsidRPr="00913F9A">
        <w:rPr>
          <w:rStyle w:val="VerbatimChar"/>
          <w:sz w:val="16"/>
        </w:rPr>
        <w:t>为</w:t>
      </w:r>
      <w:r w:rsidRPr="00913F9A">
        <w:rPr>
          <w:rStyle w:val="VerbatimChar"/>
          <w:sz w:val="16"/>
        </w:rPr>
        <w:t>8k</w:t>
      </w:r>
      <w:r w:rsidRPr="00913F9A">
        <w:rPr>
          <w:rStyle w:val="VerbatimChar"/>
          <w:sz w:val="16"/>
        </w:rPr>
        <w:t>欧。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0,TIME.SEC);  //</w:t>
      </w:r>
      <w:r w:rsidRPr="00913F9A">
        <w:rPr>
          <w:rStyle w:val="VerbatimChar"/>
          <w:sz w:val="16"/>
        </w:rPr>
        <w:t>秒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2,TIME.MIN);  //</w:t>
      </w:r>
      <w:r w:rsidRPr="00913F9A">
        <w:rPr>
          <w:rStyle w:val="VerbatimChar"/>
          <w:sz w:val="16"/>
        </w:rPr>
        <w:t>分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4,TIME.HR);   //</w:t>
      </w:r>
      <w:r w:rsidRPr="00913F9A">
        <w:rPr>
          <w:rStyle w:val="VerbatimChar"/>
          <w:sz w:val="16"/>
        </w:rPr>
        <w:t>时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6,TIME.DATE); //</w:t>
      </w:r>
      <w:r w:rsidRPr="00913F9A">
        <w:rPr>
          <w:rStyle w:val="VerbatimChar"/>
          <w:sz w:val="16"/>
        </w:rPr>
        <w:t>日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8,TIME.MONTH);//</w:t>
      </w:r>
      <w:r w:rsidRPr="00913F9A">
        <w:rPr>
          <w:rStyle w:val="VerbatimChar"/>
          <w:sz w:val="16"/>
        </w:rPr>
        <w:t>月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a,TIME.DAY);  //</w:t>
      </w:r>
      <w:r w:rsidRPr="00913F9A">
        <w:rPr>
          <w:rStyle w:val="VerbatimChar"/>
          <w:sz w:val="16"/>
        </w:rPr>
        <w:t>星期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c,TIME.YEAR); //</w:t>
      </w:r>
      <w:r w:rsidRPr="00913F9A">
        <w:rPr>
          <w:rStyle w:val="VerbatimChar"/>
          <w:sz w:val="16"/>
        </w:rPr>
        <w:t>年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S1302_Wdata(0x8e,0x80); //</w:t>
      </w:r>
      <w:r w:rsidRPr="00913F9A">
        <w:rPr>
          <w:rStyle w:val="VerbatimChar"/>
          <w:sz w:val="16"/>
        </w:rPr>
        <w:t>控制命令</w:t>
      </w:r>
      <w:r w:rsidRPr="00913F9A">
        <w:rPr>
          <w:rStyle w:val="VerbatimChar"/>
          <w:sz w:val="16"/>
        </w:rPr>
        <w:t>,WP=1,</w:t>
      </w:r>
      <w:r w:rsidRPr="00913F9A">
        <w:rPr>
          <w:rStyle w:val="VerbatimChar"/>
          <w:sz w:val="16"/>
        </w:rPr>
        <w:t>写保护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S1302</w:t>
      </w:r>
      <w:r w:rsidRPr="00913F9A">
        <w:rPr>
          <w:rStyle w:val="VerbatimChar"/>
          <w:sz w:val="16"/>
        </w:rPr>
        <w:t>当前时间读取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void GetDS1302(void)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SEC</w:t>
      </w:r>
      <w:r w:rsidRPr="00913F9A">
        <w:rPr>
          <w:rStyle w:val="VerbatimChar"/>
          <w:sz w:val="16"/>
        </w:rPr>
        <w:tab/>
        <w:t>= DS1302_Rdata(0x81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秒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0][0]=(TIME.SEC&gt;&gt;4)+0x30;      //</w:t>
      </w:r>
      <w:r w:rsidRPr="00913F9A">
        <w:rPr>
          <w:rStyle w:val="VerbatimChar"/>
          <w:sz w:val="16"/>
        </w:rPr>
        <w:t>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0][1]=(TIME.SEC&amp;0x0F)+0x30;    //</w:t>
      </w:r>
      <w:r w:rsidRPr="00913F9A">
        <w:rPr>
          <w:rStyle w:val="VerbatimChar"/>
          <w:sz w:val="16"/>
        </w:rPr>
        <w:t>个位</w:t>
      </w:r>
      <w:r w:rsidRPr="00913F9A">
        <w:rPr>
          <w:rStyle w:val="VerbatimChar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MIN</w:t>
      </w:r>
      <w:r w:rsidRPr="00913F9A">
        <w:rPr>
          <w:rStyle w:val="VerbatimChar"/>
          <w:sz w:val="16"/>
        </w:rPr>
        <w:tab/>
        <w:t>= DS1302_Rdata(0x83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分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1][0]=(TIME.MIN&gt;&gt;4)+0x30;  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1][1]=(TIME.MIN&amp;0x0F)+0x30;  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HR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= DS1302_Rdata(0x85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时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2][0]=(TIME.HR&gt;&gt;4)+0x30;   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2][1]=(TIME.HR&amp;0x0F)+0x30;   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DATE</w:t>
      </w:r>
      <w:r w:rsidRPr="00913F9A">
        <w:rPr>
          <w:rStyle w:val="VerbatimChar"/>
          <w:sz w:val="16"/>
        </w:rPr>
        <w:tab/>
        <w:t>= DS1302_Rdata(0x87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日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3][0]=(TIME.DATE&gt;&gt;4)+0x30; 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3][1]=(TIME.DATE&amp;0x0F)+0x30; 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MONTH</w:t>
      </w:r>
      <w:r w:rsidRPr="00913F9A">
        <w:rPr>
          <w:rStyle w:val="VerbatimChar"/>
          <w:sz w:val="16"/>
        </w:rPr>
        <w:tab/>
        <w:t>= DS1302_Rdata(0x89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月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lastRenderedPageBreak/>
        <w:t xml:space="preserve">    dtime[4][0]=(TIME.MONTH&gt;&gt;4)+0x30;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4][1]=(TIME.MONTH&amp;0x0F)+0x30;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DAY</w:t>
      </w:r>
      <w:r w:rsidRPr="00913F9A">
        <w:rPr>
          <w:rStyle w:val="VerbatimChar"/>
          <w:sz w:val="16"/>
        </w:rPr>
        <w:tab/>
        <w:t>= DS1302_Rdata(0x8b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星期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5][0]=(TIME.DAY&gt;&gt;4)+0x30;  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5][1]=(TIME.DAY&amp;0x0F)+0x30;  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TIME.YEAR</w:t>
      </w:r>
      <w:r w:rsidRPr="00913F9A">
        <w:rPr>
          <w:rStyle w:val="VerbatimChar"/>
          <w:sz w:val="16"/>
        </w:rPr>
        <w:tab/>
        <w:t>= DS1302_Rdata(0x8d);    //</w:t>
      </w:r>
      <w:r w:rsidRPr="00913F9A">
        <w:rPr>
          <w:rStyle w:val="VerbatimChar"/>
          <w:sz w:val="16"/>
        </w:rPr>
        <w:t>从</w:t>
      </w:r>
      <w:r w:rsidRPr="00913F9A">
        <w:rPr>
          <w:rStyle w:val="VerbatimChar"/>
          <w:sz w:val="16"/>
        </w:rPr>
        <w:t>DS1302</w:t>
      </w:r>
      <w:r w:rsidRPr="00913F9A">
        <w:rPr>
          <w:rStyle w:val="VerbatimChar"/>
          <w:sz w:val="16"/>
        </w:rPr>
        <w:t>读取年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  dtime[6][0]=(TIME.YEAR&gt;&gt;4)+0x30;     //</w:t>
      </w:r>
      <w:r w:rsidRPr="00913F9A">
        <w:rPr>
          <w:rStyle w:val="VerbatimChar"/>
          <w:sz w:val="16"/>
        </w:rPr>
        <w:t>十位</w:t>
      </w:r>
      <w:r w:rsidRPr="00913F9A">
        <w:rPr>
          <w:rStyle w:val="VerbatimChar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dtime[6][1]=(TIME.YEAR&amp;0x0F)+0x30;   //</w:t>
      </w:r>
      <w:r w:rsidRPr="00913F9A">
        <w:rPr>
          <w:rStyle w:val="VerbatimChar"/>
          <w:sz w:val="16"/>
        </w:rPr>
        <w:t>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/*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GetDS1302(); //</w:t>
      </w:r>
      <w:r w:rsidRPr="00913F9A">
        <w:rPr>
          <w:rStyle w:val="VerbatimChar"/>
          <w:sz w:val="16"/>
        </w:rPr>
        <w:t>更新时钟数据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0]= dtime[2][0]; //</w:t>
      </w:r>
      <w:r w:rsidRPr="00913F9A">
        <w:rPr>
          <w:rStyle w:val="VerbatimChar"/>
          <w:sz w:val="16"/>
        </w:rPr>
        <w:t>时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1]= dtime[2][1]; //</w:t>
      </w:r>
      <w:r w:rsidRPr="00913F9A">
        <w:rPr>
          <w:rStyle w:val="VerbatimChar"/>
          <w:sz w:val="16"/>
        </w:rPr>
        <w:t>时个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2]=':'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3]= dtime[1][0]; //</w:t>
      </w:r>
      <w:r w:rsidRPr="00913F9A">
        <w:rPr>
          <w:rStyle w:val="VerbatimChar"/>
          <w:sz w:val="16"/>
        </w:rPr>
        <w:t>分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4]= dtime[1][1]; //</w:t>
      </w:r>
      <w:r w:rsidRPr="00913F9A">
        <w:rPr>
          <w:rStyle w:val="VerbatimChar"/>
          <w:sz w:val="16"/>
        </w:rPr>
        <w:t>分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5]=':'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6]= dtime[0][0]; //</w:t>
      </w:r>
      <w:r w:rsidRPr="00913F9A">
        <w:rPr>
          <w:rStyle w:val="VerbatimChar"/>
          <w:sz w:val="16"/>
        </w:rPr>
        <w:t>分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7]= dtime[0][1]; //</w:t>
      </w:r>
      <w:r w:rsidRPr="00913F9A">
        <w:rPr>
          <w:rStyle w:val="VerbatimChar"/>
          <w:sz w:val="16"/>
        </w:rPr>
        <w:t>分十位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chs[8]=0;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 xml:space="preserve"> //</w:t>
      </w:r>
      <w:r w:rsidRPr="00913F9A">
        <w:rPr>
          <w:rStyle w:val="VerbatimChar"/>
          <w:sz w:val="16"/>
        </w:rPr>
        <w:t>结尾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ab/>
        <w:t>Hanzi_Disp(1,0,chs);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*/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33" w:name="X1e654985d1c0209b989d8dbbd31850f50be6918"/>
      <w:bookmarkStart w:id="34" w:name="_Toc132996450"/>
      <w:bookmarkEnd w:id="29"/>
      <w:bookmarkEnd w:id="32"/>
      <w:r w:rsidRPr="00913F9A">
        <w:rPr>
          <w:color w:val="auto"/>
          <w:sz w:val="20"/>
        </w:rPr>
        <w:t>9.hx711</w:t>
      </w:r>
      <w:r w:rsidRPr="00913F9A">
        <w:rPr>
          <w:color w:val="auto"/>
          <w:sz w:val="20"/>
        </w:rPr>
        <w:t>称重</w:t>
      </w:r>
      <w:bookmarkEnd w:id="34"/>
    </w:p>
    <w:p w:rsidR="00141578" w:rsidRPr="00913F9A" w:rsidRDefault="008706F6">
      <w:pPr>
        <w:pStyle w:val="4"/>
        <w:rPr>
          <w:color w:val="auto"/>
          <w:sz w:val="18"/>
        </w:rPr>
      </w:pPr>
      <w:bookmarkStart w:id="35" w:name="hx711h"/>
      <w:r w:rsidRPr="00913F9A">
        <w:rPr>
          <w:color w:val="auto"/>
          <w:sz w:val="18"/>
        </w:rPr>
        <w:t>hx711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VerbatimChar"/>
          <w:sz w:val="16"/>
        </w:rPr>
        <w:t xml:space="preserve">#ifndef __HX711_H__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#define __HX711_H__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include "STC12C5A60S2.H"      //</w:t>
      </w:r>
      <w:r w:rsidRPr="00913F9A">
        <w:rPr>
          <w:rStyle w:val="VerbatimChar"/>
          <w:sz w:val="16"/>
        </w:rPr>
        <w:t>包含头文件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#include &lt;intrins.h&gt;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ifndef uchar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#define uchar unsigned char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endif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ifndef uint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 xml:space="preserve">#define uint  unsigned int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endif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IO</w:t>
      </w:r>
      <w:r w:rsidRPr="00913F9A">
        <w:rPr>
          <w:rStyle w:val="VerbatimChar"/>
          <w:sz w:val="16"/>
        </w:rPr>
        <w:t>设置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sbit HX711_DOUT=P1^4;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sbit HX711_SCK =P1^3;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//</w:t>
      </w:r>
      <w:r w:rsidRPr="00913F9A">
        <w:rPr>
          <w:rStyle w:val="VerbatimChar"/>
          <w:sz w:val="16"/>
        </w:rPr>
        <w:t>函数或者变量声明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extern uint GapValue ; //</w:t>
      </w:r>
      <w:r w:rsidRPr="00913F9A">
        <w:rPr>
          <w:rStyle w:val="VerbatimChar"/>
          <w:sz w:val="16"/>
        </w:rPr>
        <w:t>重量系数</w:t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extern void Delay__hx711_us(void);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extern int HX711_Read(void);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36" w:name="hx711c"/>
      <w:bookmarkEnd w:id="35"/>
      <w:r w:rsidRPr="00913F9A">
        <w:rPr>
          <w:color w:val="auto"/>
          <w:sz w:val="18"/>
        </w:rPr>
        <w:t>hx711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HX711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uint GapValu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8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重量系数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_hx711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 xml:space="preserve">HX711 </w:t>
      </w:r>
      <w:r w:rsidRPr="00913F9A">
        <w:rPr>
          <w:rStyle w:val="CommentTok"/>
          <w:color w:val="auto"/>
          <w:sz w:val="16"/>
        </w:rPr>
        <w:t>重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HX711_Rea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增益</w:t>
      </w:r>
      <w:r w:rsidRPr="00913F9A">
        <w:rPr>
          <w:rStyle w:val="CommentTok"/>
          <w:color w:val="auto"/>
          <w:sz w:val="16"/>
        </w:rPr>
        <w:t>128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long</w:t>
      </w:r>
      <w:r w:rsidRPr="00913F9A">
        <w:rPr>
          <w:rStyle w:val="NormalTok"/>
          <w:sz w:val="16"/>
        </w:rPr>
        <w:t xml:space="preserve"> coun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  <w:t>HX711_DOU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_hx711_us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  <w:t>HX711_SCK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  <w:t>coun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HX711_DOU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2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rStyle w:val="NormalTok"/>
          <w:sz w:val="16"/>
        </w:rPr>
        <w:tab/>
        <w:t>HX711_SCK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rStyle w:val="NormalTok"/>
          <w:sz w:val="16"/>
        </w:rPr>
        <w:tab/>
        <w:t>coun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count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HX711_SCK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HX711_DOU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count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  <w:t>HX711_SCK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count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count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BaseNTok"/>
          <w:color w:val="auto"/>
          <w:sz w:val="16"/>
        </w:rPr>
        <w:t>0x80000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第</w:t>
      </w:r>
      <w:r w:rsidRPr="00913F9A">
        <w:rPr>
          <w:rStyle w:val="CommentTok"/>
          <w:color w:val="auto"/>
          <w:sz w:val="16"/>
        </w:rPr>
        <w:t>25</w:t>
      </w:r>
      <w:r w:rsidRPr="00913F9A">
        <w:rPr>
          <w:rStyle w:val="CommentTok"/>
          <w:color w:val="auto"/>
          <w:sz w:val="16"/>
        </w:rPr>
        <w:t>个脉冲下降沿来时，转换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_hx711_us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HX711_SCK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count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>GapValu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重量与读数比值为</w:t>
      </w:r>
      <w:r w:rsidRPr="00913F9A">
        <w:rPr>
          <w:rStyle w:val="CommentTok"/>
          <w:color w:val="auto"/>
          <w:sz w:val="16"/>
        </w:rPr>
        <w:t xml:space="preserve"> 400 </w:t>
      </w:r>
      <w:r w:rsidRPr="00913F9A">
        <w:rPr>
          <w:rStyle w:val="CommentTok"/>
          <w:color w:val="auto"/>
          <w:sz w:val="16"/>
        </w:rPr>
        <w:t>左右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37" w:name="X971d97e4cd1bad81654bb31d321f6bfc0c8542b"/>
      <w:bookmarkStart w:id="38" w:name="_Toc132996451"/>
      <w:bookmarkEnd w:id="33"/>
      <w:bookmarkEnd w:id="36"/>
      <w:r w:rsidRPr="00913F9A">
        <w:rPr>
          <w:color w:val="auto"/>
          <w:sz w:val="20"/>
        </w:rPr>
        <w:lastRenderedPageBreak/>
        <w:t>10.</w:t>
      </w:r>
      <w:r w:rsidRPr="00913F9A">
        <w:rPr>
          <w:color w:val="auto"/>
          <w:sz w:val="20"/>
        </w:rPr>
        <w:t>外部中断</w:t>
      </w:r>
      <w:bookmarkEnd w:id="38"/>
    </w:p>
    <w:p w:rsidR="00141578" w:rsidRPr="00913F9A" w:rsidRDefault="008706F6">
      <w:pPr>
        <w:pStyle w:val="4"/>
        <w:rPr>
          <w:color w:val="auto"/>
          <w:sz w:val="18"/>
        </w:rPr>
      </w:pPr>
      <w:bookmarkStart w:id="39" w:name="irqexth"/>
      <w:r w:rsidRPr="00913F9A">
        <w:rPr>
          <w:color w:val="auto"/>
          <w:sz w:val="18"/>
        </w:rPr>
        <w:t>irq_ext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/***************************************************************************************************    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工程名称：</w:t>
      </w:r>
      <w:r w:rsidRPr="00913F9A">
        <w:rPr>
          <w:rStyle w:val="VerbatimChar"/>
          <w:sz w:val="16"/>
        </w:rPr>
        <w:tab/>
        <w:t>IRQ_ext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功能描述：</w:t>
      </w:r>
      <w:r w:rsidRPr="00913F9A">
        <w:rPr>
          <w:rStyle w:val="VerbatimChar"/>
          <w:sz w:val="16"/>
        </w:rPr>
        <w:tab/>
      </w:r>
      <w:r w:rsidRPr="00913F9A">
        <w:rPr>
          <w:rStyle w:val="VerbatimChar"/>
          <w:sz w:val="16"/>
        </w:rPr>
        <w:t>按下按键</w:t>
      </w:r>
      <w:r w:rsidRPr="00913F9A">
        <w:rPr>
          <w:rStyle w:val="VerbatimChar"/>
          <w:sz w:val="16"/>
        </w:rPr>
        <w:t>S17</w:t>
      </w:r>
      <w:r w:rsidRPr="00913F9A">
        <w:rPr>
          <w:rStyle w:val="VerbatimChar"/>
          <w:sz w:val="16"/>
        </w:rPr>
        <w:t>，</w:t>
      </w:r>
      <w:r w:rsidRPr="00913F9A">
        <w:rPr>
          <w:rStyle w:val="VerbatimChar"/>
          <w:sz w:val="16"/>
        </w:rPr>
        <w:t>LED</w:t>
      </w:r>
      <w:r w:rsidRPr="00913F9A">
        <w:rPr>
          <w:rStyle w:val="VerbatimChar"/>
          <w:sz w:val="16"/>
        </w:rPr>
        <w:t>发光二极管加</w:t>
      </w:r>
      <w:r w:rsidRPr="00913F9A">
        <w:rPr>
          <w:rStyle w:val="VerbatimChar"/>
          <w:sz w:val="16"/>
        </w:rPr>
        <w:t>1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硬件连接：</w:t>
      </w:r>
      <w:r w:rsidRPr="00913F9A">
        <w:rPr>
          <w:rStyle w:val="VerbatimChar"/>
          <w:sz w:val="16"/>
        </w:rPr>
        <w:t xml:space="preserve">  </w:t>
      </w:r>
      <w:r w:rsidRPr="00913F9A">
        <w:rPr>
          <w:rStyle w:val="VerbatimChar"/>
          <w:sz w:val="16"/>
        </w:rPr>
        <w:t>用</w:t>
      </w:r>
      <w:r w:rsidRPr="00913F9A">
        <w:rPr>
          <w:rStyle w:val="VerbatimChar"/>
          <w:sz w:val="16"/>
        </w:rPr>
        <w:t>8</w:t>
      </w:r>
      <w:r w:rsidRPr="00913F9A">
        <w:rPr>
          <w:rStyle w:val="VerbatimChar"/>
          <w:sz w:val="16"/>
        </w:rPr>
        <w:t>位杜邦线将</w:t>
      </w:r>
      <w:r w:rsidRPr="00913F9A">
        <w:rPr>
          <w:rStyle w:val="VerbatimChar"/>
          <w:sz w:val="16"/>
        </w:rPr>
        <w:t>J8</w:t>
      </w:r>
      <w:r w:rsidRPr="00913F9A">
        <w:rPr>
          <w:rStyle w:val="VerbatimChar"/>
          <w:sz w:val="16"/>
        </w:rPr>
        <w:t>与</w:t>
      </w:r>
      <w:r w:rsidRPr="00913F9A">
        <w:rPr>
          <w:rStyle w:val="VerbatimChar"/>
          <w:sz w:val="16"/>
        </w:rPr>
        <w:t>J13</w:t>
      </w:r>
      <w:r w:rsidRPr="00913F9A">
        <w:rPr>
          <w:rStyle w:val="VerbatimChar"/>
          <w:sz w:val="16"/>
        </w:rPr>
        <w:t>连接</w:t>
      </w:r>
      <w:r w:rsidRPr="00913F9A">
        <w:rPr>
          <w:rStyle w:val="VerbatimChar"/>
          <w:sz w:val="16"/>
        </w:rPr>
        <w:t>,</w:t>
      </w:r>
      <w:r w:rsidRPr="00913F9A">
        <w:rPr>
          <w:rStyle w:val="VerbatimChar"/>
          <w:sz w:val="16"/>
        </w:rPr>
        <w:t>用</w:t>
      </w:r>
      <w:r w:rsidRPr="00913F9A">
        <w:rPr>
          <w:rStyle w:val="VerbatimChar"/>
          <w:sz w:val="16"/>
        </w:rPr>
        <w:t>1</w:t>
      </w:r>
      <w:r w:rsidRPr="00913F9A">
        <w:rPr>
          <w:rStyle w:val="VerbatimChar"/>
          <w:sz w:val="16"/>
        </w:rPr>
        <w:t>位杜邦线将</w:t>
      </w:r>
      <w:r w:rsidRPr="00913F9A">
        <w:rPr>
          <w:rStyle w:val="VerbatimChar"/>
          <w:sz w:val="16"/>
        </w:rPr>
        <w:t>J7_S17</w:t>
      </w:r>
      <w:r w:rsidRPr="00913F9A">
        <w:rPr>
          <w:rStyle w:val="VerbatimChar"/>
          <w:sz w:val="16"/>
        </w:rPr>
        <w:t>与</w:t>
      </w:r>
      <w:r w:rsidRPr="00913F9A">
        <w:rPr>
          <w:rStyle w:val="VerbatimChar"/>
          <w:sz w:val="16"/>
        </w:rPr>
        <w:t>J9_2</w:t>
      </w:r>
      <w:r w:rsidRPr="00913F9A">
        <w:rPr>
          <w:rStyle w:val="VerbatimChar"/>
          <w:sz w:val="16"/>
        </w:rPr>
        <w:t>连接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维护记录：</w:t>
      </w:r>
      <w:r w:rsidRPr="00913F9A">
        <w:rPr>
          <w:rStyle w:val="VerbatimChar"/>
          <w:sz w:val="16"/>
        </w:rPr>
        <w:t xml:space="preserve">  2011-8-22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ifndef   _irq_ext_H_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define   _irq_ext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include "STC12C5A60S2.H"      //</w:t>
      </w:r>
      <w:r w:rsidRPr="00913F9A">
        <w:rPr>
          <w:rStyle w:val="VerbatimChar"/>
          <w:sz w:val="16"/>
        </w:rPr>
        <w:t>包含头件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ifndef uchar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#define uchar unsigned char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ifndef uint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ab/>
        <w:t>#define uint  unsigned int</w:t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 xml:space="preserve">  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VerbatimChar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40" w:name="irqextc"/>
      <w:bookmarkEnd w:id="39"/>
      <w:r w:rsidRPr="00913F9A">
        <w:rPr>
          <w:color w:val="auto"/>
          <w:sz w:val="18"/>
        </w:rPr>
        <w:t>irq_ext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工程名称：</w:t>
      </w:r>
      <w:r w:rsidRPr="00913F9A">
        <w:rPr>
          <w:rStyle w:val="CommentTok"/>
          <w:color w:val="auto"/>
          <w:sz w:val="16"/>
        </w:rPr>
        <w:tab/>
        <w:t>IRQ_ext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功能描述：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按下按键</w:t>
      </w:r>
      <w:r w:rsidRPr="00913F9A">
        <w:rPr>
          <w:rStyle w:val="CommentTok"/>
          <w:color w:val="auto"/>
          <w:sz w:val="16"/>
        </w:rPr>
        <w:t>S17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LED</w:t>
      </w:r>
      <w:r w:rsidRPr="00913F9A">
        <w:rPr>
          <w:rStyle w:val="CommentTok"/>
          <w:color w:val="auto"/>
          <w:sz w:val="16"/>
        </w:rPr>
        <w:t>发光二极管加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硬件连接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8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3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7_S17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9_2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维护记录：</w:t>
      </w:r>
      <w:r w:rsidRPr="00913F9A">
        <w:rPr>
          <w:rStyle w:val="CommentTok"/>
          <w:color w:val="auto"/>
          <w:sz w:val="16"/>
        </w:rPr>
        <w:t xml:space="preserve">  2011-8-22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int_it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main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IT0=1;       //</w:t>
      </w:r>
      <w:r w:rsidRPr="00913F9A">
        <w:rPr>
          <w:rStyle w:val="CommentTok"/>
          <w:color w:val="auto"/>
          <w:sz w:val="16"/>
        </w:rPr>
        <w:t>下降沿触发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EX0=1;       //</w:t>
      </w:r>
      <w:r w:rsidRPr="00913F9A">
        <w:rPr>
          <w:rStyle w:val="CommentTok"/>
          <w:color w:val="auto"/>
          <w:sz w:val="16"/>
        </w:rPr>
        <w:t>开中断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EA=1;        //</w:t>
      </w:r>
      <w:r w:rsidRPr="00913F9A">
        <w:rPr>
          <w:rStyle w:val="CommentTok"/>
          <w:color w:val="auto"/>
          <w:sz w:val="16"/>
        </w:rPr>
        <w:t>开总中断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IT1=1;       //</w:t>
      </w:r>
      <w:r w:rsidRPr="00913F9A">
        <w:rPr>
          <w:rStyle w:val="CommentTok"/>
          <w:color w:val="auto"/>
          <w:sz w:val="16"/>
        </w:rPr>
        <w:t>下降沿触发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EX1=1;       //</w:t>
      </w:r>
      <w:r w:rsidRPr="00913F9A">
        <w:rPr>
          <w:rStyle w:val="CommentTok"/>
          <w:color w:val="auto"/>
          <w:sz w:val="16"/>
        </w:rPr>
        <w:t>开中断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EA=1;        //</w:t>
      </w:r>
      <w:r w:rsidRPr="00913F9A">
        <w:rPr>
          <w:rStyle w:val="CommentTok"/>
          <w:color w:val="auto"/>
          <w:sz w:val="16"/>
        </w:rPr>
        <w:t>开总中断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while(1);    //</w:t>
      </w:r>
      <w:r w:rsidRPr="00913F9A">
        <w:rPr>
          <w:rStyle w:val="CommentTok"/>
          <w:color w:val="auto"/>
          <w:sz w:val="16"/>
        </w:rPr>
        <w:t>等待中断产生，按下</w:t>
      </w:r>
      <w:r w:rsidRPr="00913F9A">
        <w:rPr>
          <w:rStyle w:val="CommentTok"/>
          <w:color w:val="auto"/>
          <w:sz w:val="16"/>
        </w:rPr>
        <w:t>S17</w:t>
      </w:r>
      <w:r w:rsidRPr="00913F9A">
        <w:rPr>
          <w:rStyle w:val="CommentTok"/>
          <w:color w:val="auto"/>
          <w:sz w:val="16"/>
        </w:rPr>
        <w:t>按键产生中断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外部中断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中断子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nt0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interrupt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外部中断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中断子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nt1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interrupt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41" w:name="X762bcd859a027312ff85e3e57683ca51abc78c8"/>
      <w:bookmarkStart w:id="42" w:name="_Toc132996452"/>
      <w:bookmarkEnd w:id="37"/>
      <w:bookmarkEnd w:id="40"/>
      <w:r w:rsidRPr="00913F9A">
        <w:rPr>
          <w:color w:val="auto"/>
          <w:sz w:val="20"/>
        </w:rPr>
        <w:t>10.io_expand//IO</w:t>
      </w:r>
      <w:r w:rsidRPr="00913F9A">
        <w:rPr>
          <w:color w:val="auto"/>
          <w:sz w:val="20"/>
        </w:rPr>
        <w:t>扩展</w:t>
      </w:r>
      <w:bookmarkEnd w:id="42"/>
    </w:p>
    <w:p w:rsidR="00141578" w:rsidRPr="00913F9A" w:rsidRDefault="008706F6">
      <w:pPr>
        <w:pStyle w:val="4"/>
        <w:rPr>
          <w:color w:val="auto"/>
          <w:sz w:val="18"/>
        </w:rPr>
      </w:pPr>
      <w:bookmarkStart w:id="43" w:name="ioexpandh"/>
      <w:r w:rsidRPr="00913F9A">
        <w:rPr>
          <w:color w:val="auto"/>
          <w:sz w:val="18"/>
        </w:rPr>
        <w:t>io_expand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>#ifndef _IO_EXPAND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IO_EXPAND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74HC595 </w:t>
      </w:r>
      <w:r w:rsidRPr="00913F9A">
        <w:rPr>
          <w:rStyle w:val="CommentTok"/>
          <w:color w:val="auto"/>
          <w:sz w:val="16"/>
        </w:rPr>
        <w:t>引脚定义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SH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</w:t>
      </w:r>
      <w:r w:rsidRPr="00913F9A">
        <w:rPr>
          <w:rStyle w:val="CommentTok"/>
          <w:color w:val="auto"/>
          <w:sz w:val="16"/>
        </w:rPr>
        <w:t xml:space="preserve">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ST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上升沿更新数据</w:t>
      </w:r>
      <w:r w:rsidRPr="00913F9A">
        <w:rPr>
          <w:rStyle w:val="CommentTok"/>
          <w:color w:val="auto"/>
          <w:sz w:val="16"/>
        </w:rPr>
        <w:t xml:space="preserve">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D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74HC138 </w:t>
      </w:r>
      <w:r w:rsidRPr="00913F9A">
        <w:rPr>
          <w:rStyle w:val="CommentTok"/>
          <w:color w:val="auto"/>
          <w:sz w:val="16"/>
        </w:rPr>
        <w:t>引脚定义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HC138_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HC138_B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HC138_C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HC138_EN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lastRenderedPageBreak/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tim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74HC595</w:t>
      </w:r>
      <w:r w:rsidRPr="00913F9A">
        <w:rPr>
          <w:rStyle w:val="CommentTok"/>
          <w:color w:val="auto"/>
          <w:sz w:val="16"/>
        </w:rPr>
        <w:t>写一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byte_595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temp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74HC138</w:t>
      </w:r>
      <w:r w:rsidRPr="00913F9A">
        <w:rPr>
          <w:rStyle w:val="CommentTok"/>
          <w:color w:val="auto"/>
          <w:sz w:val="16"/>
        </w:rPr>
        <w:t>写位选数据</w:t>
      </w:r>
      <w:r w:rsidRPr="00913F9A">
        <w:rPr>
          <w:rStyle w:val="CommentTok"/>
          <w:color w:val="auto"/>
          <w:sz w:val="16"/>
        </w:rPr>
        <w:t xml:space="preserve"> 0—7  </w:t>
      </w:r>
      <w:r w:rsidRPr="00913F9A">
        <w:rPr>
          <w:rStyle w:val="CommentTok"/>
          <w:color w:val="auto"/>
          <w:sz w:val="16"/>
        </w:rPr>
        <w:t>大于</w:t>
      </w:r>
      <w:r w:rsidRPr="00913F9A">
        <w:rPr>
          <w:rStyle w:val="CommentTok"/>
          <w:color w:val="auto"/>
          <w:sz w:val="16"/>
        </w:rPr>
        <w:t>7</w:t>
      </w:r>
      <w:r w:rsidRPr="00913F9A">
        <w:rPr>
          <w:rStyle w:val="CommentTok"/>
          <w:color w:val="auto"/>
          <w:sz w:val="16"/>
        </w:rPr>
        <w:t>关闭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byte_138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temp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44" w:name="ioexpandc"/>
      <w:bookmarkEnd w:id="43"/>
      <w:r w:rsidRPr="00913F9A">
        <w:rPr>
          <w:color w:val="auto"/>
          <w:sz w:val="18"/>
        </w:rPr>
        <w:t>io_expand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IO_expand.h"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74HC595</w:t>
      </w:r>
      <w:r w:rsidRPr="00913F9A">
        <w:rPr>
          <w:rStyle w:val="CommentTok"/>
          <w:color w:val="auto"/>
          <w:sz w:val="16"/>
        </w:rPr>
        <w:t>写一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byte_595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temp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循环变量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ST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置为低电平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次，写入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SH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置为低电平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(</w:t>
      </w:r>
      <w:r w:rsidRPr="00913F9A">
        <w:rPr>
          <w:rStyle w:val="NormalTok"/>
          <w:sz w:val="16"/>
        </w:rPr>
        <w:t xml:space="preserve">temp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)!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D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最高位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，发送数据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D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最高位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，发送数据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SH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在</w:t>
      </w:r>
      <w:r w:rsidRPr="00913F9A">
        <w:rPr>
          <w:rStyle w:val="CommentTok"/>
          <w:color w:val="auto"/>
          <w:sz w:val="16"/>
        </w:rPr>
        <w:t>SHcp</w:t>
      </w:r>
      <w:r w:rsidRPr="00913F9A">
        <w:rPr>
          <w:rStyle w:val="CommentTok"/>
          <w:color w:val="auto"/>
          <w:sz w:val="16"/>
        </w:rPr>
        <w:t>的上升沿输入到移位寄存器中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temp</w:t>
      </w:r>
      <w:r w:rsidRPr="00913F9A">
        <w:rPr>
          <w:rStyle w:val="OperatorTok"/>
          <w:color w:val="auto"/>
          <w:sz w:val="16"/>
        </w:rPr>
        <w:t>&lt;&lt;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左移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，准备写入下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T_C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上升沿时移位寄存器的数据进入数据存储寄存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138 </w:t>
      </w:r>
      <w:r w:rsidRPr="00913F9A">
        <w:rPr>
          <w:rStyle w:val="CommentTok"/>
          <w:color w:val="auto"/>
          <w:sz w:val="16"/>
        </w:rPr>
        <w:t>低电平位置</w:t>
      </w:r>
      <w:r w:rsidRPr="00913F9A">
        <w:rPr>
          <w:rStyle w:val="CommentTok"/>
          <w:color w:val="auto"/>
          <w:sz w:val="16"/>
        </w:rPr>
        <w:t xml:space="preserve"> 0-7  </w:t>
      </w:r>
      <w:r w:rsidRPr="00913F9A">
        <w:rPr>
          <w:rStyle w:val="CommentTok"/>
          <w:color w:val="auto"/>
          <w:sz w:val="16"/>
        </w:rPr>
        <w:t>大于</w:t>
      </w:r>
      <w:r w:rsidRPr="00913F9A">
        <w:rPr>
          <w:rStyle w:val="CommentTok"/>
          <w:color w:val="auto"/>
          <w:sz w:val="16"/>
        </w:rPr>
        <w:t>7</w:t>
      </w:r>
      <w:r w:rsidRPr="00913F9A">
        <w:rPr>
          <w:rStyle w:val="CommentTok"/>
          <w:color w:val="auto"/>
          <w:sz w:val="16"/>
        </w:rPr>
        <w:t>关闭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byte_138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temp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HC138_EN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HC138_EN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HC138_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tem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最低位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HC138_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temp</w:t>
      </w:r>
      <w:r w:rsidRPr="00913F9A">
        <w:rPr>
          <w:rStyle w:val="OperatorTok"/>
          <w:color w:val="auto"/>
          <w:sz w:val="16"/>
        </w:rPr>
        <w:t>&gt;&g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HC138_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temp</w:t>
      </w:r>
      <w:r w:rsidRPr="00913F9A">
        <w:rPr>
          <w:rStyle w:val="OperatorTok"/>
          <w:color w:val="auto"/>
          <w:sz w:val="16"/>
        </w:rPr>
        <w:t>&gt;&gt;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最高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  <w:lang w:eastAsia="zh-CN"/>
        </w:rPr>
      </w:pPr>
      <w:bookmarkStart w:id="45" w:name="X7db7c1b9d2db56e98bd24d2eaa1db63b0755190"/>
      <w:bookmarkStart w:id="46" w:name="_Toc132996453"/>
      <w:bookmarkEnd w:id="41"/>
      <w:bookmarkEnd w:id="44"/>
      <w:r w:rsidRPr="00913F9A">
        <w:rPr>
          <w:color w:val="auto"/>
          <w:sz w:val="20"/>
          <w:lang w:eastAsia="zh-CN"/>
        </w:rPr>
        <w:t>11.</w:t>
      </w:r>
      <w:r w:rsidRPr="00913F9A">
        <w:rPr>
          <w:color w:val="auto"/>
          <w:sz w:val="20"/>
          <w:lang w:eastAsia="zh-CN"/>
        </w:rPr>
        <w:t>独立键盘和矩阵按键</w:t>
      </w:r>
      <w:bookmarkEnd w:id="46"/>
    </w:p>
    <w:p w:rsidR="00141578" w:rsidRPr="00913F9A" w:rsidRDefault="008706F6">
      <w:pPr>
        <w:pStyle w:val="4"/>
        <w:rPr>
          <w:color w:val="auto"/>
          <w:sz w:val="18"/>
          <w:lang w:eastAsia="zh-CN"/>
        </w:rPr>
      </w:pPr>
      <w:bookmarkStart w:id="47" w:name="keyh"/>
      <w:proofErr w:type="spellStart"/>
      <w:r w:rsidRPr="00913F9A">
        <w:rPr>
          <w:color w:val="auto"/>
          <w:sz w:val="18"/>
          <w:lang w:eastAsia="zh-CN"/>
        </w:rPr>
        <w:t>key.h</w:t>
      </w:r>
      <w:proofErr w:type="spellEnd"/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sz w:val="18"/>
          <w:lang w:eastAsia="zh-CN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</w:t>
      </w:r>
      <w:r w:rsidRPr="00913F9A">
        <w:rPr>
          <w:sz w:val="18"/>
        </w:rPr>
        <w:br/>
      </w:r>
      <w:proofErr w:type="spellStart"/>
      <w:r w:rsidRPr="00913F9A">
        <w:rPr>
          <w:rStyle w:val="CommentTok"/>
          <w:color w:val="auto"/>
          <w:sz w:val="16"/>
        </w:rPr>
        <w:t>工程名称</w:t>
      </w:r>
      <w:proofErr w:type="spellEnd"/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ab/>
        <w:t>key</w:t>
      </w:r>
      <w:r w:rsidRPr="00913F9A">
        <w:rPr>
          <w:sz w:val="18"/>
        </w:rPr>
        <w:br/>
      </w:r>
      <w:r w:rsidRPr="00913F9A">
        <w:rPr>
          <w:sz w:val="18"/>
        </w:rPr>
        <w:br/>
      </w:r>
      <w:proofErr w:type="spellStart"/>
      <w:r w:rsidRPr="00913F9A">
        <w:rPr>
          <w:rStyle w:val="CommentTok"/>
          <w:color w:val="auto"/>
          <w:sz w:val="16"/>
        </w:rPr>
        <w:t>维护记录</w:t>
      </w:r>
      <w:proofErr w:type="spellEnd"/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2011-8-22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KEY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KEY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GPIO_KEY P3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key1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3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key2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3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key3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3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key4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3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KeyValue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tim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矩阵键盘扫描函数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需要</w:t>
      </w:r>
      <w:r w:rsidRPr="00913F9A">
        <w:rPr>
          <w:rStyle w:val="CommentTok"/>
          <w:color w:val="auto"/>
          <w:sz w:val="16"/>
        </w:rPr>
        <w:t>delayms()</w:t>
      </w:r>
      <w:r w:rsidRPr="00913F9A">
        <w:rPr>
          <w:rStyle w:val="CommentTok"/>
          <w:color w:val="auto"/>
          <w:sz w:val="16"/>
        </w:rPr>
        <w:t>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KeyDow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KeyScan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48" w:name="keyc"/>
      <w:bookmarkEnd w:id="47"/>
      <w:r w:rsidRPr="00913F9A">
        <w:rPr>
          <w:color w:val="auto"/>
          <w:sz w:val="18"/>
        </w:rPr>
        <w:t>key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库名称：</w:t>
      </w:r>
      <w:r w:rsidRPr="00913F9A">
        <w:rPr>
          <w:rStyle w:val="CommentTok"/>
          <w:color w:val="auto"/>
          <w:sz w:val="16"/>
        </w:rPr>
        <w:tab/>
        <w:t>key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作者：</w:t>
      </w:r>
      <w:r w:rsidRPr="00913F9A">
        <w:rPr>
          <w:rStyle w:val="CommentTok"/>
          <w:color w:val="auto"/>
          <w:sz w:val="16"/>
        </w:rPr>
        <w:t xml:space="preserve"> Jun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日期：</w:t>
      </w:r>
      <w:r w:rsidRPr="00913F9A">
        <w:rPr>
          <w:rStyle w:val="CommentTok"/>
          <w:color w:val="auto"/>
          <w:sz w:val="16"/>
        </w:rPr>
        <w:t xml:space="preserve">  2023-4-21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key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uchar KeyValu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矩阵键盘扫描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KeyDow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GPIO_KEY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GPIO_KEY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按键是否按下</w:t>
      </w:r>
      <w:r w:rsidRPr="00913F9A">
        <w:rPr>
          <w:rStyle w:val="CommentTok"/>
          <w:color w:val="auto"/>
          <w:sz w:val="16"/>
        </w:rPr>
        <w:t xml:space="preserve">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10ms</w:t>
      </w:r>
      <w:r w:rsidRPr="00913F9A">
        <w:rPr>
          <w:rStyle w:val="CommentTok"/>
          <w:color w:val="auto"/>
          <w:sz w:val="16"/>
        </w:rPr>
        <w:t>进行消抖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GPIO_KEY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再次检测键盘是否按下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测试列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GPIO_KEY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switch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GPIO_KEY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7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b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d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e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测试行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GPIO_KEY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F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switch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GPIO_KEY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70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KeyValu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b0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KeyValue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d0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KeyValue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e0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ab/>
        <w:t>KeyValu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KeyValue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DecValTok"/>
          <w:color w:val="auto"/>
          <w:sz w:val="16"/>
        </w:rPr>
        <w:t>1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(</w:t>
      </w:r>
      <w:r w:rsidRPr="00913F9A">
        <w:rPr>
          <w:rStyle w:val="NormalTok"/>
          <w:sz w:val="16"/>
        </w:rPr>
        <w:t>a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50</w:t>
      </w:r>
      <w:r w:rsidRPr="00913F9A">
        <w:rPr>
          <w:rStyle w:val="OperatorTok"/>
          <w:color w:val="auto"/>
          <w:sz w:val="16"/>
        </w:rPr>
        <w:t>)&amp;&amp;(</w:t>
      </w:r>
      <w:r w:rsidRPr="00913F9A">
        <w:rPr>
          <w:rStyle w:val="NormalTok"/>
          <w:sz w:val="16"/>
        </w:rPr>
        <w:t>GPIO_KEY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BaseNTok"/>
          <w:color w:val="auto"/>
          <w:sz w:val="16"/>
        </w:rPr>
        <w:t>0xf0</w:t>
      </w:r>
      <w:r w:rsidRPr="00913F9A">
        <w:rPr>
          <w:rStyle w:val="OperatorTok"/>
          <w:color w:val="auto"/>
          <w:sz w:val="16"/>
        </w:rPr>
        <w:t>)){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检测按键松手检测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a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* </w:t>
      </w:r>
      <w:r w:rsidRPr="00913F9A">
        <w:rPr>
          <w:rStyle w:val="AnnotationTok"/>
          <w:color w:val="auto"/>
          <w:sz w:val="16"/>
        </w:rPr>
        <w:t>@brief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获取独立按键键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* </w:t>
      </w:r>
      <w:r w:rsidRPr="00913F9A">
        <w:rPr>
          <w:rStyle w:val="AnnotationTok"/>
          <w:color w:val="auto"/>
          <w:sz w:val="16"/>
        </w:rPr>
        <w:t>@param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VarTok"/>
          <w:color w:val="auto"/>
          <w:sz w:val="16"/>
        </w:rPr>
        <w:t>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* </w:t>
      </w:r>
      <w:r w:rsidRPr="00913F9A">
        <w:rPr>
          <w:rStyle w:val="AnnotationTok"/>
          <w:color w:val="auto"/>
          <w:sz w:val="16"/>
        </w:rPr>
        <w:t>@retval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VarTok"/>
          <w:color w:val="auto"/>
          <w:sz w:val="16"/>
        </w:rPr>
        <w:t>按下按键的键码，范围：</w:t>
      </w:r>
      <w:r w:rsidRPr="00913F9A">
        <w:rPr>
          <w:rStyle w:val="CommentVarTok"/>
          <w:color w:val="auto"/>
          <w:sz w:val="16"/>
        </w:rPr>
        <w:t>0~4</w:t>
      </w:r>
      <w:r w:rsidRPr="00913F9A">
        <w:rPr>
          <w:rStyle w:val="CommentVarTok"/>
          <w:color w:val="auto"/>
          <w:sz w:val="16"/>
        </w:rPr>
        <w:t>，无按键按下时返回值为</w:t>
      </w:r>
      <w:r w:rsidRPr="00913F9A">
        <w:rPr>
          <w:rStyle w:val="CommentVarTok"/>
          <w:color w:val="auto"/>
          <w:sz w:val="16"/>
        </w:rPr>
        <w:t>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KeyScan</w:t>
      </w:r>
      <w:r w:rsidRPr="00913F9A">
        <w:rPr>
          <w:rStyle w:val="OperatorTok"/>
          <w:color w:val="auto"/>
          <w:sz w:val="16"/>
        </w:rPr>
        <w:t>()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KeyNumbe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1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1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KeyNumbe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2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2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KeyNumbe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3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3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KeyNumbe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4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key4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Delay_M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KeyNumbe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KeyNumber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49" w:name="Xd88765c87d3de23a66f5172b7194612d391d5e6"/>
      <w:bookmarkStart w:id="50" w:name="_Toc132996454"/>
      <w:bookmarkEnd w:id="45"/>
      <w:bookmarkEnd w:id="48"/>
      <w:r w:rsidRPr="00913F9A">
        <w:rPr>
          <w:color w:val="auto"/>
          <w:sz w:val="20"/>
        </w:rPr>
        <w:t>12.lcd1602</w:t>
      </w:r>
      <w:r w:rsidRPr="00913F9A">
        <w:rPr>
          <w:color w:val="auto"/>
          <w:sz w:val="20"/>
        </w:rPr>
        <w:t>显示屏</w:t>
      </w:r>
      <w:bookmarkEnd w:id="50"/>
    </w:p>
    <w:p w:rsidR="00141578" w:rsidRPr="00913F9A" w:rsidRDefault="008706F6">
      <w:pPr>
        <w:pStyle w:val="4"/>
        <w:rPr>
          <w:color w:val="auto"/>
          <w:sz w:val="18"/>
        </w:rPr>
      </w:pPr>
      <w:bookmarkStart w:id="51" w:name="lcd1602h"/>
      <w:r w:rsidRPr="00913F9A">
        <w:rPr>
          <w:color w:val="auto"/>
          <w:sz w:val="18"/>
        </w:rPr>
        <w:t>lcd1602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ZZL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LCD1602_H_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LCD1602_H_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intrins.h&gt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LCD1602</w:t>
      </w:r>
      <w:r w:rsidRPr="00913F9A">
        <w:rPr>
          <w:rStyle w:val="CommentTok"/>
          <w:color w:val="auto"/>
          <w:sz w:val="16"/>
        </w:rPr>
        <w:t>接口定义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RS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命令选择端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RW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选择端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使能信号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LCD_PORT</w:t>
      </w:r>
      <w:r w:rsidRPr="00913F9A">
        <w:rPr>
          <w:rStyle w:val="PreprocessorTok"/>
          <w:color w:val="auto"/>
          <w:sz w:val="16"/>
        </w:rPr>
        <w:tab/>
        <w:t xml:space="preserve">P0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LCD1602</w:t>
      </w:r>
      <w:r w:rsidRPr="00913F9A">
        <w:rPr>
          <w:rStyle w:val="CommentTok"/>
          <w:color w:val="auto"/>
          <w:sz w:val="16"/>
        </w:rPr>
        <w:t>数据接口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LCD1602</w:t>
      </w:r>
      <w:r w:rsidRPr="00913F9A">
        <w:rPr>
          <w:rStyle w:val="CommentTok"/>
          <w:color w:val="auto"/>
          <w:sz w:val="16"/>
        </w:rPr>
        <w:t>宏定义指令集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指令集的指令作为</w:t>
      </w:r>
      <w:r w:rsidRPr="00913F9A">
        <w:rPr>
          <w:rStyle w:val="CommentTok"/>
          <w:color w:val="auto"/>
          <w:sz w:val="16"/>
        </w:rPr>
        <w:t>void Write_1602_Com(unsigned char zhiling)</w:t>
      </w:r>
      <w:r w:rsidRPr="00913F9A">
        <w:rPr>
          <w:rStyle w:val="CommentTok"/>
          <w:color w:val="auto"/>
          <w:sz w:val="16"/>
        </w:rPr>
        <w:t>参数发送给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之后可以让液晶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执行相应的功能，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使用者可根据自己要实现的功能选择相应的指令，具体说明请参看文档</w:t>
      </w:r>
      <w:r w:rsidRPr="00913F9A">
        <w:rPr>
          <w:rStyle w:val="CommentTok"/>
          <w:color w:val="auto"/>
          <w:sz w:val="16"/>
        </w:rPr>
        <w:t>“LCD1602</w:t>
      </w:r>
      <w:r w:rsidRPr="00913F9A">
        <w:rPr>
          <w:rStyle w:val="CommentTok"/>
          <w:color w:val="auto"/>
          <w:sz w:val="16"/>
        </w:rPr>
        <w:t>液晶完整中文资料</w:t>
      </w:r>
      <w:r w:rsidRPr="00913F9A">
        <w:rPr>
          <w:rStyle w:val="CommentTok"/>
          <w:color w:val="auto"/>
          <w:sz w:val="16"/>
        </w:rPr>
        <w:t>”</w:t>
      </w:r>
      <w:r w:rsidRPr="00913F9A">
        <w:rPr>
          <w:rStyle w:val="CommentTok"/>
          <w:color w:val="auto"/>
          <w:sz w:val="16"/>
        </w:rPr>
        <w:t>有关指令的章节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LEAR_SCREE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屏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URSOR_RESE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复位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/*******************************************</w:t>
      </w:r>
      <w:r w:rsidRPr="00913F9A">
        <w:rPr>
          <w:rStyle w:val="CommentTok"/>
          <w:color w:val="auto"/>
          <w:sz w:val="16"/>
        </w:rPr>
        <w:t>输入方式设置</w:t>
      </w:r>
      <w:r w:rsidRPr="00913F9A">
        <w:rPr>
          <w:rStyle w:val="CommentTok"/>
          <w:color w:val="auto"/>
          <w:sz w:val="16"/>
        </w:rPr>
        <w:t>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SET_MOD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配合一下两位来配置模式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SET_MOD_AC_ADD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读写操作后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自加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SET_MOD_AC_DEC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读写操作后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自减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SET_MOD_MOVE_O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读写操作后画面移动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SET_MOD_MOVE_OFF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读写操作后画面不动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</w:t>
      </w:r>
      <w:r w:rsidRPr="00913F9A">
        <w:rPr>
          <w:rStyle w:val="CommentTok"/>
          <w:color w:val="auto"/>
          <w:sz w:val="16"/>
        </w:rPr>
        <w:t>显示开关控制</w:t>
      </w:r>
      <w:r w:rsidRPr="00913F9A">
        <w:rPr>
          <w:rStyle w:val="CommentTok"/>
          <w:color w:val="auto"/>
          <w:sz w:val="16"/>
        </w:rPr>
        <w:t>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8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配合下面三位来配置模式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_O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显示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_OFF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显示关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_CURSOR_O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显示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_CURSOR_OFF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显示关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SET_BLINK_O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闪烁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EY_SET_BLINK_OFF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不闪烁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</w:t>
      </w:r>
      <w:r w:rsidRPr="00913F9A">
        <w:rPr>
          <w:rStyle w:val="CommentTok"/>
          <w:color w:val="auto"/>
          <w:sz w:val="16"/>
        </w:rPr>
        <w:t>光标，画面位移</w:t>
      </w:r>
      <w:r w:rsidRPr="00913F9A">
        <w:rPr>
          <w:rStyle w:val="CommentTok"/>
          <w:color w:val="auto"/>
          <w:sz w:val="16"/>
        </w:rPr>
        <w:t>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OURSOR_SHIFT_LEF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左移一个字符位，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减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OURSOR_SHIFT_RIGH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光标右移一个字符位，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加一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FRAME_SHIFT_LEF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8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画面左移一个字符位，光标不变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FRAME_SHIFT_RIGHT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C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画面右移一个字符位，光标不变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</w:t>
      </w:r>
      <w:r w:rsidRPr="00913F9A">
        <w:rPr>
          <w:rStyle w:val="CommentTok"/>
          <w:color w:val="auto"/>
          <w:sz w:val="16"/>
        </w:rPr>
        <w:t>显示功能设置</w:t>
      </w:r>
      <w:r w:rsidRPr="00913F9A">
        <w:rPr>
          <w:rStyle w:val="CommentTok"/>
          <w:color w:val="auto"/>
          <w:sz w:val="16"/>
        </w:rPr>
        <w:t>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MOD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默认设置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数据口，配合一下两个位来时配置模式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MOD_TWO_LINE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8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两行显示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MOD_ONE_LINE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一行显示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MOD_5_1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4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5*10</w:t>
      </w:r>
      <w:r w:rsidRPr="00913F9A">
        <w:rPr>
          <w:rStyle w:val="CommentTok"/>
          <w:color w:val="auto"/>
          <w:sz w:val="16"/>
        </w:rPr>
        <w:t>的点阵字符显示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ISPLAY_MOD_5_7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5*7</w:t>
      </w:r>
      <w:r w:rsidRPr="00913F9A">
        <w:rPr>
          <w:rStyle w:val="CommentTok"/>
          <w:color w:val="auto"/>
          <w:sz w:val="16"/>
        </w:rPr>
        <w:t>的点阵字符显示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CGRAM</w:t>
      </w:r>
      <w:r w:rsidRPr="00913F9A">
        <w:rPr>
          <w:rStyle w:val="CommentTok"/>
          <w:color w:val="auto"/>
          <w:sz w:val="16"/>
        </w:rPr>
        <w:t>起始地址</w:t>
      </w:r>
      <w:r w:rsidRPr="00913F9A">
        <w:rPr>
          <w:rStyle w:val="CommentTok"/>
          <w:color w:val="auto"/>
          <w:sz w:val="16"/>
        </w:rPr>
        <w:t>*************************************************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uchar code CCGRAM_ADD = 0X40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写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时用于读写时序的时钟延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z</w:t>
      </w:r>
      <w:r w:rsidRPr="00913F9A">
        <w:rPr>
          <w:rStyle w:val="CommentTok"/>
          <w:color w:val="auto"/>
          <w:sz w:val="16"/>
        </w:rPr>
        <w:t>：延时长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z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忙碌查询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每次读写液晶时需要事先检测芯片是否处于忙碌状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返回值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：等待超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</w:t>
      </w:r>
      <w:r w:rsidRPr="00913F9A">
        <w:rPr>
          <w:rStyle w:val="CommentTok"/>
          <w:color w:val="auto"/>
          <w:sz w:val="16"/>
        </w:rPr>
        <w:t>返回值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：芯片处于空闲状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heck_1602_Bus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写入指令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指令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zhiling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指令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写入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数据，数据为</w:t>
      </w:r>
      <w:r w:rsidRPr="00913F9A">
        <w:rPr>
          <w:rStyle w:val="CommentTok"/>
          <w:color w:val="auto"/>
          <w:sz w:val="16"/>
        </w:rPr>
        <w:t>LCD1062</w:t>
      </w:r>
      <w:r w:rsidRPr="00913F9A">
        <w:rPr>
          <w:rStyle w:val="CommentTok"/>
          <w:color w:val="auto"/>
          <w:sz w:val="16"/>
        </w:rPr>
        <w:t>用来做显示用的，比如说</w:t>
      </w:r>
      <w:r w:rsidRPr="00913F9A">
        <w:rPr>
          <w:rStyle w:val="CommentTok"/>
          <w:color w:val="auto"/>
          <w:sz w:val="16"/>
        </w:rPr>
        <w:t>shuju = 0x30</w:t>
      </w:r>
      <w:r w:rsidRPr="00913F9A">
        <w:rPr>
          <w:rStyle w:val="CommentTok"/>
          <w:color w:val="auto"/>
          <w:sz w:val="16"/>
        </w:rPr>
        <w:t>，则显示</w:t>
      </w:r>
      <w:r w:rsidRPr="00913F9A">
        <w:rPr>
          <w:rStyle w:val="CommentTok"/>
          <w:color w:val="auto"/>
          <w:sz w:val="16"/>
        </w:rPr>
        <w:t>“0”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</w:t>
      </w:r>
      <w:r w:rsidRPr="00913F9A">
        <w:rPr>
          <w:rStyle w:val="CommentTok"/>
          <w:color w:val="auto"/>
          <w:sz w:val="16"/>
        </w:rPr>
        <w:t>现成的字符数据可查询</w:t>
      </w:r>
      <w:r w:rsidRPr="00913F9A">
        <w:rPr>
          <w:rStyle w:val="CommentTok"/>
          <w:color w:val="auto"/>
          <w:sz w:val="16"/>
        </w:rPr>
        <w:t>"LCD1602</w:t>
      </w:r>
      <w:r w:rsidRPr="00913F9A">
        <w:rPr>
          <w:rStyle w:val="CommentTok"/>
          <w:color w:val="auto"/>
          <w:sz w:val="16"/>
        </w:rPr>
        <w:t>液晶完整中文资料</w:t>
      </w:r>
      <w:r w:rsidRPr="00913F9A">
        <w:rPr>
          <w:rStyle w:val="CommentTok"/>
          <w:color w:val="auto"/>
          <w:sz w:val="16"/>
        </w:rPr>
        <w:t>.pdf"</w:t>
      </w:r>
      <w:r w:rsidRPr="00913F9A">
        <w:rPr>
          <w:rStyle w:val="CommentTok"/>
          <w:color w:val="auto"/>
          <w:sz w:val="16"/>
        </w:rPr>
        <w:t>中</w:t>
      </w:r>
      <w:r w:rsidRPr="00913F9A">
        <w:rPr>
          <w:rStyle w:val="CommentTok"/>
          <w:color w:val="auto"/>
          <w:sz w:val="16"/>
        </w:rPr>
        <w:t>“CGROM</w:t>
      </w:r>
      <w:r w:rsidRPr="00913F9A">
        <w:rPr>
          <w:rStyle w:val="CommentTok"/>
          <w:color w:val="auto"/>
          <w:sz w:val="16"/>
        </w:rPr>
        <w:t>中字符码与字字符字模关系对照表</w:t>
      </w:r>
      <w:r w:rsidRPr="00913F9A">
        <w:rPr>
          <w:rStyle w:val="CommentTok"/>
          <w:color w:val="auto"/>
          <w:sz w:val="16"/>
        </w:rPr>
        <w:t>”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shuju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数据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连续写入一串字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注意写入字符串的长度，不要超过屏幕单行的显示范围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待写入字符串首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写入液晶显示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lastRenderedPageBreak/>
        <w:t>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add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入一个整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整数的范围从</w:t>
      </w:r>
      <w:r w:rsidRPr="00913F9A">
        <w:rPr>
          <w:rStyle w:val="CommentTok"/>
          <w:color w:val="auto"/>
          <w:sz w:val="16"/>
        </w:rPr>
        <w:t>0~65535</w:t>
      </w:r>
      <w:r w:rsidRPr="00913F9A">
        <w:rPr>
          <w:rStyle w:val="CommentTok"/>
          <w:color w:val="auto"/>
          <w:sz w:val="16"/>
        </w:rPr>
        <w:t>，更大的需要采用</w:t>
      </w:r>
      <w:r w:rsidRPr="00913F9A">
        <w:rPr>
          <w:rStyle w:val="CommentTok"/>
          <w:color w:val="auto"/>
          <w:sz w:val="16"/>
        </w:rPr>
        <w:t>long</w:t>
      </w:r>
      <w:r w:rsidRPr="00913F9A">
        <w:rPr>
          <w:rStyle w:val="CommentTok"/>
          <w:color w:val="auto"/>
          <w:sz w:val="16"/>
        </w:rPr>
        <w:t>整型的进行扩展，注意整数的位数和地址不要超出显示范围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number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写入液晶显示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Nu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add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液晶初始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用液晶之前需要先初始化液晶，配置对应的显示模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>m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602_Ini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void main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uchar i,temp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LCD_1602_Init(); //</w:t>
      </w:r>
      <w:r w:rsidRPr="00913F9A">
        <w:rPr>
          <w:rStyle w:val="CommentTok"/>
          <w:color w:val="auto"/>
          <w:sz w:val="16"/>
        </w:rPr>
        <w:t>液晶显示前进行初始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1602_String("I LIKE MCU 2012",0X8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1602_Data(0x05);//</w:t>
      </w:r>
      <w:r w:rsidRPr="00913F9A">
        <w:rPr>
          <w:rStyle w:val="CommentTok"/>
          <w:color w:val="auto"/>
          <w:sz w:val="16"/>
        </w:rPr>
        <w:t>自定义字符</w:t>
      </w:r>
      <w:r w:rsidRPr="00913F9A">
        <w:rPr>
          <w:rStyle w:val="CommentTok"/>
          <w:color w:val="auto"/>
          <w:sz w:val="16"/>
        </w:rPr>
        <w:t>'</w:t>
      </w:r>
      <w:r w:rsidRPr="00913F9A">
        <w:rPr>
          <w:rStyle w:val="CommentTok"/>
          <w:color w:val="auto"/>
          <w:sz w:val="16"/>
        </w:rPr>
        <w:t>年</w:t>
      </w:r>
      <w:r w:rsidRPr="00913F9A">
        <w:rPr>
          <w:rStyle w:val="CommentTok"/>
          <w:color w:val="auto"/>
          <w:sz w:val="16"/>
        </w:rPr>
        <w:t>'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1602_String("By Blue Sky",0XC5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hile(1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if(temp == 0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i++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Delay_Ms(50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Com(FRAME_SHIFT_LEFT);//</w:t>
      </w:r>
      <w:r w:rsidRPr="00913F9A">
        <w:rPr>
          <w:rStyle w:val="CommentTok"/>
          <w:color w:val="auto"/>
          <w:sz w:val="16"/>
        </w:rPr>
        <w:t>画面左移一个字符位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String("I LIKE MCU 2012",0x80+i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Data(0x05)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if(i == 5)temp = 1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else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i--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Delay_Ms(50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Com(FRAME_SHIFT_RIGHT);//</w:t>
      </w:r>
      <w:r w:rsidRPr="00913F9A">
        <w:rPr>
          <w:rStyle w:val="CommentTok"/>
          <w:color w:val="auto"/>
          <w:sz w:val="16"/>
        </w:rPr>
        <w:t>画面右移一个字符位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String("I LIKE MCU 2012",0x80+i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Write_1602_Data(0x05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if(i == 0)temp = 0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}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/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52" w:name="lcd1602c"/>
      <w:bookmarkEnd w:id="51"/>
      <w:r w:rsidRPr="00913F9A">
        <w:rPr>
          <w:color w:val="auto"/>
          <w:sz w:val="18"/>
        </w:rPr>
        <w:t>lcd1602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驱动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Blue Sky Teams——ZZL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V1.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LCD1602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写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时用于读写时序的时钟延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z</w:t>
      </w:r>
      <w:r w:rsidRPr="00913F9A">
        <w:rPr>
          <w:rStyle w:val="CommentTok"/>
          <w:color w:val="auto"/>
          <w:sz w:val="16"/>
        </w:rPr>
        <w:t>：延时长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z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z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x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x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5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y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y</w:t>
      </w:r>
      <w:r w:rsidRPr="00913F9A">
        <w:rPr>
          <w:rStyle w:val="OperatorTok"/>
          <w:color w:val="auto"/>
          <w:sz w:val="16"/>
        </w:rPr>
        <w:t>--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LCD1602</w:t>
      </w:r>
      <w:r w:rsidRPr="00913F9A">
        <w:rPr>
          <w:rStyle w:val="CommentTok"/>
          <w:color w:val="auto"/>
          <w:sz w:val="16"/>
        </w:rPr>
        <w:t>忙碌查询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每次读写液晶时需要事先检测芯片是否处于忙碌状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返回值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：等待超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</w:t>
      </w:r>
      <w:r w:rsidRPr="00913F9A">
        <w:rPr>
          <w:rStyle w:val="CommentTok"/>
          <w:color w:val="auto"/>
          <w:sz w:val="16"/>
        </w:rPr>
        <w:t>返回值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：芯片处于空闲状态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heck_1602_Bus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tim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ab/>
        <w:t xml:space="preserve">RW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CD_PORT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time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time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实际测量会遇到有些型号的液晶</w:t>
      </w:r>
      <w:r w:rsidRPr="00913F9A">
        <w:rPr>
          <w:rStyle w:val="CommentTok"/>
          <w:color w:val="auto"/>
          <w:sz w:val="16"/>
        </w:rPr>
        <w:t>BF</w:t>
      </w:r>
      <w:r w:rsidRPr="00913F9A">
        <w:rPr>
          <w:rStyle w:val="CommentTok"/>
          <w:color w:val="auto"/>
          <w:sz w:val="16"/>
        </w:rPr>
        <w:t>一直为高，如果等待超时跳出循环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写入指令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指令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zhiling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指令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eck_1602_Busy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忙碌状态，等待液晶处于空闲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RS_1602</w:t>
      </w:r>
      <w:r w:rsidRPr="00913F9A">
        <w:rPr>
          <w:rStyle w:val="CommentTok"/>
          <w:color w:val="auto"/>
          <w:sz w:val="16"/>
        </w:rPr>
        <w:t>为低电平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RW_1602</w:t>
      </w:r>
      <w:r w:rsidRPr="00913F9A">
        <w:rPr>
          <w:rStyle w:val="CommentTok"/>
          <w:color w:val="auto"/>
          <w:sz w:val="16"/>
        </w:rPr>
        <w:t>为低电平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LCD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zhiling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准备好数据口的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根据时序要求，延时一段时间，等待数据口数据稳定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产生一个下降沿，将数据口的数据读入到液晶中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写入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数据，数据为</w:t>
      </w:r>
      <w:r w:rsidRPr="00913F9A">
        <w:rPr>
          <w:rStyle w:val="CommentTok"/>
          <w:color w:val="auto"/>
          <w:sz w:val="16"/>
        </w:rPr>
        <w:t>LCD1062</w:t>
      </w:r>
      <w:r w:rsidRPr="00913F9A">
        <w:rPr>
          <w:rStyle w:val="CommentTok"/>
          <w:color w:val="auto"/>
          <w:sz w:val="16"/>
        </w:rPr>
        <w:t>用来做显示用的，比如说</w:t>
      </w:r>
      <w:r w:rsidRPr="00913F9A">
        <w:rPr>
          <w:rStyle w:val="CommentTok"/>
          <w:color w:val="auto"/>
          <w:sz w:val="16"/>
        </w:rPr>
        <w:t>shuju = 0x30</w:t>
      </w:r>
      <w:r w:rsidRPr="00913F9A">
        <w:rPr>
          <w:rStyle w:val="CommentTok"/>
          <w:color w:val="auto"/>
          <w:sz w:val="16"/>
        </w:rPr>
        <w:t>，则显示</w:t>
      </w:r>
      <w:r w:rsidRPr="00913F9A">
        <w:rPr>
          <w:rStyle w:val="CommentTok"/>
          <w:color w:val="auto"/>
          <w:sz w:val="16"/>
        </w:rPr>
        <w:t>“0”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</w:t>
      </w:r>
      <w:r w:rsidRPr="00913F9A">
        <w:rPr>
          <w:rStyle w:val="CommentTok"/>
          <w:color w:val="auto"/>
          <w:sz w:val="16"/>
        </w:rPr>
        <w:t>现成的字符数据可查询</w:t>
      </w:r>
      <w:r w:rsidRPr="00913F9A">
        <w:rPr>
          <w:rStyle w:val="CommentTok"/>
          <w:color w:val="auto"/>
          <w:sz w:val="16"/>
        </w:rPr>
        <w:t>"LCD1602</w:t>
      </w:r>
      <w:r w:rsidRPr="00913F9A">
        <w:rPr>
          <w:rStyle w:val="CommentTok"/>
          <w:color w:val="auto"/>
          <w:sz w:val="16"/>
        </w:rPr>
        <w:t>液晶完整中文资料</w:t>
      </w:r>
      <w:r w:rsidRPr="00913F9A">
        <w:rPr>
          <w:rStyle w:val="CommentTok"/>
          <w:color w:val="auto"/>
          <w:sz w:val="16"/>
        </w:rPr>
        <w:t>.pdf"</w:t>
      </w:r>
      <w:r w:rsidRPr="00913F9A">
        <w:rPr>
          <w:rStyle w:val="CommentTok"/>
          <w:color w:val="auto"/>
          <w:sz w:val="16"/>
        </w:rPr>
        <w:t>中</w:t>
      </w:r>
      <w:r w:rsidRPr="00913F9A">
        <w:rPr>
          <w:rStyle w:val="CommentTok"/>
          <w:color w:val="auto"/>
          <w:sz w:val="16"/>
        </w:rPr>
        <w:t>“CGROM</w:t>
      </w:r>
      <w:r w:rsidRPr="00913F9A">
        <w:rPr>
          <w:rStyle w:val="CommentTok"/>
          <w:color w:val="auto"/>
          <w:sz w:val="16"/>
        </w:rPr>
        <w:t>中字符码与字字符字模关系对照表</w:t>
      </w:r>
      <w:r w:rsidRPr="00913F9A">
        <w:rPr>
          <w:rStyle w:val="CommentTok"/>
          <w:color w:val="auto"/>
          <w:sz w:val="16"/>
        </w:rPr>
        <w:t>”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shuju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数据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eck_1602_Busy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LCD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shuju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N_160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LCD_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连续写入一串字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注意写入字符串的长度，不要超过屏幕单行的显示范围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待写入字符串首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写入液晶显示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602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add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str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入一个整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整数的范围从</w:t>
      </w:r>
      <w:r w:rsidRPr="00913F9A">
        <w:rPr>
          <w:rStyle w:val="CommentTok"/>
          <w:color w:val="auto"/>
          <w:sz w:val="16"/>
        </w:rPr>
        <w:t>0~65535</w:t>
      </w:r>
      <w:r w:rsidRPr="00913F9A">
        <w:rPr>
          <w:rStyle w:val="CommentTok"/>
          <w:color w:val="auto"/>
          <w:sz w:val="16"/>
        </w:rPr>
        <w:t>，更大的需要采用</w:t>
      </w:r>
      <w:r w:rsidRPr="00913F9A">
        <w:rPr>
          <w:rStyle w:val="CommentTok"/>
          <w:color w:val="auto"/>
          <w:sz w:val="16"/>
        </w:rPr>
        <w:t>long</w:t>
      </w:r>
      <w:r w:rsidRPr="00913F9A">
        <w:rPr>
          <w:rStyle w:val="CommentTok"/>
          <w:color w:val="auto"/>
          <w:sz w:val="16"/>
        </w:rPr>
        <w:t>整型的进行扩展，注意整数的位数和地址不要超出显示范围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number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addr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写入液晶显示的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Nu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add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0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Write_1602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umbe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液晶初始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用液晶之前需要先初始化液晶，配置对应的显示模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>ms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602_Ini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ISPLAY_MOD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DISPLAY_MOD_TWO_LINE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DISPLAY_MOD_5_7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显示模式，两行显示，字符点阵大小为</w:t>
      </w:r>
      <w:r w:rsidRPr="00913F9A">
        <w:rPr>
          <w:rStyle w:val="CommentTok"/>
          <w:color w:val="auto"/>
          <w:sz w:val="16"/>
        </w:rPr>
        <w:t>5*7:0X38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ISPLAY_SET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DISPLAY_SET_ON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DISPLAY_SET_CURSOR_OFF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DISPLEY_SET_BLINK_OFF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显示，不显示光标，光标不闪烁</w:t>
      </w:r>
      <w:r w:rsidRPr="00913F9A">
        <w:rPr>
          <w:rStyle w:val="CommentTok"/>
          <w:color w:val="auto"/>
          <w:sz w:val="16"/>
        </w:rPr>
        <w:t>:0X0F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SET_MOD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SET_MOD_AC_ADD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SET_MOD_MOVE_OFF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写入数据后指针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加一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画面不动：</w:t>
      </w:r>
      <w:r w:rsidRPr="00913F9A">
        <w:rPr>
          <w:rStyle w:val="CommentTok"/>
          <w:color w:val="auto"/>
          <w:sz w:val="16"/>
        </w:rPr>
        <w:t>0X06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CLEAR_SCREE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屏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CURSOR_RESE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602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53" w:name="X7a09a99e154132d00d413b31aebdbd34ef3aa68"/>
      <w:bookmarkStart w:id="54" w:name="_Toc132996455"/>
      <w:bookmarkEnd w:id="49"/>
      <w:bookmarkEnd w:id="52"/>
      <w:r w:rsidRPr="00913F9A">
        <w:rPr>
          <w:color w:val="auto"/>
          <w:sz w:val="20"/>
        </w:rPr>
        <w:t>13.mpu6050</w:t>
      </w:r>
      <w:r w:rsidRPr="00913F9A">
        <w:rPr>
          <w:color w:val="auto"/>
          <w:sz w:val="20"/>
        </w:rPr>
        <w:t>姿态传感器</w:t>
      </w:r>
      <w:bookmarkEnd w:id="54"/>
    </w:p>
    <w:p w:rsidR="00141578" w:rsidRPr="00913F9A" w:rsidRDefault="008706F6">
      <w:pPr>
        <w:pStyle w:val="4"/>
        <w:rPr>
          <w:color w:val="auto"/>
          <w:sz w:val="18"/>
        </w:rPr>
      </w:pPr>
      <w:bookmarkStart w:id="55" w:name="mpu6050h"/>
      <w:r w:rsidRPr="00913F9A">
        <w:rPr>
          <w:color w:val="auto"/>
          <w:sz w:val="18"/>
        </w:rPr>
        <w:t>mpu6050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Created by Jay on 2022/6/11.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__MPU6050_H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_MPU6050_H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STC12C5A60S2.H&gt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math.h&gt;</w:t>
      </w:r>
      <w:r w:rsidRPr="00913F9A">
        <w:rPr>
          <w:rStyle w:val="PreprocessorTok"/>
          <w:color w:val="auto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Keil library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&lt;stdio.h&gt;</w:t>
      </w:r>
      <w:r w:rsidRPr="00913F9A">
        <w:rPr>
          <w:rStyle w:val="PreprocessorTok"/>
          <w:color w:val="auto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Keil library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delay.h"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fndef u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>51</w:t>
      </w:r>
      <w:r w:rsidRPr="00913F9A">
        <w:rPr>
          <w:rStyle w:val="CommentTok"/>
          <w:color w:val="auto"/>
          <w:sz w:val="16"/>
        </w:rPr>
        <w:t>单片机端口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ataPort P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LCD1602</w:t>
      </w:r>
      <w:r w:rsidRPr="00913F9A">
        <w:rPr>
          <w:rStyle w:val="CommentTok"/>
          <w:color w:val="auto"/>
          <w:sz w:val="16"/>
        </w:rPr>
        <w:t>数据端口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   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IIC</w:t>
      </w:r>
      <w:r w:rsidRPr="00913F9A">
        <w:rPr>
          <w:rStyle w:val="CommentTok"/>
          <w:color w:val="auto"/>
          <w:sz w:val="16"/>
        </w:rPr>
        <w:t>时钟引脚定义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   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IIC</w:t>
      </w:r>
      <w:r w:rsidRPr="00913F9A">
        <w:rPr>
          <w:rStyle w:val="CommentTok"/>
          <w:color w:val="auto"/>
          <w:sz w:val="16"/>
        </w:rPr>
        <w:t>数据引脚定义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>MPU6050</w:t>
      </w:r>
      <w:r w:rsidRPr="00913F9A">
        <w:rPr>
          <w:rStyle w:val="CommentTok"/>
          <w:color w:val="auto"/>
          <w:sz w:val="16"/>
        </w:rPr>
        <w:t>内部地址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SMPLRT_DIV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9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陀螺仪采样率，典型值：</w:t>
      </w:r>
      <w:r w:rsidRPr="00913F9A">
        <w:rPr>
          <w:rStyle w:val="CommentTok"/>
          <w:color w:val="auto"/>
          <w:sz w:val="16"/>
        </w:rPr>
        <w:t>0x07(125Hz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CONFIG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A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低通滤波频率，典型值：</w:t>
      </w:r>
      <w:r w:rsidRPr="00913F9A">
        <w:rPr>
          <w:rStyle w:val="CommentTok"/>
          <w:color w:val="auto"/>
          <w:sz w:val="16"/>
        </w:rPr>
        <w:t>0x06(5Hz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CONFIG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B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陀螺仪自检及测量范围，典型值：</w:t>
      </w:r>
      <w:r w:rsidRPr="00913F9A">
        <w:rPr>
          <w:rStyle w:val="CommentTok"/>
          <w:color w:val="auto"/>
          <w:sz w:val="16"/>
        </w:rPr>
        <w:t>0x18(</w:t>
      </w:r>
      <w:r w:rsidRPr="00913F9A">
        <w:rPr>
          <w:rStyle w:val="CommentTok"/>
          <w:color w:val="auto"/>
          <w:sz w:val="16"/>
        </w:rPr>
        <w:t>不自检，</w:t>
      </w:r>
      <w:r w:rsidRPr="00913F9A">
        <w:rPr>
          <w:rStyle w:val="CommentTok"/>
          <w:color w:val="auto"/>
          <w:sz w:val="16"/>
        </w:rPr>
        <w:t>2000deg/s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CONFIG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1C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加速计自检、测量范围及高通滤波频率，典型值：</w:t>
      </w:r>
      <w:r w:rsidRPr="00913F9A">
        <w:rPr>
          <w:rStyle w:val="CommentTok"/>
          <w:color w:val="auto"/>
          <w:sz w:val="16"/>
        </w:rPr>
        <w:t>0x01(</w:t>
      </w:r>
      <w:r w:rsidRPr="00913F9A">
        <w:rPr>
          <w:rStyle w:val="CommentTok"/>
          <w:color w:val="auto"/>
          <w:sz w:val="16"/>
        </w:rPr>
        <w:t>不自检，</w:t>
      </w:r>
      <w:r w:rsidRPr="00913F9A">
        <w:rPr>
          <w:rStyle w:val="CommentTok"/>
          <w:color w:val="auto"/>
          <w:sz w:val="16"/>
        </w:rPr>
        <w:t>2G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5Hz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X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B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X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C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Y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D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Y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E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Z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3F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ACCEL_Z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0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TEMP_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1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TEMP_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2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X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3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X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4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Y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5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Y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6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ZOUT_H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7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GYRO_ZOUT_L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48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PWR_MGMT_1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6B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电源管理，典型值：</w:t>
      </w:r>
      <w:r w:rsidRPr="00913F9A">
        <w:rPr>
          <w:rStyle w:val="CommentTok"/>
          <w:color w:val="auto"/>
          <w:sz w:val="16"/>
        </w:rPr>
        <w:t>0x00(</w:t>
      </w:r>
      <w:r w:rsidRPr="00913F9A">
        <w:rPr>
          <w:rStyle w:val="CommentTok"/>
          <w:color w:val="auto"/>
          <w:sz w:val="16"/>
        </w:rPr>
        <w:t>正常启用</w:t>
      </w:r>
      <w:r w:rsidRPr="00913F9A">
        <w:rPr>
          <w:rStyle w:val="Comment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WHO_AM_I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75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IIC</w:t>
      </w:r>
      <w:r w:rsidRPr="00913F9A">
        <w:rPr>
          <w:rStyle w:val="CommentTok"/>
          <w:color w:val="auto"/>
          <w:sz w:val="16"/>
        </w:rPr>
        <w:t>地址寄存器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默认数值</w:t>
      </w:r>
      <w:r w:rsidRPr="00913F9A">
        <w:rPr>
          <w:rStyle w:val="CommentTok"/>
          <w:color w:val="auto"/>
          <w:sz w:val="16"/>
        </w:rPr>
        <w:t>0x68</w:t>
      </w:r>
      <w:r w:rsidRPr="00913F9A">
        <w:rPr>
          <w:rStyle w:val="CommentTok"/>
          <w:color w:val="auto"/>
          <w:sz w:val="16"/>
        </w:rPr>
        <w:t>，只读</w:t>
      </w:r>
      <w:r w:rsidRPr="00913F9A">
        <w:rPr>
          <w:rStyle w:val="Comment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</w:t>
      </w:r>
      <w:r w:rsidRPr="00913F9A">
        <w:rPr>
          <w:rStyle w:val="PreprocessorTok"/>
          <w:color w:val="auto"/>
          <w:sz w:val="16"/>
        </w:rPr>
        <w:tab/>
        <w:t>SlaveAddress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BaseNTok"/>
          <w:color w:val="auto"/>
          <w:sz w:val="16"/>
        </w:rPr>
        <w:t>0xD0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//IIC</w:t>
      </w:r>
      <w:r w:rsidRPr="00913F9A">
        <w:rPr>
          <w:rStyle w:val="CommentTok"/>
          <w:color w:val="auto"/>
          <w:sz w:val="16"/>
        </w:rPr>
        <w:t>写入时的地址字节数据，</w:t>
      </w:r>
      <w:r w:rsidRPr="00913F9A">
        <w:rPr>
          <w:rStyle w:val="CommentTok"/>
          <w:color w:val="auto"/>
          <w:sz w:val="16"/>
        </w:rPr>
        <w:t>+1</w:t>
      </w:r>
      <w:r w:rsidRPr="00913F9A">
        <w:rPr>
          <w:rStyle w:val="CommentTok"/>
          <w:color w:val="auto"/>
          <w:sz w:val="16"/>
        </w:rPr>
        <w:t>为读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类型及变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int</w:t>
      </w:r>
      <w:r w:rsidRPr="00913F9A">
        <w:rPr>
          <w:rStyle w:val="CommentTok"/>
          <w:color w:val="auto"/>
          <w:sz w:val="16"/>
        </w:rPr>
        <w:tab/>
        <w:t>Temperature,Temp_h,Temp_l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温度及高低位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函数声明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de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k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lcd_print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temp_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sz w:val="18"/>
        </w:rPr>
        <w:lastRenderedPageBreak/>
        <w:br/>
      </w:r>
      <w:r w:rsidRPr="00913F9A">
        <w:rPr>
          <w:rStyle w:val="CommentTok"/>
          <w:color w:val="auto"/>
          <w:sz w:val="16"/>
        </w:rPr>
        <w:t>//MPU6050</w:t>
      </w:r>
      <w:r w:rsidRPr="00913F9A">
        <w:rPr>
          <w:rStyle w:val="CommentTok"/>
          <w:color w:val="auto"/>
          <w:sz w:val="16"/>
        </w:rPr>
        <w:t>操作函数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nitMPU6050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>MPU6050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it ack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bit   I2C_Recv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I2C_Recv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ReadPag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I2C_WritePag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Single_Read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数据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REG_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写入数据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Get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rStyle w:val="CommentTok"/>
          <w:color w:val="auto"/>
          <w:sz w:val="16"/>
        </w:rPr>
        <w:t>//__MPU6050_H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56" w:name="mpu6050c"/>
      <w:bookmarkEnd w:id="55"/>
      <w:r w:rsidRPr="00913F9A">
        <w:rPr>
          <w:color w:val="auto"/>
          <w:sz w:val="18"/>
        </w:rPr>
        <w:t>mpu6050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Created by Jay on 2022/6/11.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mpu6050.h"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 SeriPushSen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send_data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BUF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send_dat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</w:t>
      </w:r>
      <w:r w:rsidRPr="00913F9A">
        <w:rPr>
          <w:rStyle w:val="NormalTok"/>
          <w:sz w:val="16"/>
        </w:rPr>
        <w:t>TI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>T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void delay(unsigned int k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unsigned int i,j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for(i=0;i&lt;k;i++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for(j=0;j&lt;121;j++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5</w:t>
      </w:r>
      <w:r w:rsidRPr="00913F9A">
        <w:rPr>
          <w:rStyle w:val="CommentTok"/>
          <w:color w:val="auto"/>
          <w:sz w:val="16"/>
        </w:rPr>
        <w:t>微秒</w:t>
      </w:r>
      <w:r w:rsidRPr="00913F9A">
        <w:rPr>
          <w:rStyle w:val="CommentTok"/>
          <w:color w:val="auto"/>
          <w:sz w:val="16"/>
        </w:rPr>
        <w:t>(STC90C52RC@12M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不同的工作环境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需要调整此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当改用</w:t>
      </w:r>
      <w:r w:rsidRPr="00913F9A">
        <w:rPr>
          <w:rStyle w:val="CommentTok"/>
          <w:color w:val="auto"/>
          <w:sz w:val="16"/>
        </w:rPr>
        <w:t>1T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MCU</w:t>
      </w:r>
      <w:r w:rsidRPr="00913F9A">
        <w:rPr>
          <w:rStyle w:val="CommentTok"/>
          <w:color w:val="auto"/>
          <w:sz w:val="16"/>
        </w:rPr>
        <w:t>时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请调整此延时函数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I2C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2C_Star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数据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产生下降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时钟线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I2C</w:t>
      </w:r>
      <w:r w:rsidRPr="00913F9A">
        <w:rPr>
          <w:rStyle w:val="CommentTok"/>
          <w:color w:val="auto"/>
          <w:sz w:val="16"/>
        </w:rPr>
        <w:t>停止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2C_Stop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数据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产生上升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I2C</w:t>
      </w:r>
      <w:r w:rsidRPr="00913F9A">
        <w:rPr>
          <w:rStyle w:val="CommentTok"/>
          <w:color w:val="auto"/>
          <w:sz w:val="16"/>
        </w:rPr>
        <w:t>发送应答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>:ack (0:ACK 1:NAK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2C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it ack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ac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应答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I2C</w:t>
      </w:r>
      <w:r w:rsidRPr="00913F9A">
        <w:rPr>
          <w:rStyle w:val="CommentTok"/>
          <w:color w:val="auto"/>
          <w:sz w:val="16"/>
        </w:rPr>
        <w:t>接收应答信号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bit I2C_RecvACK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C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SD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应答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C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总线发送一个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计数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 </w:t>
      </w:r>
      <w:r w:rsidRPr="00913F9A">
        <w:rPr>
          <w:rStyle w:val="OperatorTok"/>
          <w:color w:val="auto"/>
          <w:sz w:val="16"/>
        </w:rPr>
        <w:t>&lt;&lt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移出数据的最高位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C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送数据口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 xml:space="preserve">    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Recv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总线接收一个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I2C_Recv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da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D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使能内部上拉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准备读取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计数器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 </w:t>
      </w:r>
      <w:r w:rsidRPr="00913F9A">
        <w:rPr>
          <w:rStyle w:val="OperatorTok"/>
          <w:color w:val="auto"/>
          <w:sz w:val="16"/>
        </w:rPr>
        <w:t>&lt;&lt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高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at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SD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SC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拉低时钟线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设备写入一个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REG_data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Slave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设备地址</w:t>
      </w:r>
      <w:r w:rsidRPr="00913F9A">
        <w:rPr>
          <w:rStyle w:val="CommentTok"/>
          <w:color w:val="auto"/>
          <w:sz w:val="16"/>
        </w:rPr>
        <w:t>+</w:t>
      </w:r>
      <w:r w:rsidRPr="00913F9A">
        <w:rPr>
          <w:rStyle w:val="CommentTok"/>
          <w:color w:val="auto"/>
          <w:sz w:val="16"/>
        </w:rPr>
        <w:t>写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EG_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内部寄存器地址，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EG_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内部寄存器数据，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停止信号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从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设备读取一个字节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Single_Read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REG_dat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Slave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设备地址</w:t>
      </w:r>
      <w:r w:rsidRPr="00913F9A">
        <w:rPr>
          <w:rStyle w:val="CommentTok"/>
          <w:color w:val="auto"/>
          <w:sz w:val="16"/>
        </w:rPr>
        <w:t>+</w:t>
      </w:r>
      <w:r w:rsidRPr="00913F9A">
        <w:rPr>
          <w:rStyle w:val="CommentTok"/>
          <w:color w:val="auto"/>
          <w:sz w:val="16"/>
        </w:rPr>
        <w:t>写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EG_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存储单元地址，从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开始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起始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SlaveAddress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设备地址</w:t>
      </w:r>
      <w:r w:rsidRPr="00913F9A">
        <w:rPr>
          <w:rStyle w:val="CommentTok"/>
          <w:color w:val="auto"/>
          <w:sz w:val="16"/>
        </w:rPr>
        <w:t>+</w:t>
      </w:r>
      <w:r w:rsidRPr="00913F9A">
        <w:rPr>
          <w:rStyle w:val="CommentTok"/>
          <w:color w:val="auto"/>
          <w:sz w:val="16"/>
        </w:rPr>
        <w:t>读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REG_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I2C_Recv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出寄存器数据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应答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I2C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信号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REG_dat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>MPU605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nitMPU6050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PWR_MGMT_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解除休眠状态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SMPLRT_DIV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7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CONFIG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GYRO_CONFIG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18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Single_Write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CCEL_CONFIG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合成数据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Get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REG_Addres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uchar 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Single_Read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EG_Addres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Single_ReadI2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EG_Address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H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)+</w:t>
      </w:r>
      <w:r w:rsidRPr="00913F9A">
        <w:rPr>
          <w:rStyle w:val="NormalTok"/>
          <w:sz w:val="16"/>
        </w:rPr>
        <w:t>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合成数据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void init_uart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TMOD=0x21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TH1=0xfd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TL1=0xfd;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SCON=0x50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PS=1;      //</w:t>
      </w:r>
      <w:r w:rsidRPr="00913F9A">
        <w:rPr>
          <w:rStyle w:val="CommentTok"/>
          <w:color w:val="auto"/>
          <w:sz w:val="16"/>
        </w:rPr>
        <w:t>串口中断设为高优先级别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TR0=1;</w:t>
      </w:r>
      <w:r w:rsidRPr="00913F9A">
        <w:rPr>
          <w:rStyle w:val="CommentTok"/>
          <w:color w:val="auto"/>
          <w:sz w:val="16"/>
        </w:rPr>
        <w:tab/>
        <w:t xml:space="preserve">   //</w:t>
      </w:r>
      <w:r w:rsidRPr="00913F9A">
        <w:rPr>
          <w:rStyle w:val="CommentTok"/>
          <w:color w:val="auto"/>
          <w:sz w:val="16"/>
        </w:rPr>
        <w:t>启动定时器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TR1=1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ET0=1;     //</w:t>
      </w:r>
      <w:r w:rsidRPr="00913F9A">
        <w:rPr>
          <w:rStyle w:val="CommentTok"/>
          <w:color w:val="auto"/>
          <w:sz w:val="16"/>
        </w:rPr>
        <w:t>打开定时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ES=1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EA=1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*/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主程序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********************************************************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void main(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{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delay(500)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上电延时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InitLcd()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液晶初始化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init_uart(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InitMPU6050(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>MPU6050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delay(15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while(1)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{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        Display10BitData(GetData(ACCEL_XOUT_H),2,0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X</w:t>
      </w:r>
      <w:r w:rsidRPr="00913F9A">
        <w:rPr>
          <w:rStyle w:val="CommentTok"/>
          <w:color w:val="auto"/>
          <w:sz w:val="16"/>
        </w:rPr>
        <w:t>轴加速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isplay10BitData(GetData(ACCEL_YOUT_H),7,0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Y</w:t>
      </w:r>
      <w:r w:rsidRPr="00913F9A">
        <w:rPr>
          <w:rStyle w:val="CommentTok"/>
          <w:color w:val="auto"/>
          <w:sz w:val="16"/>
        </w:rPr>
        <w:t>轴加速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isplay10BitData(GetData(ACCEL_ZOUT_H),12,0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Z</w:t>
      </w:r>
      <w:r w:rsidRPr="00913F9A">
        <w:rPr>
          <w:rStyle w:val="CommentTok"/>
          <w:color w:val="auto"/>
          <w:sz w:val="16"/>
        </w:rPr>
        <w:t>轴加速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isplay10BitData(GetData(GYRO_XOUT_H),2,1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X</w:t>
      </w:r>
      <w:r w:rsidRPr="00913F9A">
        <w:rPr>
          <w:rStyle w:val="CommentTok"/>
          <w:color w:val="auto"/>
          <w:sz w:val="16"/>
        </w:rPr>
        <w:t>轴角速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isplay10BitData(GetData(GYRO_YOUT_H),7,1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Y</w:t>
      </w:r>
      <w:r w:rsidRPr="00913F9A">
        <w:rPr>
          <w:rStyle w:val="CommentTok"/>
          <w:color w:val="auto"/>
          <w:sz w:val="16"/>
        </w:rPr>
        <w:t>轴角速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isplay10BitData(GetData(GYRO_ZOUT_H),12,1);</w:t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显示</w:t>
      </w:r>
      <w:r w:rsidRPr="00913F9A">
        <w:rPr>
          <w:rStyle w:val="CommentTok"/>
          <w:color w:val="auto"/>
          <w:sz w:val="16"/>
        </w:rPr>
        <w:t>Z</w:t>
      </w:r>
      <w:r w:rsidRPr="00913F9A">
        <w:rPr>
          <w:rStyle w:val="CommentTok"/>
          <w:color w:val="auto"/>
          <w:sz w:val="16"/>
        </w:rPr>
        <w:t>轴角速度</w:t>
      </w:r>
      <w:r w:rsidRPr="00913F9A">
        <w:rPr>
          <w:sz w:val="18"/>
        </w:rPr>
        <w:br/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SeriPushSend(0x0d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SeriPushSend(0x0a);//</w:t>
      </w:r>
      <w:r w:rsidRPr="00913F9A">
        <w:rPr>
          <w:rStyle w:val="CommentTok"/>
          <w:color w:val="auto"/>
          <w:sz w:val="16"/>
        </w:rPr>
        <w:t>换行，回车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delay(100);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}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}*/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57" w:name="X2c73fabb74430fc809b2564ef6741d8b6b23cd2"/>
      <w:bookmarkStart w:id="58" w:name="_Toc132996456"/>
      <w:bookmarkEnd w:id="53"/>
      <w:bookmarkEnd w:id="56"/>
      <w:r w:rsidRPr="00913F9A">
        <w:rPr>
          <w:color w:val="auto"/>
          <w:sz w:val="20"/>
        </w:rPr>
        <w:t>14.lcd12864</w:t>
      </w:r>
      <w:r w:rsidRPr="00913F9A">
        <w:rPr>
          <w:color w:val="auto"/>
          <w:sz w:val="20"/>
        </w:rPr>
        <w:t>显示屏</w:t>
      </w:r>
      <w:bookmarkEnd w:id="58"/>
    </w:p>
    <w:p w:rsidR="00141578" w:rsidRPr="00913F9A" w:rsidRDefault="008706F6">
      <w:pPr>
        <w:pStyle w:val="4"/>
        <w:rPr>
          <w:color w:val="auto"/>
          <w:sz w:val="18"/>
        </w:rPr>
      </w:pPr>
      <w:bookmarkStart w:id="59" w:name="lcd12864h"/>
      <w:r w:rsidRPr="00913F9A">
        <w:rPr>
          <w:color w:val="auto"/>
          <w:sz w:val="18"/>
        </w:rPr>
        <w:t>lcd12864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液晶并行驱动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注意事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硬件部分需要将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的第</w:t>
      </w:r>
      <w:r w:rsidRPr="00913F9A">
        <w:rPr>
          <w:rStyle w:val="CommentTok"/>
          <w:color w:val="auto"/>
          <w:sz w:val="16"/>
        </w:rPr>
        <w:t>15</w:t>
      </w:r>
      <w:r w:rsidRPr="00913F9A">
        <w:rPr>
          <w:rStyle w:val="CommentTok"/>
          <w:color w:val="auto"/>
          <w:sz w:val="16"/>
        </w:rPr>
        <w:t>个管脚通过电阻接到高电平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ZZL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LCD12864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_LCD12864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CE----------P0^5</w:t>
      </w:r>
      <w:r w:rsidRPr="00913F9A">
        <w:rPr>
          <w:rStyle w:val="CommentTok"/>
          <w:color w:val="auto"/>
          <w:sz w:val="16"/>
        </w:rPr>
        <w:tab/>
        <w:t xml:space="preserve">  OU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RW----------P0^6</w:t>
      </w:r>
      <w:r w:rsidRPr="00913F9A">
        <w:rPr>
          <w:rStyle w:val="CommentTok"/>
          <w:color w:val="auto"/>
          <w:sz w:val="16"/>
        </w:rPr>
        <w:tab/>
        <w:t xml:space="preserve">  OU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RS----------P0^7</w:t>
      </w:r>
      <w:r w:rsidRPr="00913F9A">
        <w:rPr>
          <w:rStyle w:val="CommentTok"/>
          <w:color w:val="auto"/>
          <w:sz w:val="16"/>
        </w:rPr>
        <w:tab/>
        <w:t xml:space="preserve">  OU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date--------P2 1~7  IN/OU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</w:t>
      </w:r>
      <w:r w:rsidRPr="00913F9A">
        <w:rPr>
          <w:rStyle w:val="CommentTok"/>
          <w:color w:val="auto"/>
          <w:sz w:val="16"/>
        </w:rPr>
        <w:t>液晶管脚接口定义</w:t>
      </w:r>
      <w:r w:rsidRPr="00913F9A">
        <w:rPr>
          <w:rStyle w:val="CommentTok"/>
          <w:color w:val="auto"/>
          <w:sz w:val="16"/>
        </w:rPr>
        <w:t>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</w:t>
      </w:r>
      <w:r w:rsidRPr="00913F9A">
        <w:rPr>
          <w:rStyle w:val="NormalTok"/>
          <w:sz w:val="16"/>
        </w:rPr>
        <w:tab/>
        <w:t xml:space="preserve"> CE     </w:t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锁存控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</w:t>
      </w:r>
      <w:r w:rsidRPr="00913F9A">
        <w:rPr>
          <w:rStyle w:val="NormalTok"/>
          <w:sz w:val="16"/>
        </w:rPr>
        <w:tab/>
        <w:t xml:space="preserve"> RW     </w:t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写口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</w:t>
      </w:r>
      <w:r w:rsidRPr="00913F9A">
        <w:rPr>
          <w:rStyle w:val="NormalTok"/>
          <w:sz w:val="16"/>
        </w:rPr>
        <w:tab/>
        <w:t xml:space="preserve"> RS</w:t>
      </w:r>
      <w:r w:rsidRPr="00913F9A">
        <w:rPr>
          <w:rStyle w:val="NormalTok"/>
          <w:sz w:val="16"/>
        </w:rPr>
        <w:tab/>
        <w:t xml:space="preserve">    </w:t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命令</w:t>
      </w:r>
      <w:r w:rsidRPr="00913F9A">
        <w:rPr>
          <w:rStyle w:val="CommentTok"/>
          <w:color w:val="auto"/>
          <w:sz w:val="16"/>
        </w:rPr>
        <w:t>/</w:t>
      </w:r>
      <w:r w:rsidRPr="00913F9A">
        <w:rPr>
          <w:rStyle w:val="CommentTok"/>
          <w:color w:val="auto"/>
          <w:sz w:val="16"/>
        </w:rPr>
        <w:t>数据选择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RES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复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PS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串并选择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 DATA_PORT</w:t>
      </w:r>
      <w:r w:rsidRPr="00913F9A">
        <w:rPr>
          <w:rStyle w:val="PreprocessorTok"/>
          <w:color w:val="auto"/>
          <w:sz w:val="16"/>
        </w:rPr>
        <w:tab/>
        <w:t xml:space="preserve">P0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basic_commod  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extern_commod 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ursor_on</w:t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cursor_off</w:t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rStyle w:val="BaseNTok"/>
          <w:color w:val="auto"/>
          <w:sz w:val="16"/>
        </w:rPr>
        <w:t>0x0c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clear 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raw_on</w:t>
      </w:r>
      <w:r w:rsidRPr="00913F9A">
        <w:rPr>
          <w:rStyle w:val="PreprocessorTok"/>
          <w:color w:val="auto"/>
          <w:sz w:val="16"/>
        </w:rPr>
        <w:tab/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rStyle w:val="BaseNTok"/>
          <w:color w:val="auto"/>
          <w:sz w:val="16"/>
        </w:rPr>
        <w:t>0x36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draw_off</w:t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code addr_tab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32</w:t>
      </w:r>
      <w:r w:rsidRPr="00913F9A">
        <w:rPr>
          <w:rStyle w:val="OperatorTok"/>
          <w:color w:val="auto"/>
          <w:sz w:val="16"/>
        </w:rPr>
        <w:t>]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利用软件延时，占用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，经调试最小单位大约为</w:t>
      </w:r>
      <w:r w:rsidRPr="00913F9A">
        <w:rPr>
          <w:rStyle w:val="CommentTok"/>
          <w:color w:val="auto"/>
          <w:sz w:val="16"/>
        </w:rPr>
        <w:t xml:space="preserve">1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 xml:space="preserve">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oid Check_12864_Busy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忙碌状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若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处于忙碌，等待直到空闲状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Check_12864_Bus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Write_12864_Data(uchar date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写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uchar Read_12864_Data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读出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Read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指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commo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指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液晶初始化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2864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连续写入一段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字符可以是任何字符，包括汉字，但是汉字必须是写在一个连续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Write_12864_String("LCD12864</w:t>
      </w:r>
      <w:r w:rsidRPr="00913F9A">
        <w:rPr>
          <w:rStyle w:val="CommentTok"/>
          <w:color w:val="auto"/>
          <w:sz w:val="16"/>
        </w:rPr>
        <w:t>液晶实验</w:t>
      </w:r>
      <w:r w:rsidRPr="00913F9A">
        <w:rPr>
          <w:rStyle w:val="CommentTok"/>
          <w:color w:val="auto"/>
          <w:sz w:val="16"/>
        </w:rPr>
        <w:t>")</w:t>
      </w:r>
      <w:r w:rsidRPr="00913F9A">
        <w:rPr>
          <w:rStyle w:val="CommentTok"/>
          <w:color w:val="auto"/>
          <w:sz w:val="16"/>
        </w:rPr>
        <w:t>，这段字符串有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英文字符，总共占</w:t>
      </w:r>
      <w:r w:rsidRPr="00913F9A">
        <w:rPr>
          <w:rStyle w:val="CommentTok"/>
          <w:color w:val="auto"/>
          <w:sz w:val="16"/>
        </w:rPr>
        <w:t>4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，后面的四个同样占</w:t>
      </w:r>
      <w:r w:rsidRPr="00913F9A">
        <w:rPr>
          <w:rStyle w:val="CommentTok"/>
          <w:color w:val="auto"/>
          <w:sz w:val="16"/>
        </w:rPr>
        <w:t>4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错误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Write_12864_String("LCD</w:t>
      </w:r>
      <w:r w:rsidRPr="00913F9A">
        <w:rPr>
          <w:rStyle w:val="CommentTok"/>
          <w:color w:val="auto"/>
          <w:sz w:val="16"/>
        </w:rPr>
        <w:t>液晶显示</w:t>
      </w:r>
      <w:r w:rsidRPr="00913F9A">
        <w:rPr>
          <w:rStyle w:val="CommentTok"/>
          <w:color w:val="auto"/>
          <w:sz w:val="16"/>
        </w:rPr>
        <w:t>"),</w:t>
      </w:r>
      <w:r w:rsidRPr="00913F9A">
        <w:rPr>
          <w:rStyle w:val="CommentTok"/>
          <w:color w:val="auto"/>
          <w:sz w:val="16"/>
        </w:rPr>
        <w:t>前面的三个字符占了一个半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单元的点阵，会导致后面的汉字没法正常显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入字符串或者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入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汉字必须是写在一个连续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Hanzi_Disp("</w:t>
      </w:r>
      <w:r w:rsidRPr="00913F9A">
        <w:rPr>
          <w:rStyle w:val="CommentTok"/>
          <w:color w:val="auto"/>
          <w:sz w:val="16"/>
        </w:rPr>
        <w:t>液晶实验</w:t>
      </w:r>
      <w:r w:rsidRPr="00913F9A">
        <w:rPr>
          <w:rStyle w:val="CommentTok"/>
          <w:color w:val="auto"/>
          <w:sz w:val="16"/>
        </w:rPr>
        <w:t xml:space="preserve">"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Hanzi_Disp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一个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整数的范围从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到</w:t>
      </w:r>
      <w:r w:rsidRPr="00913F9A">
        <w:rPr>
          <w:rStyle w:val="CommentTok"/>
          <w:color w:val="auto"/>
          <w:sz w:val="16"/>
        </w:rPr>
        <w:t xml:space="preserve">65535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Num_Disp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int numbe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屏幕上显示一副图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可以有半屏显示和全屏显示两种模式，可以自行修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画图方式为从左到右扫描，从上到下，每写一个字节后行地址加一，每写玩</w:t>
      </w:r>
      <w:r w:rsidRPr="00913F9A">
        <w:rPr>
          <w:rStyle w:val="CommentTok"/>
          <w:color w:val="auto"/>
          <w:sz w:val="16"/>
        </w:rPr>
        <w:t>16</w:t>
      </w:r>
      <w:r w:rsidRPr="00913F9A">
        <w:rPr>
          <w:rStyle w:val="CommentTok"/>
          <w:color w:val="auto"/>
          <w:sz w:val="16"/>
        </w:rPr>
        <w:t>个字节，即</w:t>
      </w:r>
      <w:r w:rsidRPr="00913F9A">
        <w:rPr>
          <w:rStyle w:val="CommentTok"/>
          <w:color w:val="auto"/>
          <w:sz w:val="16"/>
        </w:rPr>
        <w:t>128</w:t>
      </w:r>
      <w:r w:rsidRPr="00913F9A">
        <w:rPr>
          <w:rStyle w:val="CommentTok"/>
          <w:color w:val="auto"/>
          <w:sz w:val="16"/>
        </w:rPr>
        <w:t>个点（如果半屏显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字节，</w:t>
      </w:r>
      <w:r w:rsidRPr="00913F9A">
        <w:rPr>
          <w:rStyle w:val="CommentTok"/>
          <w:color w:val="auto"/>
          <w:sz w:val="16"/>
        </w:rPr>
        <w:t>64</w:t>
      </w:r>
      <w:r w:rsidRPr="00913F9A">
        <w:rPr>
          <w:rStyle w:val="CommentTok"/>
          <w:color w:val="auto"/>
          <w:sz w:val="16"/>
        </w:rPr>
        <w:t>个点）列地址加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点阵取点方式为从左到右，从上到下，高位在前，低为在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绘画的图片的首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HO_Disp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const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清除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内部的</w:t>
      </w:r>
      <w:r w:rsidRPr="00913F9A">
        <w:rPr>
          <w:rStyle w:val="CommentTok"/>
          <w:color w:val="auto"/>
          <w:sz w:val="16"/>
        </w:rPr>
        <w:t xml:space="preserve">CGRAM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当屏幕之前通过</w:t>
      </w:r>
      <w:r w:rsidRPr="00913F9A">
        <w:rPr>
          <w:rStyle w:val="CommentTok"/>
          <w:color w:val="auto"/>
          <w:sz w:val="16"/>
        </w:rPr>
        <w:t>CGRAM</w:t>
      </w:r>
      <w:r w:rsidRPr="00913F9A">
        <w:rPr>
          <w:rStyle w:val="CommentTok"/>
          <w:color w:val="auto"/>
          <w:sz w:val="16"/>
        </w:rPr>
        <w:t>绘图，可以调用此函数来清除</w:t>
      </w:r>
      <w:r w:rsidRPr="00913F9A">
        <w:rPr>
          <w:rStyle w:val="CommentTok"/>
          <w:color w:val="auto"/>
          <w:sz w:val="16"/>
        </w:rPr>
        <w:t>CGRAM</w:t>
      </w:r>
      <w:r w:rsidRPr="00913F9A">
        <w:rPr>
          <w:rStyle w:val="CommentTok"/>
          <w:color w:val="auto"/>
          <w:sz w:val="16"/>
        </w:rPr>
        <w:t>中的内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Clear_12864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屏幕上打上一个点，屏幕像素是</w:t>
      </w:r>
      <w:r w:rsidRPr="00913F9A">
        <w:rPr>
          <w:rStyle w:val="CommentTok"/>
          <w:color w:val="auto"/>
          <w:sz w:val="16"/>
        </w:rPr>
        <w:t xml:space="preserve">128*64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打点范围不要超过坐标范围，这个函数用来为后面的画直线和其他函数服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t_12864_Poin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oid LCD_12864_DrawLine(uint x1, uint y1, uint x2, uint y2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屏幕上画一条直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因分辨率较低，斜线并不完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x1:</w:t>
      </w:r>
      <w:r w:rsidRPr="00913F9A">
        <w:rPr>
          <w:rStyle w:val="CommentTok"/>
          <w:color w:val="auto"/>
          <w:sz w:val="16"/>
        </w:rPr>
        <w:t>起点横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y1:</w:t>
      </w:r>
      <w:r w:rsidRPr="00913F9A">
        <w:rPr>
          <w:rStyle w:val="CommentTok"/>
          <w:color w:val="auto"/>
          <w:sz w:val="16"/>
        </w:rPr>
        <w:t>起点纵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x2:</w:t>
      </w:r>
      <w:r w:rsidRPr="00913F9A">
        <w:rPr>
          <w:rStyle w:val="CommentTok"/>
          <w:color w:val="auto"/>
          <w:sz w:val="16"/>
        </w:rPr>
        <w:t>终点横坐标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y2:</w:t>
      </w:r>
      <w:r w:rsidRPr="00913F9A">
        <w:rPr>
          <w:rStyle w:val="CommentTok"/>
          <w:color w:val="auto"/>
          <w:sz w:val="16"/>
        </w:rPr>
        <w:t>终点纵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2864_DrawLin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x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y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x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y2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void main(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LCD_12864_Init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Clear_12864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PHO_Display(huashi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Com(0x84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String("Blue_Sky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Com(0x94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String(" I LIKE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Com(0x8d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String(" MCU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rite_12864_Com(0x9c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>Write_12864_String("12</w:t>
      </w:r>
      <w:r w:rsidRPr="00913F9A">
        <w:rPr>
          <w:rStyle w:val="CommentTok"/>
          <w:color w:val="auto"/>
          <w:sz w:val="16"/>
        </w:rPr>
        <w:t>年</w:t>
      </w:r>
      <w:r w:rsidRPr="00913F9A">
        <w:rPr>
          <w:rStyle w:val="CommentTok"/>
          <w:color w:val="auto"/>
          <w:sz w:val="16"/>
        </w:rPr>
        <w:t>03</w:t>
      </w:r>
      <w:r w:rsidRPr="00913F9A">
        <w:rPr>
          <w:rStyle w:val="CommentTok"/>
          <w:color w:val="auto"/>
          <w:sz w:val="16"/>
        </w:rPr>
        <w:t>月</w:t>
      </w:r>
      <w:r w:rsidRPr="00913F9A">
        <w:rPr>
          <w:rStyle w:val="CommentTok"/>
          <w:color w:val="auto"/>
          <w:sz w:val="16"/>
        </w:rPr>
        <w:t xml:space="preserve">"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  <w:t xml:space="preserve">while(1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}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/</w:t>
      </w:r>
      <w:r w:rsidRPr="00913F9A">
        <w:rPr>
          <w:rStyle w:val="NormalTok"/>
          <w:sz w:val="16"/>
        </w:rPr>
        <w:t xml:space="preserve"> 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60" w:name="lcd12864c"/>
      <w:bookmarkEnd w:id="59"/>
      <w:r w:rsidRPr="00913F9A">
        <w:rPr>
          <w:color w:val="auto"/>
          <w:sz w:val="18"/>
        </w:rPr>
        <w:t>lcd12864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液晶并行驱动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注意事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硬件部分需要将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的第</w:t>
      </w:r>
      <w:r w:rsidRPr="00913F9A">
        <w:rPr>
          <w:rStyle w:val="CommentTok"/>
          <w:color w:val="auto"/>
          <w:sz w:val="16"/>
        </w:rPr>
        <w:t>15</w:t>
      </w:r>
      <w:r w:rsidRPr="00913F9A">
        <w:rPr>
          <w:rStyle w:val="CommentTok"/>
          <w:color w:val="auto"/>
          <w:sz w:val="16"/>
        </w:rPr>
        <w:t>个管脚通过电阻接到高电平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ZZL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arallel_12864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code addr_tab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32</w:t>
      </w:r>
      <w:r w:rsidRPr="00913F9A">
        <w:rPr>
          <w:rStyle w:val="OperatorTok"/>
          <w:color w:val="auto"/>
          <w:sz w:val="16"/>
        </w:rPr>
        <w:t>]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3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4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5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6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7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第一行汉字位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BaseNTok"/>
          <w:color w:val="auto"/>
          <w:sz w:val="16"/>
        </w:rPr>
        <w:t>0x9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3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4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5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6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7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第二行汉字位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BaseNTok"/>
          <w:color w:val="auto"/>
          <w:sz w:val="16"/>
        </w:rPr>
        <w:t>0x88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9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a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b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c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d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e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8f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第三行汉字位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BaseNTok"/>
          <w:color w:val="auto"/>
          <w:sz w:val="16"/>
        </w:rPr>
        <w:t>0x98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9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a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b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c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d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e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BaseNTok"/>
          <w:color w:val="auto"/>
          <w:sz w:val="16"/>
        </w:rPr>
        <w:t>0x9f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第四行汉字位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t xml:space="preserve">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oid Check_12864_Busy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忙碌状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若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处于忙碌，等待直到空闲状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Check_12864_Bus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char flag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A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flag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ATA_PORT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flag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flag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Write_12864_Data(uchar date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写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eck_12864_Busy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A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at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uchar Read_12864_Data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读出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Read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date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eck_12864_Busy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A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ATA_POR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ATA_POR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读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指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commo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指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eck_12864_Busy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S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W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A_POR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commod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液晶初始化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2864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SB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为</w:t>
      </w:r>
      <w:r w:rsidRPr="00913F9A">
        <w:rPr>
          <w:rStyle w:val="CommentTok"/>
          <w:color w:val="auto"/>
          <w:sz w:val="16"/>
        </w:rPr>
        <w:t>8BIT</w:t>
      </w:r>
      <w:r w:rsidRPr="00913F9A">
        <w:rPr>
          <w:rStyle w:val="CommentTok"/>
          <w:color w:val="auto"/>
          <w:sz w:val="16"/>
        </w:rPr>
        <w:t>并口工作模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RE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复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RES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关复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asic_commo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30H--</w:t>
      </w:r>
      <w:r w:rsidRPr="00913F9A">
        <w:rPr>
          <w:rStyle w:val="CommentTok"/>
          <w:color w:val="auto"/>
          <w:sz w:val="16"/>
        </w:rPr>
        <w:t>基本指令操作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cursor_off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0x06</w:t>
      </w:r>
      <w:r w:rsidRPr="00913F9A">
        <w:rPr>
          <w:rStyle w:val="CommentTok"/>
          <w:color w:val="auto"/>
          <w:sz w:val="16"/>
        </w:rPr>
        <w:t>开显示，关光标，不闪烁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扩展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clea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除显示</w:t>
      </w:r>
      <w:r w:rsidRPr="00913F9A">
        <w:rPr>
          <w:rStyle w:val="CommentTok"/>
          <w:color w:val="auto"/>
          <w:sz w:val="16"/>
        </w:rPr>
        <w:t xml:space="preserve">0x01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</w:t>
      </w:r>
      <w:proofErr w:type="gramStart"/>
      <w:r w:rsidRPr="00913F9A">
        <w:rPr>
          <w:rStyle w:val="BaseNTok"/>
          <w:color w:val="auto"/>
          <w:sz w:val="16"/>
        </w:rPr>
        <w:t>0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</w:t>
      </w:r>
      <w:proofErr w:type="gramEnd"/>
      <w:r w:rsidRPr="00913F9A">
        <w:rPr>
          <w:rStyle w:val="CommentTok"/>
          <w:color w:val="auto"/>
          <w:sz w:val="16"/>
        </w:rPr>
        <w:t>/</w:t>
      </w:r>
      <w:r w:rsidRPr="00913F9A">
        <w:rPr>
          <w:rStyle w:val="CommentTok"/>
          <w:color w:val="auto"/>
          <w:sz w:val="16"/>
        </w:rPr>
        <w:t>指定在资料写入或读取时，光标的移动方向，</w:t>
      </w:r>
      <w:r w:rsidRPr="00913F9A">
        <w:rPr>
          <w:rStyle w:val="CommentTok"/>
          <w:color w:val="auto"/>
          <w:sz w:val="16"/>
        </w:rPr>
        <w:t>DDRAM</w:t>
      </w:r>
      <w:r w:rsidRPr="00913F9A">
        <w:rPr>
          <w:rStyle w:val="CommentTok"/>
          <w:color w:val="auto"/>
          <w:sz w:val="16"/>
        </w:rPr>
        <w:t>的地址计数器（</w:t>
      </w:r>
      <w:r w:rsidRPr="00913F9A">
        <w:rPr>
          <w:rStyle w:val="CommentTok"/>
          <w:color w:val="auto"/>
          <w:sz w:val="16"/>
        </w:rPr>
        <w:t>AC</w:t>
      </w:r>
      <w:r w:rsidRPr="00913F9A">
        <w:rPr>
          <w:rStyle w:val="CommentTok"/>
          <w:color w:val="auto"/>
          <w:sz w:val="16"/>
        </w:rPr>
        <w:t>）加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。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向液晶连续写入一段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字符可以是任何字符，包括汉字，但是汉字必须是写在一个连续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Write_12864_String("LCD12864</w:t>
      </w:r>
      <w:r w:rsidRPr="00913F9A">
        <w:rPr>
          <w:rStyle w:val="CommentTok"/>
          <w:color w:val="auto"/>
          <w:sz w:val="16"/>
        </w:rPr>
        <w:t>液晶实验</w:t>
      </w:r>
      <w:r w:rsidRPr="00913F9A">
        <w:rPr>
          <w:rStyle w:val="CommentTok"/>
          <w:color w:val="auto"/>
          <w:sz w:val="16"/>
        </w:rPr>
        <w:t>")</w:t>
      </w:r>
      <w:r w:rsidRPr="00913F9A">
        <w:rPr>
          <w:rStyle w:val="CommentTok"/>
          <w:color w:val="auto"/>
          <w:sz w:val="16"/>
        </w:rPr>
        <w:t>，这段字符串有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英文字符，总共占</w:t>
      </w:r>
      <w:r w:rsidRPr="00913F9A">
        <w:rPr>
          <w:rStyle w:val="CommentTok"/>
          <w:color w:val="auto"/>
          <w:sz w:val="16"/>
        </w:rPr>
        <w:t>4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，后面的四个同样占</w:t>
      </w:r>
      <w:r w:rsidRPr="00913F9A">
        <w:rPr>
          <w:rStyle w:val="CommentTok"/>
          <w:color w:val="auto"/>
          <w:sz w:val="16"/>
        </w:rPr>
        <w:t>4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错误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Write_12864_String("LCD</w:t>
      </w:r>
      <w:r w:rsidRPr="00913F9A">
        <w:rPr>
          <w:rStyle w:val="CommentTok"/>
          <w:color w:val="auto"/>
          <w:sz w:val="16"/>
        </w:rPr>
        <w:t>液晶显示</w:t>
      </w:r>
      <w:r w:rsidRPr="00913F9A">
        <w:rPr>
          <w:rStyle w:val="CommentTok"/>
          <w:color w:val="auto"/>
          <w:sz w:val="16"/>
        </w:rPr>
        <w:t>"),</w:t>
      </w:r>
      <w:r w:rsidRPr="00913F9A">
        <w:rPr>
          <w:rStyle w:val="CommentTok"/>
          <w:color w:val="auto"/>
          <w:sz w:val="16"/>
        </w:rPr>
        <w:t>前面的三个字符占了一个半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单元的点阵，会导致后面的汉字没法正常显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</w:t>
      </w:r>
      <w:r w:rsidRPr="00913F9A">
        <w:rPr>
          <w:rStyle w:val="CommentTok"/>
          <w:color w:val="auto"/>
          <w:sz w:val="16"/>
        </w:rPr>
        <w:lastRenderedPageBreak/>
        <w:t>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Write_12864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入字符串或者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p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str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 xml:space="preserve">p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p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p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+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入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汉字必须是写在一个连续的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的点阵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汉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举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Hanzi_Disp("</w:t>
      </w:r>
      <w:r w:rsidRPr="00913F9A">
        <w:rPr>
          <w:rStyle w:val="CommentTok"/>
          <w:color w:val="auto"/>
          <w:sz w:val="16"/>
        </w:rPr>
        <w:t>液晶实验</w:t>
      </w:r>
      <w:r w:rsidRPr="00913F9A">
        <w:rPr>
          <w:rStyle w:val="CommentTok"/>
          <w:color w:val="auto"/>
          <w:sz w:val="16"/>
        </w:rPr>
        <w:t xml:space="preserve">"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Hanzi_Disp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r_tab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x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y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 xml:space="preserve">s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s 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指定位置写一个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整数的范围从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到</w:t>
      </w:r>
      <w:r w:rsidRPr="00913F9A">
        <w:rPr>
          <w:rStyle w:val="CommentTok"/>
          <w:color w:val="auto"/>
          <w:sz w:val="16"/>
        </w:rPr>
        <w:t xml:space="preserve">65535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Num_Disp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int numbe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int 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dr_tab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x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y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 number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number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i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i </w:t>
      </w:r>
      <w:r w:rsidRPr="00913F9A">
        <w:rPr>
          <w:rStyle w:val="OperatorTok"/>
          <w:color w:val="auto"/>
          <w:sz w:val="16"/>
        </w:rPr>
        <w:t>/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number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i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number </w:t>
      </w:r>
      <w:r w:rsidRPr="00913F9A">
        <w:rPr>
          <w:rStyle w:val="OperatorTok"/>
          <w:color w:val="auto"/>
          <w:sz w:val="16"/>
        </w:rPr>
        <w:t>-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number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i </w:t>
      </w:r>
      <w:r w:rsidRPr="00913F9A">
        <w:rPr>
          <w:rStyle w:val="OperatorTok"/>
          <w:color w:val="auto"/>
          <w:sz w:val="16"/>
        </w:rPr>
        <w:t>/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number</w:t>
      </w:r>
      <w:r w:rsidRPr="00913F9A">
        <w:rPr>
          <w:rStyle w:val="OperatorTok"/>
          <w:color w:val="auto"/>
          <w:sz w:val="16"/>
        </w:rPr>
        <w:t>%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屏幕上显示一副图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可以有半屏显示和全屏显示两种模式，可以自行修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画图方式为从左到右扫描，从上到下，每写一个字节后行地址加一，每写玩</w:t>
      </w:r>
      <w:r w:rsidRPr="00913F9A">
        <w:rPr>
          <w:rStyle w:val="CommentTok"/>
          <w:color w:val="auto"/>
          <w:sz w:val="16"/>
        </w:rPr>
        <w:t>16</w:t>
      </w:r>
      <w:r w:rsidRPr="00913F9A">
        <w:rPr>
          <w:rStyle w:val="CommentTok"/>
          <w:color w:val="auto"/>
          <w:sz w:val="16"/>
        </w:rPr>
        <w:t>个字节，即</w:t>
      </w:r>
      <w:r w:rsidRPr="00913F9A">
        <w:rPr>
          <w:rStyle w:val="CommentTok"/>
          <w:color w:val="auto"/>
          <w:sz w:val="16"/>
        </w:rPr>
        <w:t>128</w:t>
      </w:r>
      <w:r w:rsidRPr="00913F9A">
        <w:rPr>
          <w:rStyle w:val="CommentTok"/>
          <w:color w:val="auto"/>
          <w:sz w:val="16"/>
        </w:rPr>
        <w:t>个点（如果半屏显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个字节，</w:t>
      </w:r>
      <w:r w:rsidRPr="00913F9A">
        <w:rPr>
          <w:rStyle w:val="CommentTok"/>
          <w:color w:val="auto"/>
          <w:sz w:val="16"/>
        </w:rPr>
        <w:t>64</w:t>
      </w:r>
      <w:r w:rsidRPr="00913F9A">
        <w:rPr>
          <w:rStyle w:val="CommentTok"/>
          <w:color w:val="auto"/>
          <w:sz w:val="16"/>
        </w:rPr>
        <w:t>个点）列地址加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点阵取点方式为从左到右，从上到下，高位在前，低为在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绘画的图片的首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HO_Display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const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s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char COUNT3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COUNT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COUNT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LCD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LCD_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3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3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上半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OUNT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2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 xml:space="preserve">//32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2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2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COUNT1 = 0X10;//8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点阵单元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显示全屏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OUNT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4</w:t>
      </w:r>
      <w:r w:rsidRPr="00913F9A">
        <w:rPr>
          <w:rStyle w:val="CommentTok"/>
          <w:color w:val="auto"/>
          <w:sz w:val="16"/>
        </w:rPr>
        <w:t>个</w:t>
      </w:r>
      <w:r w:rsidRPr="00913F9A">
        <w:rPr>
          <w:rStyle w:val="CommentTok"/>
          <w:color w:val="auto"/>
          <w:sz w:val="16"/>
        </w:rPr>
        <w:t>16*16</w:t>
      </w:r>
      <w:r w:rsidRPr="00913F9A">
        <w:rPr>
          <w:rStyle w:val="CommentTok"/>
          <w:color w:val="auto"/>
          <w:sz w:val="16"/>
        </w:rPr>
        <w:t>点阵单元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显示半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华师</w:t>
      </w:r>
      <w:r w:rsidRPr="00913F9A">
        <w:rPr>
          <w:rStyle w:val="CommentTok"/>
          <w:color w:val="auto"/>
          <w:sz w:val="16"/>
        </w:rPr>
        <w:t xml:space="preserve">logo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CD_Y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CD_X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1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1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 xml:space="preserve">s </w:t>
      </w:r>
      <w:r w:rsidRPr="00913F9A">
        <w:rPr>
          <w:rStyle w:val="OperatorTok"/>
          <w:color w:val="auto"/>
          <w:sz w:val="16"/>
        </w:rPr>
        <w:t>++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Y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下半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</w:t>
      </w:r>
      <w:r w:rsidRPr="00913F9A">
        <w:rPr>
          <w:rStyle w:val="CommentTok"/>
          <w:color w:val="auto"/>
          <w:sz w:val="16"/>
        </w:rPr>
        <w:t>另外一种打点画图程序</w:t>
      </w:r>
      <w:r w:rsidRPr="00913F9A">
        <w:rPr>
          <w:rStyle w:val="CommentTok"/>
          <w:color w:val="auto"/>
          <w:sz w:val="16"/>
        </w:rPr>
        <w:t>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img_displef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const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>img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 xml:space="preserve">//  </w:t>
      </w:r>
      <w:r w:rsidRPr="00913F9A">
        <w:rPr>
          <w:rStyle w:val="CommentTok"/>
          <w:color w:val="auto"/>
          <w:sz w:val="16"/>
        </w:rPr>
        <w:t>注意</w:t>
      </w:r>
      <w:r w:rsidRPr="00913F9A">
        <w:rPr>
          <w:rStyle w:val="CommentTok"/>
          <w:color w:val="auto"/>
          <w:sz w:val="16"/>
        </w:rPr>
        <w:t>0---31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0---31</w:t>
      </w:r>
      <w:r w:rsidRPr="00913F9A">
        <w:rPr>
          <w:rStyle w:val="CommentTok"/>
          <w:color w:val="auto"/>
          <w:sz w:val="16"/>
        </w:rPr>
        <w:t>上下分半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j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m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n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3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 xml:space="preserve">   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i 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扩展指令，显示绘图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j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更新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i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基本指令集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mg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i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高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mg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 xml:space="preserve">j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i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低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n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n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3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n 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m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m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m 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扩展指令，显示绘图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更新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m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基本指令集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mg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 xml:space="preserve">n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m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高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mg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 xml:space="preserve">n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m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]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低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扩充功能指令，开绘图开关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清除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内部的</w:t>
      </w:r>
      <w:r w:rsidRPr="00913F9A">
        <w:rPr>
          <w:rStyle w:val="CommentTok"/>
          <w:color w:val="auto"/>
          <w:sz w:val="16"/>
        </w:rPr>
        <w:t xml:space="preserve">CGRAM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当屏幕之前通过</w:t>
      </w:r>
      <w:r w:rsidRPr="00913F9A">
        <w:rPr>
          <w:rStyle w:val="CommentTok"/>
          <w:color w:val="auto"/>
          <w:sz w:val="16"/>
        </w:rPr>
        <w:t>CGRAM</w:t>
      </w:r>
      <w:r w:rsidRPr="00913F9A">
        <w:rPr>
          <w:rStyle w:val="CommentTok"/>
          <w:color w:val="auto"/>
          <w:sz w:val="16"/>
        </w:rPr>
        <w:t>绘图，可以调用此函数来清除</w:t>
      </w:r>
      <w:r w:rsidRPr="00913F9A">
        <w:rPr>
          <w:rStyle w:val="CommentTok"/>
          <w:color w:val="auto"/>
          <w:sz w:val="16"/>
        </w:rPr>
        <w:t>CGRAM</w:t>
      </w:r>
      <w:r w:rsidRPr="00913F9A">
        <w:rPr>
          <w:rStyle w:val="CommentTok"/>
          <w:color w:val="auto"/>
          <w:sz w:val="16"/>
        </w:rPr>
        <w:t>中的内容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Clear_12864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char COUNT3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COUNT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COUNT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LCD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LCD_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3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3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OUNT2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2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 xml:space="preserve">//32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2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2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COUNT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 xml:space="preserve">//16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4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CD_Y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CD_X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;</w:t>
      </w:r>
      <w:r w:rsidRPr="00913F9A">
        <w:rPr>
          <w:rStyle w:val="NormalTok"/>
          <w:sz w:val="16"/>
        </w:rPr>
        <w:t xml:space="preserve">COUNT1 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COUNT1 </w:t>
      </w:r>
      <w:r w:rsidRPr="00913F9A">
        <w:rPr>
          <w:rStyle w:val="OperatorTok"/>
          <w:color w:val="auto"/>
          <w:sz w:val="16"/>
        </w:rPr>
        <w:t>--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Y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CD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3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屏幕上打上一个点，屏幕像素是</w:t>
      </w:r>
      <w:r w:rsidRPr="00913F9A">
        <w:rPr>
          <w:rStyle w:val="CommentTok"/>
          <w:color w:val="auto"/>
          <w:sz w:val="16"/>
        </w:rPr>
        <w:t xml:space="preserve">128*64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打点范围不要超过坐标范围，这个函数用来为后面的画直线和其他函数服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待写入的整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t_12864_Poin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har y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x_byte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x_bit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y_byte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y_bi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date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date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存储读回的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x </w:t>
      </w:r>
      <w:r w:rsidRPr="00913F9A">
        <w:rPr>
          <w:rStyle w:val="OperatorTok"/>
          <w:color w:val="auto"/>
          <w:sz w:val="16"/>
        </w:rPr>
        <w:t>&amp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7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限制在液晶屏幕的范围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y </w:t>
      </w:r>
      <w:r w:rsidRPr="00913F9A">
        <w:rPr>
          <w:rStyle w:val="OperatorTok"/>
          <w:color w:val="auto"/>
          <w:sz w:val="16"/>
        </w:rPr>
        <w:t>&amp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3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x_byt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x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算出在那个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x_bi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x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算出是哪一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y_byt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y </w:t>
      </w:r>
      <w:r w:rsidRPr="00913F9A">
        <w:rPr>
          <w:rStyle w:val="OperatorTok"/>
          <w:color w:val="auto"/>
          <w:sz w:val="16"/>
        </w:rPr>
        <w:t>/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3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y_bi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y 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3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extern_commo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y_bi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x_byte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y_byt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Read_12864_Data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先空读一次？不知道为什么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ate1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Read_12864_Data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ate2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Read_12864_Data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extern_commo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y_bi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x_byte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 y_byt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x_bit 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ate1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>x_bi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e2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e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Write_12864_Data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ate2 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>x_bit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raw_o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Write_12864_Com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asic_commo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名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oid LCD_12864_DrawLine(uint x1, uint y1, uint x2, uint y2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在</w:t>
      </w:r>
      <w:r w:rsidRPr="00913F9A">
        <w:rPr>
          <w:rStyle w:val="CommentTok"/>
          <w:color w:val="auto"/>
          <w:sz w:val="16"/>
        </w:rPr>
        <w:t>12864</w:t>
      </w:r>
      <w:r w:rsidRPr="00913F9A">
        <w:rPr>
          <w:rStyle w:val="CommentTok"/>
          <w:color w:val="auto"/>
          <w:sz w:val="16"/>
        </w:rPr>
        <w:t>屏幕上画一条直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因分辨率较低，斜线并不完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x1:</w:t>
      </w:r>
      <w:r w:rsidRPr="00913F9A">
        <w:rPr>
          <w:rStyle w:val="CommentTok"/>
          <w:color w:val="auto"/>
          <w:sz w:val="16"/>
        </w:rPr>
        <w:t>起点横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y1:</w:t>
      </w:r>
      <w:r w:rsidRPr="00913F9A">
        <w:rPr>
          <w:rStyle w:val="CommentTok"/>
          <w:color w:val="auto"/>
          <w:sz w:val="16"/>
        </w:rPr>
        <w:t>起点纵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x2:</w:t>
      </w:r>
      <w:r w:rsidRPr="00913F9A">
        <w:rPr>
          <w:rStyle w:val="CommentTok"/>
          <w:color w:val="auto"/>
          <w:sz w:val="16"/>
        </w:rPr>
        <w:t>终点横坐标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y2:</w:t>
      </w:r>
      <w:r w:rsidRPr="00913F9A">
        <w:rPr>
          <w:rStyle w:val="CommentTok"/>
          <w:color w:val="auto"/>
          <w:sz w:val="16"/>
        </w:rPr>
        <w:t>终点纵坐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当前的键盘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LCD_12864_DrawLin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int x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y1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x2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 uint y2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int 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xerr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 xml:space="preserve">yerr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delta_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delta_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distanc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int</w:t>
      </w:r>
      <w:r w:rsidRPr="00913F9A">
        <w:rPr>
          <w:rStyle w:val="NormalTok"/>
          <w:sz w:val="16"/>
        </w:rPr>
        <w:t xml:space="preserve"> incx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incy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Row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ol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elta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x2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>x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计算坐标增量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elta_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y2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>y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Row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x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uCol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y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elta_x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inc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单步方向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elta_x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inc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垂直线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inc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delta_x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 xml:space="preserve"> delta_x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elta_y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inc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delta_y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inc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水平线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inc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delta_y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NormalTok"/>
          <w:sz w:val="16"/>
        </w:rPr>
        <w:t>delta_y</w:t>
      </w:r>
      <w:r w:rsidRPr="00913F9A">
        <w:rPr>
          <w:rStyle w:val="OperatorTok"/>
          <w:color w:val="auto"/>
          <w:sz w:val="16"/>
        </w:rPr>
        <w:t>;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 delta_x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delta_y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distan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elta_x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选取基本增量坐标轴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distance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delta_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t </w:t>
      </w:r>
      <w:r w:rsidRPr="00913F9A">
        <w:rPr>
          <w:rStyle w:val="OperatorTok"/>
          <w:color w:val="auto"/>
          <w:sz w:val="16"/>
        </w:rPr>
        <w:t>&lt;=</w:t>
      </w:r>
      <w:r w:rsidRPr="00913F9A">
        <w:rPr>
          <w:rStyle w:val="NormalTok"/>
          <w:sz w:val="16"/>
        </w:rPr>
        <w:t xml:space="preserve"> distance </w:t>
      </w:r>
      <w:r w:rsidRPr="00913F9A">
        <w:rPr>
          <w:rStyle w:val="OperatorTok"/>
          <w:color w:val="auto"/>
          <w:sz w:val="16"/>
        </w:rPr>
        <w:t>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t </w:t>
      </w:r>
      <w:r w:rsidRPr="00913F9A">
        <w:rPr>
          <w:rStyle w:val="OperatorTok"/>
          <w:color w:val="auto"/>
          <w:sz w:val="16"/>
        </w:rPr>
        <w:t>++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画线输出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Set_12864_Poin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Row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Col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画点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xerr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delta_x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yerr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delta_y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xerr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distanc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xerr </w:t>
      </w:r>
      <w:r w:rsidRPr="00913F9A">
        <w:rPr>
          <w:rStyle w:val="OperatorTok"/>
          <w:color w:val="auto"/>
          <w:sz w:val="16"/>
        </w:rPr>
        <w:t>-=</w:t>
      </w:r>
      <w:r w:rsidRPr="00913F9A">
        <w:rPr>
          <w:rStyle w:val="NormalTok"/>
          <w:sz w:val="16"/>
        </w:rPr>
        <w:t xml:space="preserve"> distanc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uRow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incx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yerr 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NormalTok"/>
          <w:sz w:val="16"/>
        </w:rPr>
        <w:t xml:space="preserve"> distanc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yerr </w:t>
      </w:r>
      <w:r w:rsidRPr="00913F9A">
        <w:rPr>
          <w:rStyle w:val="OperatorTok"/>
          <w:color w:val="auto"/>
          <w:sz w:val="16"/>
        </w:rPr>
        <w:t>-=</w:t>
      </w:r>
      <w:r w:rsidRPr="00913F9A">
        <w:rPr>
          <w:rStyle w:val="NormalTok"/>
          <w:sz w:val="16"/>
        </w:rPr>
        <w:t xml:space="preserve"> distanc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uCol </w:t>
      </w:r>
      <w:r w:rsidRPr="00913F9A">
        <w:rPr>
          <w:rStyle w:val="OperatorTok"/>
          <w:color w:val="auto"/>
          <w:sz w:val="16"/>
        </w:rPr>
        <w:t>+=</w:t>
      </w:r>
      <w:r w:rsidRPr="00913F9A">
        <w:rPr>
          <w:rStyle w:val="NormalTok"/>
          <w:sz w:val="16"/>
        </w:rPr>
        <w:t xml:space="preserve"> incy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NormalTok"/>
          <w:sz w:val="16"/>
        </w:rPr>
        <w:tab/>
        <w:t xml:space="preserve"> 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61" w:name="Xee5b7dc225aa360e126568ab83d1bd8d00a51ac"/>
      <w:bookmarkStart w:id="62" w:name="_Toc132996457"/>
      <w:bookmarkEnd w:id="57"/>
      <w:bookmarkEnd w:id="60"/>
      <w:r w:rsidRPr="00913F9A">
        <w:rPr>
          <w:color w:val="auto"/>
          <w:sz w:val="20"/>
        </w:rPr>
        <w:t>15.pcf8591//AD</w:t>
      </w:r>
      <w:r w:rsidRPr="00913F9A">
        <w:rPr>
          <w:color w:val="auto"/>
          <w:sz w:val="20"/>
        </w:rPr>
        <w:t>转换</w:t>
      </w:r>
      <w:bookmarkEnd w:id="62"/>
    </w:p>
    <w:p w:rsidR="00141578" w:rsidRPr="00913F9A" w:rsidRDefault="008706F6">
      <w:pPr>
        <w:pStyle w:val="4"/>
        <w:rPr>
          <w:color w:val="auto"/>
          <w:sz w:val="18"/>
        </w:rPr>
      </w:pPr>
      <w:bookmarkStart w:id="63" w:name="pcf8591h"/>
      <w:r w:rsidRPr="00913F9A">
        <w:rPr>
          <w:color w:val="auto"/>
          <w:sz w:val="18"/>
        </w:rPr>
        <w:t>pcf8591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工程名称：</w:t>
      </w:r>
      <w:r w:rsidRPr="00913F9A">
        <w:rPr>
          <w:rStyle w:val="CommentTok"/>
          <w:color w:val="auto"/>
          <w:sz w:val="16"/>
        </w:rPr>
        <w:tab/>
        <w:t xml:space="preserve">AD_LED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功能描述：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向</w:t>
      </w:r>
      <w:r w:rsidRPr="00913F9A">
        <w:rPr>
          <w:rStyle w:val="CommentTok"/>
          <w:color w:val="auto"/>
          <w:sz w:val="16"/>
        </w:rPr>
        <w:t>EEPROM</w:t>
      </w:r>
      <w:r w:rsidRPr="00913F9A">
        <w:rPr>
          <w:rStyle w:val="CommentTok"/>
          <w:color w:val="auto"/>
          <w:sz w:val="16"/>
        </w:rPr>
        <w:t>连续存储多个字节数据，</w:t>
      </w:r>
      <w:proofErr w:type="gramStart"/>
      <w:r w:rsidRPr="00913F9A">
        <w:rPr>
          <w:rStyle w:val="CommentTok"/>
          <w:color w:val="auto"/>
          <w:sz w:val="16"/>
        </w:rPr>
        <w:t>然后读取出来并在发光二极管上显示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实现流水灯功能</w:t>
      </w:r>
      <w:proofErr w:type="gramEnd"/>
      <w:r w:rsidRPr="00913F9A">
        <w:rPr>
          <w:rStyle w:val="CommentTok"/>
          <w:color w:val="auto"/>
          <w:sz w:val="16"/>
        </w:rPr>
        <w:t>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硬件连接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8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2</w:t>
      </w:r>
      <w:r w:rsidRPr="00913F9A">
        <w:rPr>
          <w:rStyle w:val="CommentTok"/>
          <w:color w:val="auto"/>
          <w:sz w:val="16"/>
        </w:rPr>
        <w:t>连接，</w:t>
      </w:r>
      <w:r w:rsidRPr="00913F9A">
        <w:rPr>
          <w:rStyle w:val="CommentTok"/>
          <w:color w:val="auto"/>
          <w:sz w:val="16"/>
        </w:rPr>
        <w:t>2</w:t>
      </w:r>
      <w:r w:rsidRPr="00913F9A">
        <w:rPr>
          <w:rStyle w:val="CommentTok"/>
          <w:color w:val="auto"/>
          <w:sz w:val="16"/>
        </w:rPr>
        <w:t>位杜邦线分别将</w:t>
      </w:r>
      <w:r w:rsidRPr="00913F9A">
        <w:rPr>
          <w:rStyle w:val="CommentTok"/>
          <w:color w:val="auto"/>
          <w:sz w:val="16"/>
        </w:rPr>
        <w:t>P2.0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5_DS1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P2.1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5_DS2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维护记录：</w:t>
      </w:r>
      <w:r w:rsidRPr="00913F9A">
        <w:rPr>
          <w:rStyle w:val="CommentTok"/>
          <w:color w:val="auto"/>
          <w:sz w:val="16"/>
        </w:rPr>
        <w:t xml:space="preserve">  2011-8-22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PCF8591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_PCF8591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include</w:t>
      </w:r>
      <w:r w:rsidRPr="00913F9A">
        <w:rPr>
          <w:rStyle w:val="ImportTok"/>
          <w:color w:val="auto"/>
          <w:sz w:val="16"/>
        </w:rPr>
        <w:t>"intrins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7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sbit 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2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延时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利用软件延时，占用</w:t>
      </w:r>
      <w:r w:rsidRPr="00913F9A">
        <w:rPr>
          <w:rStyle w:val="CommentTok"/>
          <w:color w:val="auto"/>
          <w:sz w:val="16"/>
        </w:rPr>
        <w:t>CPU</w:t>
      </w:r>
      <w:r w:rsidRPr="00913F9A">
        <w:rPr>
          <w:rStyle w:val="CommentTok"/>
          <w:color w:val="auto"/>
          <w:sz w:val="16"/>
        </w:rPr>
        <w:t>，经调试最小单位大约为</w:t>
      </w:r>
      <w:r w:rsidRPr="00913F9A">
        <w:rPr>
          <w:rStyle w:val="CommentTok"/>
          <w:color w:val="auto"/>
          <w:sz w:val="16"/>
        </w:rPr>
        <w:t xml:space="preserve">1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:</w:t>
      </w:r>
      <w:r w:rsidRPr="00913F9A">
        <w:rPr>
          <w:rStyle w:val="CommentTok"/>
          <w:color w:val="auto"/>
          <w:sz w:val="16"/>
        </w:rPr>
        <w:t>需要延时的时间，单位</w:t>
      </w:r>
      <w:r w:rsidRPr="00913F9A">
        <w:rPr>
          <w:rStyle w:val="CommentTok"/>
          <w:color w:val="auto"/>
          <w:sz w:val="16"/>
        </w:rPr>
        <w:t xml:space="preserve">us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 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</w:t>
      </w:r>
      <w:r w:rsidRPr="00913F9A">
        <w:rPr>
          <w:rStyle w:val="CommentTok"/>
          <w:color w:val="auto"/>
          <w:sz w:val="16"/>
        </w:rPr>
        <w:t>(SCL</w:t>
      </w:r>
      <w:r w:rsidRPr="00913F9A">
        <w:rPr>
          <w:rStyle w:val="CommentTok"/>
          <w:color w:val="auto"/>
          <w:sz w:val="16"/>
        </w:rPr>
        <w:t>为高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由高变为低是一个开始条件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（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为高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由低变为高是一个结束条件）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检测应答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所有的地址和数据字都是以</w:t>
      </w:r>
      <w:r w:rsidRPr="00913F9A">
        <w:rPr>
          <w:rStyle w:val="CommentTok"/>
          <w:color w:val="auto"/>
          <w:sz w:val="16"/>
        </w:rPr>
        <w:t>8bit,</w:t>
      </w:r>
      <w:r w:rsidRPr="00913F9A">
        <w:rPr>
          <w:rStyle w:val="CommentTok"/>
          <w:color w:val="auto"/>
          <w:sz w:val="16"/>
        </w:rPr>
        <w:t>在第</w:t>
      </w:r>
      <w:r w:rsidRPr="00913F9A">
        <w:rPr>
          <w:rStyle w:val="CommentTok"/>
          <w:color w:val="auto"/>
          <w:sz w:val="16"/>
        </w:rPr>
        <w:t>9</w:t>
      </w:r>
      <w:r w:rsidRPr="00913F9A">
        <w:rPr>
          <w:rStyle w:val="CommentTok"/>
          <w:color w:val="auto"/>
          <w:sz w:val="16"/>
        </w:rPr>
        <w:t>个时钟周期，从器件发出</w:t>
      </w:r>
      <w:r w:rsidRPr="00913F9A">
        <w:rPr>
          <w:rStyle w:val="CommentTok"/>
          <w:color w:val="auto"/>
          <w:sz w:val="16"/>
        </w:rPr>
        <w:t>"0"</w:t>
      </w:r>
      <w:r w:rsidRPr="00913F9A">
        <w:rPr>
          <w:rStyle w:val="CommentTok"/>
          <w:color w:val="auto"/>
          <w:sz w:val="16"/>
        </w:rPr>
        <w:t>信号来作为收到一个字的应答信号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check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主器件检测从器件是否返回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应答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发送方为主器件，接收方为从器件，控制器作为从器件接收完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数据时，发送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it ACK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一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e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一个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一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PCF8591_receive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一个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转换结果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uchar PCF8591_Read_A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ch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DA</w:t>
      </w:r>
      <w:r w:rsidRPr="00913F9A">
        <w:rPr>
          <w:rStyle w:val="CommentTok"/>
          <w:color w:val="auto"/>
          <w:sz w:val="16"/>
        </w:rPr>
        <w:t>转化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DA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temp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64" w:name="pcf8591c"/>
      <w:bookmarkEnd w:id="63"/>
      <w:r w:rsidRPr="00913F9A">
        <w:rPr>
          <w:color w:val="auto"/>
          <w:sz w:val="18"/>
        </w:rPr>
        <w:t>pcf8591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维护记录：</w:t>
      </w:r>
      <w:r w:rsidRPr="00913F9A">
        <w:rPr>
          <w:rStyle w:val="CommentTok"/>
          <w:color w:val="auto"/>
          <w:sz w:val="16"/>
        </w:rPr>
        <w:t xml:space="preserve">  2011-8-22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CF8591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</w:t>
      </w:r>
      <w:r w:rsidRPr="00913F9A">
        <w:rPr>
          <w:rStyle w:val="CommentTok"/>
          <w:color w:val="auto"/>
          <w:sz w:val="16"/>
        </w:rPr>
        <w:t>(SCL</w:t>
      </w:r>
      <w:r w:rsidRPr="00913F9A">
        <w:rPr>
          <w:rStyle w:val="CommentTok"/>
          <w:color w:val="auto"/>
          <w:sz w:val="16"/>
        </w:rPr>
        <w:t>为高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由高变为低是一个开始条件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tar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线置高</w:t>
      </w:r>
      <w:r w:rsidRPr="00913F9A">
        <w:rPr>
          <w:rStyle w:val="CommentTok"/>
          <w:color w:val="auto"/>
          <w:sz w:val="16"/>
        </w:rPr>
        <w:t xml:space="preserve">,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线置低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由高变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低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准备发送或接收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总线进入忙状态</w:t>
      </w:r>
      <w:r w:rsidRPr="00913F9A">
        <w:rPr>
          <w:rStyle w:val="CommentTok"/>
          <w:color w:val="auto"/>
          <w:sz w:val="16"/>
        </w:rPr>
        <w:t>(I2C</w:t>
      </w:r>
      <w:r w:rsidRPr="00913F9A">
        <w:rPr>
          <w:rStyle w:val="CommentTok"/>
          <w:color w:val="auto"/>
          <w:sz w:val="16"/>
        </w:rPr>
        <w:t>总线在空闲状态时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均被置高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（</w:t>
      </w:r>
      <w:r w:rsidRPr="00913F9A">
        <w:rPr>
          <w:rStyle w:val="CommentTok"/>
          <w:color w:val="auto"/>
          <w:sz w:val="16"/>
        </w:rPr>
        <w:t>SCL</w:t>
      </w:r>
      <w:r w:rsidRPr="00913F9A">
        <w:rPr>
          <w:rStyle w:val="CommentTok"/>
          <w:color w:val="auto"/>
          <w:sz w:val="16"/>
        </w:rPr>
        <w:t>为高，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由低变为高是一个结束条件）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top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线置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数据线置高，由低变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检测应答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所有的地址和数据字都是以</w:t>
      </w:r>
      <w:r w:rsidRPr="00913F9A">
        <w:rPr>
          <w:rStyle w:val="CommentTok"/>
          <w:color w:val="auto"/>
          <w:sz w:val="16"/>
        </w:rPr>
        <w:t>8bit,</w:t>
      </w:r>
      <w:r w:rsidRPr="00913F9A">
        <w:rPr>
          <w:rStyle w:val="CommentTok"/>
          <w:color w:val="auto"/>
          <w:sz w:val="16"/>
        </w:rPr>
        <w:t>在第</w:t>
      </w:r>
      <w:r w:rsidRPr="00913F9A">
        <w:rPr>
          <w:rStyle w:val="CommentTok"/>
          <w:color w:val="auto"/>
          <w:sz w:val="16"/>
        </w:rPr>
        <w:t>9</w:t>
      </w:r>
      <w:r w:rsidRPr="00913F9A">
        <w:rPr>
          <w:rStyle w:val="CommentTok"/>
          <w:color w:val="auto"/>
          <w:sz w:val="16"/>
        </w:rPr>
        <w:t>个时钟周期，从器件发出</w:t>
      </w:r>
      <w:r w:rsidRPr="00913F9A">
        <w:rPr>
          <w:rStyle w:val="CommentTok"/>
          <w:color w:val="auto"/>
          <w:sz w:val="16"/>
        </w:rPr>
        <w:t>"0"</w:t>
      </w:r>
      <w:r w:rsidRPr="00913F9A">
        <w:rPr>
          <w:rStyle w:val="CommentTok"/>
          <w:color w:val="auto"/>
          <w:sz w:val="16"/>
        </w:rPr>
        <w:t>信号来作为收到一个字的应答信号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checkACK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主器件检测从器件是否返回应答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PCF8591_sda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等待第</w:t>
      </w:r>
      <w:r w:rsidRPr="00913F9A">
        <w:rPr>
          <w:rStyle w:val="CommentTok"/>
          <w:color w:val="auto"/>
          <w:sz w:val="16"/>
        </w:rPr>
        <w:t>9</w:t>
      </w:r>
      <w:r w:rsidRPr="00913F9A">
        <w:rPr>
          <w:rStyle w:val="CommentTok"/>
          <w:color w:val="auto"/>
          <w:sz w:val="16"/>
        </w:rPr>
        <w:t>个时钟周期器件发出的响应信号</w:t>
      </w:r>
      <w:r w:rsidRPr="00913F9A">
        <w:rPr>
          <w:rStyle w:val="CommentTok"/>
          <w:color w:val="auto"/>
          <w:sz w:val="16"/>
        </w:rPr>
        <w:t xml:space="preserve">"0"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应答</w:t>
      </w:r>
      <w:r w:rsidRPr="00913F9A">
        <w:rPr>
          <w:rStyle w:val="CommentTok"/>
          <w:color w:val="auto"/>
          <w:sz w:val="16"/>
        </w:rPr>
        <w:t>(</w:t>
      </w:r>
      <w:r w:rsidRPr="00913F9A">
        <w:rPr>
          <w:rStyle w:val="CommentTok"/>
          <w:color w:val="auto"/>
          <w:sz w:val="16"/>
        </w:rPr>
        <w:t>发送方为主器件，接收方为从器件，控制器作为从器件接收完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数据时，发送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bit ACK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              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CK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</w:t>
      </w:r>
      <w:r w:rsidRPr="00913F9A">
        <w:rPr>
          <w:rStyle w:val="CommentTok"/>
          <w:color w:val="auto"/>
          <w:sz w:val="16"/>
        </w:rPr>
        <w:t>i</w:t>
      </w:r>
      <w:r w:rsidRPr="00913F9A">
        <w:rPr>
          <w:rStyle w:val="CommentTok"/>
          <w:color w:val="auto"/>
          <w:sz w:val="16"/>
        </w:rPr>
        <w:t>位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则发送</w:t>
      </w:r>
      <w:r w:rsidRPr="00913F9A">
        <w:rPr>
          <w:rStyle w:val="CommentTok"/>
          <w:color w:val="auto"/>
          <w:sz w:val="16"/>
        </w:rPr>
        <w:t>1,</w:t>
      </w:r>
      <w:r w:rsidRPr="00913F9A">
        <w:rPr>
          <w:rStyle w:val="CommentTok"/>
          <w:color w:val="auto"/>
          <w:sz w:val="16"/>
        </w:rPr>
        <w:t>即发送</w:t>
      </w:r>
      <w:r w:rsidRPr="00913F9A">
        <w:rPr>
          <w:rStyle w:val="CommentTok"/>
          <w:color w:val="auto"/>
          <w:sz w:val="16"/>
        </w:rPr>
        <w:t>"</w:t>
      </w:r>
      <w:r w:rsidRPr="00913F9A">
        <w:rPr>
          <w:rStyle w:val="CommentTok"/>
          <w:color w:val="auto"/>
          <w:sz w:val="16"/>
        </w:rPr>
        <w:t>非应答信号</w:t>
      </w:r>
      <w:r w:rsidRPr="00913F9A">
        <w:rPr>
          <w:rStyle w:val="CommentTok"/>
          <w:color w:val="auto"/>
          <w:sz w:val="16"/>
        </w:rPr>
        <w:t xml:space="preserve">"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</w:t>
      </w:r>
      <w:r w:rsidRPr="00913F9A">
        <w:rPr>
          <w:rStyle w:val="CommentTok"/>
          <w:color w:val="auto"/>
          <w:sz w:val="16"/>
        </w:rPr>
        <w:t>i</w:t>
      </w:r>
      <w:r w:rsidRPr="00913F9A">
        <w:rPr>
          <w:rStyle w:val="CommentTok"/>
          <w:color w:val="auto"/>
          <w:sz w:val="16"/>
        </w:rPr>
        <w:t>位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则发送</w:t>
      </w:r>
      <w:r w:rsidRPr="00913F9A">
        <w:rPr>
          <w:rStyle w:val="CommentTok"/>
          <w:color w:val="auto"/>
          <w:sz w:val="16"/>
        </w:rPr>
        <w:t>0,</w:t>
      </w:r>
      <w:r w:rsidRPr="00913F9A">
        <w:rPr>
          <w:rStyle w:val="CommentTok"/>
          <w:color w:val="auto"/>
          <w:sz w:val="16"/>
        </w:rPr>
        <w:t>即发送</w:t>
      </w:r>
      <w:r w:rsidRPr="00913F9A">
        <w:rPr>
          <w:rStyle w:val="CommentTok"/>
          <w:color w:val="auto"/>
          <w:sz w:val="16"/>
        </w:rPr>
        <w:t>"</w:t>
      </w:r>
      <w:r w:rsidRPr="00913F9A">
        <w:rPr>
          <w:rStyle w:val="CommentTok"/>
          <w:color w:val="auto"/>
          <w:sz w:val="16"/>
        </w:rPr>
        <w:t>应答信号</w:t>
      </w:r>
      <w:r w:rsidRPr="00913F9A">
        <w:rPr>
          <w:rStyle w:val="CommentTok"/>
          <w:color w:val="auto"/>
          <w:sz w:val="16"/>
        </w:rPr>
        <w:t>"</w:t>
      </w:r>
      <w:r w:rsidRPr="00913F9A">
        <w:rPr>
          <w:rStyle w:val="CommentTok"/>
          <w:color w:val="auto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高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给一个脉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一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at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一个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局部变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tem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date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待发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数据赋予</w:t>
      </w:r>
      <w:r w:rsidRPr="00913F9A">
        <w:rPr>
          <w:rStyle w:val="CommentTok"/>
          <w:color w:val="auto"/>
          <w:sz w:val="16"/>
        </w:rPr>
        <w:t xml:space="preserve">temp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次，每次写入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，从最高位开始发送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&amp;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</w:t>
      </w:r>
      <w:r w:rsidRPr="00913F9A">
        <w:rPr>
          <w:rStyle w:val="CommentTok"/>
          <w:color w:val="auto"/>
          <w:sz w:val="16"/>
        </w:rPr>
        <w:t>temp</w:t>
      </w:r>
      <w:r w:rsidRPr="00913F9A">
        <w:rPr>
          <w:rStyle w:val="CommentTok"/>
          <w:color w:val="auto"/>
          <w:sz w:val="16"/>
        </w:rPr>
        <w:t>最高位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则发送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NormalTok"/>
          <w:sz w:val="16"/>
        </w:rPr>
        <w:t xml:space="preserve">   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如果</w:t>
      </w:r>
      <w:r w:rsidRPr="00913F9A">
        <w:rPr>
          <w:rStyle w:val="CommentTok"/>
          <w:color w:val="auto"/>
          <w:sz w:val="16"/>
        </w:rPr>
        <w:t>temp</w:t>
      </w:r>
      <w:r w:rsidRPr="00913F9A">
        <w:rPr>
          <w:rStyle w:val="CommentTok"/>
          <w:color w:val="auto"/>
          <w:sz w:val="16"/>
        </w:rPr>
        <w:t>最高位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则发送</w:t>
      </w:r>
      <w:r w:rsidRPr="00913F9A">
        <w:rPr>
          <w:rStyle w:val="CommentTok"/>
          <w:color w:val="auto"/>
          <w:sz w:val="16"/>
        </w:rPr>
        <w:t xml:space="preserve">0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 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给一个脉冲，发送</w:t>
      </w:r>
      <w:r w:rsidRPr="00913F9A">
        <w:rPr>
          <w:rStyle w:val="CommentTok"/>
          <w:color w:val="auto"/>
          <w:sz w:val="16"/>
        </w:rPr>
        <w:t>sda</w:t>
      </w:r>
      <w:r w:rsidRPr="00913F9A">
        <w:rPr>
          <w:rStyle w:val="CommentTok"/>
          <w:color w:val="auto"/>
          <w:sz w:val="16"/>
        </w:rPr>
        <w:t>当前这位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需大于</w:t>
      </w:r>
      <w:r w:rsidRPr="00913F9A">
        <w:rPr>
          <w:rStyle w:val="CommentTok"/>
          <w:color w:val="auto"/>
          <w:sz w:val="16"/>
        </w:rPr>
        <w:t>4us(</w:t>
      </w:r>
      <w:r w:rsidRPr="00913F9A">
        <w:rPr>
          <w:rStyle w:val="CommentTok"/>
          <w:color w:val="auto"/>
          <w:sz w:val="16"/>
        </w:rPr>
        <w:t>参考数据手册时序图</w:t>
      </w:r>
      <w:r w:rsidRPr="00913F9A">
        <w:rPr>
          <w:rStyle w:val="CommentTok"/>
          <w:color w:val="auto"/>
          <w:sz w:val="16"/>
        </w:rPr>
        <w:t xml:space="preserve">)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时钟线置低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准备下一脉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需大于</w:t>
      </w:r>
      <w:r w:rsidRPr="00913F9A">
        <w:rPr>
          <w:rStyle w:val="CommentTok"/>
          <w:color w:val="auto"/>
          <w:sz w:val="16"/>
        </w:rPr>
        <w:t>4.7us(</w:t>
      </w:r>
      <w:r w:rsidRPr="00913F9A">
        <w:rPr>
          <w:rStyle w:val="CommentTok"/>
          <w:color w:val="auto"/>
          <w:sz w:val="16"/>
        </w:rPr>
        <w:t>参考数据手册时序图</w:t>
      </w:r>
      <w:r w:rsidRPr="00913F9A">
        <w:rPr>
          <w:rStyle w:val="CommentTok"/>
          <w:color w:val="auto"/>
          <w:sz w:val="16"/>
        </w:rPr>
        <w:t xml:space="preserve">)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temp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左移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，准备好下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待发送的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checkACK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查询是否返回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一字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uchar PCF8591_receive_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一个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字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uchar i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局部变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F8591_sd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数据线为输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_nop_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f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8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>i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循环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次，每次读取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，从最高位开始接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给一脉冲，准备发送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 xml:space="preserve">     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5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需大于</w:t>
      </w:r>
      <w:r w:rsidRPr="00913F9A">
        <w:rPr>
          <w:rStyle w:val="CommentTok"/>
          <w:color w:val="auto"/>
          <w:sz w:val="16"/>
        </w:rPr>
        <w:t>4us(</w:t>
      </w:r>
      <w:r w:rsidRPr="00913F9A">
        <w:rPr>
          <w:rStyle w:val="CommentTok"/>
          <w:color w:val="auto"/>
          <w:sz w:val="16"/>
        </w:rPr>
        <w:t>参考数据手册时序图</w:t>
      </w:r>
      <w:r w:rsidRPr="00913F9A">
        <w:rPr>
          <w:rStyle w:val="CommentTok"/>
          <w:color w:val="auto"/>
          <w:sz w:val="16"/>
        </w:rPr>
        <w:t xml:space="preserve">)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temp</w:t>
      </w:r>
      <w:r w:rsidRPr="00913F9A">
        <w:rPr>
          <w:rStyle w:val="OperatorTok"/>
          <w:color w:val="auto"/>
          <w:sz w:val="16"/>
        </w:rPr>
        <w:t>=(</w:t>
      </w:r>
      <w:r w:rsidRPr="00913F9A">
        <w:rPr>
          <w:rStyle w:val="NormalTok"/>
          <w:sz w:val="16"/>
        </w:rPr>
        <w:t>temp</w:t>
      </w:r>
      <w:r w:rsidRPr="00913F9A">
        <w:rPr>
          <w:rStyle w:val="OperatorTok"/>
          <w:color w:val="auto"/>
          <w:sz w:val="16"/>
        </w:rPr>
        <w:t>&lt;&lt;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|</w:t>
      </w:r>
      <w:r w:rsidRPr="00913F9A">
        <w:rPr>
          <w:rStyle w:val="NormalTok"/>
          <w:sz w:val="16"/>
        </w:rPr>
        <w:t>PCF8591_sd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放在</w:t>
      </w:r>
      <w:r w:rsidRPr="00913F9A">
        <w:rPr>
          <w:rStyle w:val="CommentTok"/>
          <w:color w:val="auto"/>
          <w:sz w:val="16"/>
        </w:rPr>
        <w:t>temp</w:t>
      </w:r>
      <w:r w:rsidRPr="00913F9A">
        <w:rPr>
          <w:rStyle w:val="CommentTok"/>
          <w:color w:val="auto"/>
          <w:sz w:val="16"/>
        </w:rPr>
        <w:t>最低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CF8591_s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准备给下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个脉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   Delay_Us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延时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需大于</w:t>
      </w:r>
      <w:r w:rsidRPr="00913F9A">
        <w:rPr>
          <w:rStyle w:val="CommentTok"/>
          <w:color w:val="auto"/>
          <w:sz w:val="16"/>
        </w:rPr>
        <w:t>4.7us(</w:t>
      </w:r>
      <w:r w:rsidRPr="00913F9A">
        <w:rPr>
          <w:rStyle w:val="CommentTok"/>
          <w:color w:val="auto"/>
          <w:sz w:val="16"/>
        </w:rPr>
        <w:t>参考数据手册时序图</w:t>
      </w:r>
      <w:r w:rsidRPr="00913F9A">
        <w:rPr>
          <w:rStyle w:val="CommentTok"/>
          <w:color w:val="auto"/>
          <w:sz w:val="16"/>
        </w:rPr>
        <w:t xml:space="preserve">)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PCF8591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temp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返回读取的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</w:t>
      </w:r>
      <w:r w:rsidRPr="00913F9A">
        <w:rPr>
          <w:rStyle w:val="CommentTok"/>
          <w:color w:val="auto"/>
          <w:sz w:val="16"/>
        </w:rPr>
        <w:t>AD</w:t>
      </w:r>
      <w:r w:rsidRPr="00913F9A">
        <w:rPr>
          <w:rStyle w:val="CommentTok"/>
          <w:color w:val="auto"/>
          <w:sz w:val="16"/>
        </w:rPr>
        <w:t>转换结果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PCF8591_Read_AD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chn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uchar  ad_data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义变量，存放转换结果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总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9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选择从器件地址</w:t>
      </w:r>
      <w:r w:rsidRPr="00913F9A">
        <w:rPr>
          <w:rStyle w:val="CommentTok"/>
          <w:color w:val="auto"/>
          <w:sz w:val="16"/>
        </w:rPr>
        <w:t>,RW</w:t>
      </w:r>
      <w:r w:rsidRPr="00913F9A">
        <w:rPr>
          <w:rStyle w:val="CommentTok"/>
          <w:color w:val="auto"/>
          <w:sz w:val="16"/>
        </w:rPr>
        <w:t>位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，即选择写命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40</w:t>
      </w:r>
      <w:r w:rsidRPr="00913F9A">
        <w:rPr>
          <w:rStyle w:val="OperatorTok"/>
          <w:color w:val="auto"/>
          <w:sz w:val="16"/>
        </w:rPr>
        <w:t>|</w:t>
      </w:r>
      <w:r w:rsidRPr="00913F9A">
        <w:rPr>
          <w:rStyle w:val="NormalTok"/>
          <w:sz w:val="16"/>
        </w:rPr>
        <w:t>chn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寄存器设置，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通道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</w:t>
      </w:r>
      <w:r w:rsidRPr="00913F9A">
        <w:rPr>
          <w:rStyle w:val="CommentTok"/>
          <w:color w:val="auto"/>
          <w:sz w:val="16"/>
        </w:rPr>
        <w:t>I2C</w:t>
      </w:r>
      <w:r w:rsidRPr="00913F9A">
        <w:rPr>
          <w:rStyle w:val="CommentTok"/>
          <w:color w:val="auto"/>
          <w:sz w:val="16"/>
        </w:rPr>
        <w:t>总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9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选择从器件地址</w:t>
      </w:r>
      <w:r w:rsidRPr="00913F9A">
        <w:rPr>
          <w:rStyle w:val="CommentTok"/>
          <w:color w:val="auto"/>
          <w:sz w:val="16"/>
        </w:rPr>
        <w:t>,RW</w:t>
      </w:r>
      <w:r w:rsidRPr="00913F9A">
        <w:rPr>
          <w:rStyle w:val="CommentTok"/>
          <w:color w:val="auto"/>
          <w:sz w:val="16"/>
        </w:rPr>
        <w:t>位为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，即选择读命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ad_dat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>PCF8591_receive_byte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读取转换结果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ACK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发送非应答信号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ad_data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DA</w:t>
      </w:r>
      <w:r w:rsidRPr="00913F9A">
        <w:rPr>
          <w:rStyle w:val="CommentTok"/>
          <w:color w:val="auto"/>
          <w:sz w:val="16"/>
        </w:rPr>
        <w:t>转化函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F8591_DAC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v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ar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总线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9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选择从器件地址</w:t>
      </w:r>
      <w:r w:rsidRPr="00913F9A">
        <w:rPr>
          <w:rStyle w:val="CommentTok"/>
          <w:color w:val="auto"/>
          <w:sz w:val="16"/>
        </w:rPr>
        <w:t>,RW</w:t>
      </w:r>
      <w:r w:rsidRPr="00913F9A">
        <w:rPr>
          <w:rStyle w:val="CommentTok"/>
          <w:color w:val="auto"/>
          <w:sz w:val="16"/>
        </w:rPr>
        <w:t>位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，即选择写命令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BaseNTok"/>
          <w:color w:val="auto"/>
          <w:sz w:val="16"/>
        </w:rPr>
        <w:t>0x40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寄存器设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v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写入数字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PCF8591_stop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           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止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65" w:name="X74950bbcc5b4d3bf61d0e2143751330e47f8683"/>
      <w:bookmarkStart w:id="66" w:name="_Toc132996458"/>
      <w:bookmarkEnd w:id="61"/>
      <w:bookmarkEnd w:id="64"/>
      <w:r w:rsidRPr="00913F9A">
        <w:rPr>
          <w:color w:val="auto"/>
          <w:sz w:val="20"/>
        </w:rPr>
        <w:lastRenderedPageBreak/>
        <w:t>16.PWM//</w:t>
      </w:r>
      <w:r w:rsidRPr="00913F9A">
        <w:rPr>
          <w:color w:val="auto"/>
          <w:sz w:val="20"/>
        </w:rPr>
        <w:t>直流电机</w:t>
      </w:r>
      <w:bookmarkEnd w:id="66"/>
    </w:p>
    <w:p w:rsidR="00141578" w:rsidRPr="00913F9A" w:rsidRDefault="008706F6">
      <w:pPr>
        <w:pStyle w:val="4"/>
        <w:rPr>
          <w:color w:val="auto"/>
          <w:sz w:val="18"/>
        </w:rPr>
      </w:pPr>
      <w:bookmarkStart w:id="67" w:name="pwmh"/>
      <w:r w:rsidRPr="00913F9A">
        <w:rPr>
          <w:color w:val="auto"/>
          <w:sz w:val="18"/>
        </w:rPr>
        <w:t>pwm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输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WCW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PWM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_PWM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A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68" w:name="pwmc"/>
      <w:bookmarkEnd w:id="67"/>
      <w:r w:rsidRPr="00913F9A">
        <w:rPr>
          <w:color w:val="auto"/>
          <w:sz w:val="18"/>
        </w:rPr>
        <w:t>pwm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输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WCW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PWM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详细的介绍请参看</w:t>
      </w:r>
      <w:r w:rsidRPr="00913F9A">
        <w:rPr>
          <w:rStyle w:val="CommentTok"/>
          <w:color w:val="auto"/>
          <w:sz w:val="16"/>
        </w:rPr>
        <w:t>STC12C5A60S2.pdf</w:t>
      </w:r>
      <w:r w:rsidRPr="00913F9A">
        <w:rPr>
          <w:rStyle w:val="CommentTok"/>
          <w:color w:val="auto"/>
          <w:sz w:val="16"/>
        </w:rPr>
        <w:t>中第</w:t>
      </w:r>
      <w:r w:rsidRPr="00913F9A">
        <w:rPr>
          <w:rStyle w:val="CommentTok"/>
          <w:color w:val="auto"/>
          <w:sz w:val="16"/>
        </w:rPr>
        <w:t>10</w:t>
      </w:r>
      <w:r w:rsidRPr="00913F9A">
        <w:rPr>
          <w:rStyle w:val="CommentTok"/>
          <w:color w:val="auto"/>
          <w:sz w:val="16"/>
        </w:rPr>
        <w:t>章</w:t>
      </w:r>
      <w:r w:rsidRPr="00913F9A">
        <w:rPr>
          <w:rStyle w:val="CommentTok"/>
          <w:color w:val="auto"/>
          <w:sz w:val="16"/>
        </w:rPr>
        <w:t xml:space="preserve"> STC12C5A60S2</w:t>
      </w:r>
      <w:r w:rsidRPr="00913F9A">
        <w:rPr>
          <w:rStyle w:val="CommentTok"/>
          <w:color w:val="auto"/>
          <w:sz w:val="16"/>
        </w:rPr>
        <w:t>系列单片机</w:t>
      </w:r>
      <w:r w:rsidRPr="00913F9A">
        <w:rPr>
          <w:rStyle w:val="CommentTok"/>
          <w:color w:val="auto"/>
          <w:sz w:val="16"/>
        </w:rPr>
        <w:t>PCA/PWM</w:t>
      </w:r>
      <w:r w:rsidRPr="00913F9A">
        <w:rPr>
          <w:rStyle w:val="CommentTok"/>
          <w:color w:val="auto"/>
          <w:sz w:val="16"/>
        </w:rPr>
        <w:t>的应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thx0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tlx0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PreprocessorTok"/>
          <w:color w:val="auto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初始化</w:t>
      </w:r>
      <w:r w:rsidRPr="00913F9A">
        <w:rPr>
          <w:rStyle w:val="CommentTok"/>
          <w:color w:val="auto"/>
          <w:sz w:val="16"/>
        </w:rPr>
        <w:t xml:space="preserve">PCA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把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的时钟源设置为</w:t>
      </w:r>
      <w:r w:rsidRPr="00913F9A">
        <w:rPr>
          <w:rStyle w:val="CommentTok"/>
          <w:color w:val="auto"/>
          <w:sz w:val="16"/>
        </w:rPr>
        <w:t>timer0</w:t>
      </w:r>
      <w:r w:rsidRPr="00913F9A">
        <w:rPr>
          <w:rStyle w:val="CommentTok"/>
          <w:color w:val="auto"/>
          <w:sz w:val="16"/>
        </w:rPr>
        <w:t>的溢出频率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PCA_ini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MOD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CIDL=1;</w:t>
      </w:r>
      <w:r w:rsidRPr="00913F9A">
        <w:rPr>
          <w:rStyle w:val="CommentTok"/>
          <w:color w:val="auto"/>
          <w:sz w:val="16"/>
        </w:rPr>
        <w:t>在空闲模式下停止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器工作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0X84  </w:t>
      </w:r>
      <w:r w:rsidRPr="00913F9A">
        <w:rPr>
          <w:rStyle w:val="CommentTok"/>
          <w:color w:val="auto"/>
          <w:sz w:val="16"/>
        </w:rPr>
        <w:t>时钟源设置为</w:t>
      </w:r>
      <w:r w:rsidRPr="00913F9A">
        <w:rPr>
          <w:rStyle w:val="CommentTok"/>
          <w:color w:val="auto"/>
          <w:sz w:val="16"/>
        </w:rPr>
        <w:t>timer0</w:t>
      </w:r>
      <w:r w:rsidRPr="00913F9A">
        <w:rPr>
          <w:rStyle w:val="CommentTok"/>
          <w:color w:val="auto"/>
          <w:sz w:val="16"/>
        </w:rPr>
        <w:t>的溢出频率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0x80  </w:t>
      </w:r>
      <w:r w:rsidRPr="00913F9A">
        <w:rPr>
          <w:rStyle w:val="CommentTok"/>
          <w:color w:val="auto"/>
          <w:sz w:val="16"/>
        </w:rPr>
        <w:t>系统时钟</w:t>
      </w:r>
      <w:r w:rsidRPr="00913F9A">
        <w:rPr>
          <w:rStyle w:val="CommentTok"/>
          <w:color w:val="auto"/>
          <w:sz w:val="16"/>
        </w:rPr>
        <w:t>12</w:t>
      </w:r>
      <w:r w:rsidRPr="00913F9A">
        <w:rPr>
          <w:rStyle w:val="CommentTok"/>
          <w:color w:val="auto"/>
          <w:sz w:val="16"/>
        </w:rPr>
        <w:t>分频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ECF=0</w:t>
      </w:r>
      <w:r w:rsidRPr="00913F9A">
        <w:rPr>
          <w:rStyle w:val="CommentTok"/>
          <w:color w:val="auto"/>
          <w:sz w:val="16"/>
        </w:rPr>
        <w:t>；禁止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溢出中断功能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CON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CF=0</w:t>
      </w:r>
      <w:r w:rsidRPr="00913F9A">
        <w:rPr>
          <w:rStyle w:val="CommentTok"/>
          <w:color w:val="auto"/>
          <w:sz w:val="16"/>
        </w:rPr>
        <w:t>；清零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溢出中断请求标志位；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CR=0;</w:t>
      </w:r>
      <w:r w:rsidRPr="00913F9A">
        <w:rPr>
          <w:rStyle w:val="CommentTok"/>
          <w:color w:val="auto"/>
          <w:sz w:val="16"/>
        </w:rPr>
        <w:t>不允许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器计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零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各模块中断请求标志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清零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L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CAPM0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4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置模块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输出模式；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无需中断支持；模块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的脉冲在</w:t>
      </w:r>
      <w:r w:rsidRPr="00913F9A">
        <w:rPr>
          <w:rStyle w:val="CommentTok"/>
          <w:color w:val="auto"/>
          <w:sz w:val="16"/>
        </w:rPr>
        <w:t>P1.3</w:t>
      </w:r>
      <w:r w:rsidRPr="00913F9A">
        <w:rPr>
          <w:rStyle w:val="CommentTok"/>
          <w:color w:val="auto"/>
          <w:sz w:val="16"/>
        </w:rPr>
        <w:t>脚输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PCA_PWM0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BaseNTok"/>
          <w:color w:val="auto"/>
          <w:sz w:val="16"/>
        </w:rPr>
        <w:t>0x0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CR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通过控制</w:t>
      </w:r>
      <w:r w:rsidRPr="00913F9A">
        <w:rPr>
          <w:rStyle w:val="CommentTok"/>
          <w:color w:val="auto"/>
          <w:sz w:val="16"/>
        </w:rPr>
        <w:t xml:space="preserve"> CCAPnH </w:t>
      </w:r>
      <w:r w:rsidRPr="00913F9A">
        <w:rPr>
          <w:rStyle w:val="CommentTok"/>
          <w:color w:val="auto"/>
          <w:sz w:val="16"/>
        </w:rPr>
        <w:t>来控制占空比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CCAP0H  </w:t>
      </w:r>
      <w:r w:rsidRPr="00913F9A">
        <w:rPr>
          <w:rStyle w:val="CommentTok"/>
          <w:color w:val="auto"/>
          <w:sz w:val="16"/>
        </w:rPr>
        <w:t>小于</w:t>
      </w:r>
      <w:r w:rsidRPr="00913F9A">
        <w:rPr>
          <w:rStyle w:val="CommentTok"/>
          <w:color w:val="auto"/>
          <w:sz w:val="16"/>
        </w:rPr>
        <w:t>CCAP0H</w:t>
      </w:r>
      <w:r w:rsidRPr="00913F9A">
        <w:rPr>
          <w:rStyle w:val="CommentTok"/>
          <w:color w:val="auto"/>
          <w:sz w:val="16"/>
        </w:rPr>
        <w:t>输出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，大于时输出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CL</w:t>
      </w:r>
      <w:r w:rsidRPr="00913F9A">
        <w:rPr>
          <w:rStyle w:val="CommentTok"/>
          <w:color w:val="auto"/>
          <w:sz w:val="16"/>
        </w:rPr>
        <w:t>跳变到</w:t>
      </w:r>
      <w:r w:rsidRPr="00913F9A">
        <w:rPr>
          <w:rStyle w:val="CommentTok"/>
          <w:color w:val="auto"/>
          <w:sz w:val="16"/>
        </w:rPr>
        <w:t>00</w:t>
      </w:r>
      <w:r w:rsidRPr="00913F9A">
        <w:rPr>
          <w:rStyle w:val="CommentTok"/>
          <w:color w:val="auto"/>
          <w:sz w:val="16"/>
        </w:rPr>
        <w:t>时，</w:t>
      </w:r>
      <w:r w:rsidRPr="00913F9A">
        <w:rPr>
          <w:rStyle w:val="CommentTok"/>
          <w:color w:val="auto"/>
          <w:sz w:val="16"/>
        </w:rPr>
        <w:t>CCAPnH</w:t>
      </w:r>
      <w:r w:rsidRPr="00913F9A">
        <w:rPr>
          <w:rStyle w:val="CommentTok"/>
          <w:color w:val="auto"/>
          <w:sz w:val="16"/>
        </w:rPr>
        <w:t>自动装载到</w:t>
      </w:r>
      <w:r w:rsidRPr="00913F9A">
        <w:rPr>
          <w:rStyle w:val="CommentTok"/>
          <w:color w:val="auto"/>
          <w:sz w:val="16"/>
        </w:rPr>
        <w:t xml:space="preserve">CCAPnL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初始化</w:t>
      </w:r>
      <w:r w:rsidRPr="00913F9A">
        <w:rPr>
          <w:rStyle w:val="CommentTok"/>
          <w:color w:val="auto"/>
          <w:sz w:val="16"/>
        </w:rPr>
        <w:t xml:space="preserve">Timer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Timer0</w:t>
      </w:r>
      <w:r w:rsidRPr="00913F9A">
        <w:rPr>
          <w:rStyle w:val="CommentTok"/>
          <w:color w:val="auto"/>
          <w:sz w:val="16"/>
        </w:rPr>
        <w:t>的溢出率为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计数器的时钟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************************************/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void Timer0_init(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MOD=0x02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//</w:t>
      </w:r>
      <w:r w:rsidRPr="00913F9A">
        <w:rPr>
          <w:rStyle w:val="CommentTok"/>
          <w:color w:val="auto"/>
          <w:sz w:val="16"/>
        </w:rPr>
        <w:t>计数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设置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计数器且自动重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H0=thx0;</w:t>
      </w:r>
      <w:r w:rsidRPr="00913F9A">
        <w:rPr>
          <w:rStyle w:val="CommentTok"/>
          <w:color w:val="auto"/>
          <w:sz w:val="16"/>
        </w:rPr>
        <w:tab/>
        <w:t xml:space="preserve"> //</w:t>
      </w:r>
      <w:r w:rsidRPr="00913F9A">
        <w:rPr>
          <w:rStyle w:val="CommentTok"/>
          <w:color w:val="auto"/>
          <w:sz w:val="16"/>
        </w:rPr>
        <w:t>十个系统时钟</w:t>
      </w:r>
      <w:r w:rsidRPr="00913F9A">
        <w:rPr>
          <w:rStyle w:val="CommentTok"/>
          <w:color w:val="auto"/>
          <w:sz w:val="16"/>
        </w:rPr>
        <w:t>Timer0</w:t>
      </w:r>
      <w:r w:rsidRPr="00913F9A">
        <w:rPr>
          <w:rStyle w:val="CommentTok"/>
          <w:color w:val="auto"/>
          <w:sz w:val="16"/>
        </w:rPr>
        <w:t>溢出一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 xml:space="preserve">TL0=tlx0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R0=1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//</w:t>
      </w:r>
      <w:r w:rsidRPr="00913F9A">
        <w:rPr>
          <w:rStyle w:val="CommentTok"/>
          <w:color w:val="auto"/>
          <w:sz w:val="16"/>
        </w:rPr>
        <w:t>开定时器</w:t>
      </w:r>
      <w:r w:rsidRPr="00913F9A">
        <w:rPr>
          <w:rStyle w:val="CommentTok"/>
          <w:color w:val="auto"/>
          <w:sz w:val="16"/>
        </w:rPr>
        <w:t xml:space="preserve">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69" w:name="Xf6d6dc24a001745d715254faf94893bc803cf74"/>
      <w:bookmarkStart w:id="70" w:name="_Toc132996459"/>
      <w:bookmarkEnd w:id="65"/>
      <w:bookmarkEnd w:id="68"/>
      <w:r w:rsidRPr="00913F9A">
        <w:rPr>
          <w:color w:val="auto"/>
          <w:sz w:val="20"/>
        </w:rPr>
        <w:t>17.stepper_motor//</w:t>
      </w:r>
      <w:r w:rsidRPr="00913F9A">
        <w:rPr>
          <w:color w:val="auto"/>
          <w:sz w:val="20"/>
        </w:rPr>
        <w:t>步进电机</w:t>
      </w:r>
      <w:bookmarkEnd w:id="70"/>
    </w:p>
    <w:p w:rsidR="00141578" w:rsidRPr="00913F9A" w:rsidRDefault="008706F6">
      <w:pPr>
        <w:pStyle w:val="4"/>
        <w:rPr>
          <w:color w:val="auto"/>
          <w:sz w:val="18"/>
        </w:rPr>
      </w:pPr>
      <w:bookmarkStart w:id="71" w:name="steppermotorh"/>
      <w:r w:rsidRPr="00913F9A">
        <w:rPr>
          <w:color w:val="auto"/>
          <w:sz w:val="18"/>
        </w:rPr>
        <w:t>stepper_motor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           </w:t>
      </w:r>
      <w:r w:rsidRPr="00913F9A">
        <w:rPr>
          <w:rStyle w:val="CommentTok"/>
          <w:color w:val="auto"/>
          <w:sz w:val="16"/>
        </w:rPr>
        <w:t>步进电机实验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实现现象：下载程序后，按照光盘内操作视频接线，步进电机旋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注意事项：无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STEPPER_MOTOR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define _STEPPER_MOTOR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sbit 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P1</w:t>
      </w:r>
      <w:r w:rsidRPr="00913F9A">
        <w:rPr>
          <w:rStyle w:val="OperatorTok"/>
          <w:color w:val="auto"/>
          <w:sz w:val="16"/>
        </w:rPr>
        <w:t>^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tepper_mot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ir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endif 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72" w:name="steppermotorc"/>
      <w:bookmarkEnd w:id="71"/>
      <w:r w:rsidRPr="00913F9A">
        <w:rPr>
          <w:color w:val="auto"/>
          <w:sz w:val="18"/>
        </w:rPr>
        <w:t>stepper_motor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epper_motor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 </w:t>
      </w:r>
      <w:r w:rsidRPr="00913F9A">
        <w:rPr>
          <w:rStyle w:val="CommentTok"/>
          <w:color w:val="auto"/>
          <w:sz w:val="16"/>
        </w:rPr>
        <w:t>输</w:t>
      </w:r>
      <w:r w:rsidRPr="00913F9A">
        <w:rPr>
          <w:rStyle w:val="CommentTok"/>
          <w:color w:val="auto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入</w:t>
      </w:r>
      <w:r w:rsidRPr="00913F9A">
        <w:rPr>
          <w:rStyle w:val="CommentTok"/>
          <w:color w:val="auto"/>
          <w:sz w:val="16"/>
        </w:rPr>
        <w:t xml:space="preserve">       : Dir 1:</w:t>
      </w:r>
      <w:r w:rsidRPr="00913F9A">
        <w:rPr>
          <w:rStyle w:val="CommentTok"/>
          <w:color w:val="auto"/>
          <w:sz w:val="16"/>
        </w:rPr>
        <w:t>正转</w:t>
      </w:r>
      <w:r w:rsidRPr="00913F9A">
        <w:rPr>
          <w:rStyle w:val="CommentTok"/>
          <w:color w:val="auto"/>
          <w:sz w:val="16"/>
        </w:rPr>
        <w:t xml:space="preserve">   0:</w:t>
      </w:r>
      <w:r w:rsidRPr="00913F9A">
        <w:rPr>
          <w:rStyle w:val="CommentTok"/>
          <w:color w:val="auto"/>
          <w:sz w:val="16"/>
        </w:rPr>
        <w:t>倒转</w:t>
      </w:r>
      <w:r w:rsidRPr="00913F9A">
        <w:rPr>
          <w:rStyle w:val="CommentTok"/>
          <w:color w:val="auto"/>
          <w:sz w:val="16"/>
        </w:rPr>
        <w:t xml:space="preserve">  &gt;2:</w:t>
      </w:r>
      <w:r w:rsidRPr="00913F9A">
        <w:rPr>
          <w:rStyle w:val="CommentTok"/>
          <w:color w:val="auto"/>
          <w:sz w:val="16"/>
        </w:rPr>
        <w:t>停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 </w:t>
      </w:r>
      <w:r w:rsidRPr="00913F9A">
        <w:rPr>
          <w:rStyle w:val="CommentTok"/>
          <w:color w:val="auto"/>
          <w:sz w:val="16"/>
        </w:rPr>
        <w:t>输</w:t>
      </w:r>
      <w:r w:rsidRPr="00913F9A">
        <w:rPr>
          <w:rStyle w:val="CommentTok"/>
          <w:color w:val="auto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>出</w:t>
      </w:r>
      <w:r w:rsidRPr="00913F9A">
        <w:rPr>
          <w:rStyle w:val="CommentTok"/>
          <w:color w:val="auto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ab/>
        <w:t xml:space="preserve"> : </w:t>
      </w:r>
      <w:r w:rsidRPr="00913F9A">
        <w:rPr>
          <w:rStyle w:val="CommentTok"/>
          <w:color w:val="auto"/>
          <w:sz w:val="16"/>
        </w:rPr>
        <w:t>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，每执行一次转动一定角度，执行间隔时间决定速度，可放在定时中断，改变中断时间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tepper_motor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uchar Dir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static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phas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ir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)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switch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phase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2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cas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):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break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ControlFlowTok"/>
          <w:color w:val="auto"/>
          <w:sz w:val="16"/>
        </w:rPr>
        <w:t>else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停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B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C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MOTOD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ir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hase</w:t>
      </w:r>
      <w:r w:rsidRPr="00913F9A">
        <w:rPr>
          <w:rStyle w:val="OperatorTok"/>
          <w:color w:val="auto"/>
          <w:sz w:val="16"/>
        </w:rPr>
        <w:t>++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ir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hase</w:t>
      </w:r>
      <w:r w:rsidRPr="00913F9A">
        <w:rPr>
          <w:rStyle w:val="OperatorTok"/>
          <w:color w:val="auto"/>
          <w:sz w:val="16"/>
        </w:rPr>
        <w:t>--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phase</w:t>
      </w:r>
      <w:r w:rsidRPr="00913F9A">
        <w:rPr>
          <w:rStyle w:val="OperatorTok"/>
          <w:color w:val="auto"/>
          <w:sz w:val="16"/>
        </w:rPr>
        <w:t>&gt;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has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phase</w:t>
      </w:r>
      <w:r w:rsidRPr="00913F9A">
        <w:rPr>
          <w:rStyle w:val="OperatorTok"/>
          <w:color w:val="auto"/>
          <w:sz w:val="16"/>
        </w:rPr>
        <w:t>&lt;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phase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  <w:lang w:eastAsia="zh-CN"/>
        </w:rPr>
      </w:pPr>
      <w:bookmarkStart w:id="73" w:name="Xfc205d500a85ad204926baaa58630b379d8a9da"/>
      <w:bookmarkStart w:id="74" w:name="_Toc132996460"/>
      <w:bookmarkEnd w:id="69"/>
      <w:bookmarkEnd w:id="72"/>
      <w:r w:rsidRPr="00913F9A">
        <w:rPr>
          <w:color w:val="auto"/>
          <w:sz w:val="20"/>
          <w:lang w:eastAsia="zh-CN"/>
        </w:rPr>
        <w:t>18.timer</w:t>
      </w:r>
      <w:r w:rsidRPr="00913F9A">
        <w:rPr>
          <w:color w:val="auto"/>
          <w:sz w:val="20"/>
          <w:lang w:eastAsia="zh-CN"/>
        </w:rPr>
        <w:t>定时器内部中断</w:t>
      </w:r>
      <w:bookmarkEnd w:id="74"/>
    </w:p>
    <w:p w:rsidR="00141578" w:rsidRPr="00913F9A" w:rsidRDefault="008706F6">
      <w:pPr>
        <w:pStyle w:val="4"/>
        <w:rPr>
          <w:color w:val="auto"/>
          <w:sz w:val="18"/>
        </w:rPr>
      </w:pPr>
      <w:bookmarkStart w:id="75" w:name="timerh"/>
      <w:proofErr w:type="spellStart"/>
      <w:r w:rsidRPr="00913F9A">
        <w:rPr>
          <w:color w:val="auto"/>
          <w:sz w:val="18"/>
        </w:rPr>
        <w:t>timer.h</w:t>
      </w:r>
      <w:proofErr w:type="spellEnd"/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工程名称：</w:t>
      </w:r>
      <w:r w:rsidRPr="00913F9A">
        <w:rPr>
          <w:rStyle w:val="CommentTok"/>
          <w:color w:val="auto"/>
          <w:sz w:val="16"/>
        </w:rPr>
        <w:tab/>
        <w:t xml:space="preserve">timer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功能描述：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实现</w:t>
      </w:r>
      <w:r w:rsidRPr="00913F9A">
        <w:rPr>
          <w:rStyle w:val="CommentTok"/>
          <w:color w:val="auto"/>
          <w:sz w:val="16"/>
        </w:rPr>
        <w:t>1s</w:t>
      </w:r>
      <w:r w:rsidRPr="00913F9A">
        <w:rPr>
          <w:rStyle w:val="CommentTok"/>
          <w:color w:val="auto"/>
          <w:sz w:val="16"/>
        </w:rPr>
        <w:t>定时，流水灯显示上的数据每秒加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硬件连接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8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3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维护记录：</w:t>
      </w:r>
      <w:r w:rsidRPr="00913F9A">
        <w:rPr>
          <w:rStyle w:val="CommentTok"/>
          <w:color w:val="auto"/>
          <w:sz w:val="16"/>
        </w:rPr>
        <w:t xml:space="preserve">  2011-8-22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TIME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lastRenderedPageBreak/>
        <w:t xml:space="preserve">#define _TIME_H_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 xml:space="preserve">   16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10ms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rStyle w:val="CommentTok"/>
          <w:color w:val="auto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可作为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时钟源（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）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0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 xml:space="preserve">  16</w:t>
      </w:r>
      <w:r w:rsidRPr="00913F9A">
        <w:rPr>
          <w:rStyle w:val="CommentTok"/>
          <w:color w:val="auto"/>
          <w:sz w:val="16"/>
        </w:rPr>
        <w:t>位定时器</w:t>
      </w:r>
      <w:r w:rsidRPr="00913F9A">
        <w:rPr>
          <w:rStyle w:val="CommentTok"/>
          <w:color w:val="auto"/>
          <w:sz w:val="16"/>
        </w:rPr>
        <w:t xml:space="preserve"> 1ms 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rStyle w:val="CommentTok"/>
          <w:color w:val="auto"/>
          <w:sz w:val="16"/>
        </w:rPr>
        <w:t xml:space="preserve"> //</w:t>
      </w:r>
      <w:r w:rsidRPr="00913F9A">
        <w:rPr>
          <w:rStyle w:val="CommentTok"/>
          <w:color w:val="auto"/>
          <w:sz w:val="16"/>
        </w:rPr>
        <w:t>优先级</w:t>
      </w:r>
      <w:r w:rsidRPr="00913F9A">
        <w:rPr>
          <w:rStyle w:val="CommentTok"/>
          <w:color w:val="auto"/>
          <w:sz w:val="16"/>
        </w:rPr>
        <w:t>3(</w:t>
      </w:r>
      <w:r w:rsidRPr="00913F9A">
        <w:rPr>
          <w:rStyle w:val="CommentTok"/>
          <w:color w:val="auto"/>
          <w:sz w:val="16"/>
        </w:rPr>
        <w:t>最高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1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76" w:name="timerc"/>
      <w:bookmarkEnd w:id="75"/>
      <w:r w:rsidRPr="00913F9A">
        <w:rPr>
          <w:color w:val="auto"/>
          <w:sz w:val="18"/>
        </w:rPr>
        <w:t>timer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  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工程名称：</w:t>
      </w:r>
      <w:r w:rsidRPr="00913F9A">
        <w:rPr>
          <w:rStyle w:val="CommentTok"/>
          <w:color w:val="auto"/>
          <w:sz w:val="16"/>
        </w:rPr>
        <w:tab/>
        <w:t xml:space="preserve">timer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功能描述：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实现</w:t>
      </w:r>
      <w:r w:rsidRPr="00913F9A">
        <w:rPr>
          <w:rStyle w:val="CommentTok"/>
          <w:color w:val="auto"/>
          <w:sz w:val="16"/>
        </w:rPr>
        <w:t>1s</w:t>
      </w:r>
      <w:r w:rsidRPr="00913F9A">
        <w:rPr>
          <w:rStyle w:val="CommentTok"/>
          <w:color w:val="auto"/>
          <w:sz w:val="16"/>
        </w:rPr>
        <w:t>定时，流水灯显示上的数据每秒加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硬件连接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8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3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维护记录：</w:t>
      </w:r>
      <w:r w:rsidRPr="00913F9A">
        <w:rPr>
          <w:rStyle w:val="CommentTok"/>
          <w:color w:val="auto"/>
          <w:sz w:val="16"/>
        </w:rPr>
        <w:t xml:space="preserve">  2011-8-22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time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0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 xml:space="preserve">   16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10ms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rStyle w:val="CommentTok"/>
          <w:color w:val="auto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>可作为</w:t>
      </w:r>
      <w:r w:rsidRPr="00913F9A">
        <w:rPr>
          <w:rStyle w:val="CommentTok"/>
          <w:color w:val="auto"/>
          <w:sz w:val="16"/>
        </w:rPr>
        <w:t>PCA</w:t>
      </w:r>
      <w:r w:rsidRPr="00913F9A">
        <w:rPr>
          <w:rStyle w:val="CommentTok"/>
          <w:color w:val="auto"/>
          <w:sz w:val="16"/>
        </w:rPr>
        <w:t>时钟源（</w:t>
      </w:r>
      <w:r w:rsidRPr="00913F9A">
        <w:rPr>
          <w:rStyle w:val="CommentTok"/>
          <w:color w:val="auto"/>
          <w:sz w:val="16"/>
        </w:rPr>
        <w:t>PWM</w:t>
      </w:r>
      <w:r w:rsidRPr="00913F9A">
        <w:rPr>
          <w:rStyle w:val="CommentTok"/>
          <w:color w:val="auto"/>
          <w:sz w:val="16"/>
        </w:rPr>
        <w:t>）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0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AUXR = AUXR|0x80;  // T0, 1T Mode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MOD </w:t>
      </w:r>
      <w:r w:rsidRPr="00913F9A">
        <w:rPr>
          <w:rStyle w:val="OperatorTok"/>
          <w:color w:val="auto"/>
          <w:sz w:val="16"/>
        </w:rPr>
        <w:t>&amp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F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MOD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  <w:t xml:space="preserve">   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H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)/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 xml:space="preserve">//10ms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L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)%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T1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开启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R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初始化</w:t>
      </w:r>
      <w:r w:rsidRPr="00913F9A">
        <w:rPr>
          <w:rStyle w:val="CommentTok"/>
          <w:color w:val="auto"/>
          <w:sz w:val="16"/>
        </w:rPr>
        <w:t xml:space="preserve">  16</w:t>
      </w:r>
      <w:r w:rsidRPr="00913F9A">
        <w:rPr>
          <w:rStyle w:val="CommentTok"/>
          <w:color w:val="auto"/>
          <w:sz w:val="16"/>
        </w:rPr>
        <w:t>位定时器</w:t>
      </w:r>
      <w:r w:rsidRPr="00913F9A">
        <w:rPr>
          <w:rStyle w:val="CommentTok"/>
          <w:color w:val="auto"/>
          <w:sz w:val="16"/>
        </w:rPr>
        <w:t xml:space="preserve"> 1ms 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rStyle w:val="CommentTok"/>
          <w:color w:val="auto"/>
          <w:sz w:val="16"/>
        </w:rPr>
        <w:t xml:space="preserve"> //</w:t>
      </w:r>
      <w:r w:rsidRPr="00913F9A">
        <w:rPr>
          <w:rStyle w:val="CommentTok"/>
          <w:color w:val="auto"/>
          <w:sz w:val="16"/>
        </w:rPr>
        <w:t>优先级</w:t>
      </w:r>
      <w:r w:rsidRPr="00913F9A">
        <w:rPr>
          <w:rStyle w:val="CommentTok"/>
          <w:color w:val="auto"/>
          <w:sz w:val="16"/>
        </w:rPr>
        <w:t>3(</w:t>
      </w:r>
      <w:r w:rsidRPr="00913F9A">
        <w:rPr>
          <w:rStyle w:val="CommentTok"/>
          <w:color w:val="auto"/>
          <w:sz w:val="16"/>
        </w:rPr>
        <w:t>最高</w:t>
      </w:r>
      <w:r w:rsidRPr="00913F9A">
        <w:rPr>
          <w:rStyle w:val="CommentTok"/>
          <w:color w:val="auto"/>
          <w:sz w:val="16"/>
        </w:rPr>
        <w:t xml:space="preserve">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1_Ini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MOD </w:t>
      </w:r>
      <w:r w:rsidRPr="00913F9A">
        <w:rPr>
          <w:rStyle w:val="OperatorTok"/>
          <w:color w:val="auto"/>
          <w:sz w:val="16"/>
        </w:rPr>
        <w:t>&amp;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0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TMOD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1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AUXR = AUXR|0x40;  // T1, 1T Mode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H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/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 xml:space="preserve">//1ms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L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%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IPH |= 1&lt;&lt;3; //</w:t>
      </w:r>
      <w:r w:rsidRPr="00913F9A">
        <w:rPr>
          <w:rStyle w:val="CommentTok"/>
          <w:color w:val="auto"/>
          <w:sz w:val="16"/>
        </w:rPr>
        <w:t>优先级设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IP  |= 1&lt;&lt;3; //00</w:t>
      </w:r>
      <w:r w:rsidRPr="00913F9A">
        <w:rPr>
          <w:rStyle w:val="CommentTok"/>
          <w:color w:val="auto"/>
          <w:sz w:val="16"/>
        </w:rPr>
        <w:t>最低，</w:t>
      </w:r>
      <w:r w:rsidRPr="00913F9A">
        <w:rPr>
          <w:rStyle w:val="CommentTok"/>
          <w:color w:val="auto"/>
          <w:sz w:val="16"/>
        </w:rPr>
        <w:t>11</w:t>
      </w:r>
      <w:r w:rsidRPr="00913F9A">
        <w:rPr>
          <w:rStyle w:val="CommentTok"/>
          <w:color w:val="auto"/>
          <w:sz w:val="16"/>
        </w:rPr>
        <w:t>最高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E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ET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TR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void main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   InitTimer1();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}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0Interrup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interrupt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H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)/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 xml:space="preserve">//10ms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L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0</w:t>
      </w:r>
      <w:r w:rsidRPr="00913F9A">
        <w:rPr>
          <w:rStyle w:val="OperatorTok"/>
          <w:color w:val="auto"/>
          <w:sz w:val="16"/>
        </w:rPr>
        <w:t>)%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 xml:space="preserve">//add your code here!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Timer1Interrup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interrupt </w:t>
      </w:r>
      <w:r w:rsidRPr="00913F9A">
        <w:rPr>
          <w:rStyle w:val="DecValTok"/>
          <w:color w:val="auto"/>
          <w:sz w:val="16"/>
        </w:rPr>
        <w:t>3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TH</w:t>
      </w:r>
      <w:proofErr w:type="gramStart"/>
      <w:r w:rsidRPr="00913F9A">
        <w:rPr>
          <w:rStyle w:val="NormalTok"/>
          <w:sz w:val="16"/>
        </w:rPr>
        <w:t xml:space="preserve">0  </w:t>
      </w:r>
      <w:r w:rsidRPr="00913F9A">
        <w:rPr>
          <w:rStyle w:val="OperatorTok"/>
          <w:color w:val="auto"/>
          <w:sz w:val="16"/>
        </w:rPr>
        <w:t>=</w:t>
      </w:r>
      <w:proofErr w:type="gramEnd"/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/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CommentTok"/>
          <w:color w:val="auto"/>
          <w:sz w:val="16"/>
        </w:rPr>
        <w:t xml:space="preserve">//1ms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L0 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ecValTok"/>
          <w:color w:val="auto"/>
          <w:sz w:val="16"/>
        </w:rPr>
        <w:t>65535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000</w:t>
      </w:r>
      <w:r w:rsidRPr="00913F9A">
        <w:rPr>
          <w:rStyle w:val="OperatorTok"/>
          <w:color w:val="auto"/>
          <w:sz w:val="16"/>
        </w:rPr>
        <w:t>)%</w:t>
      </w:r>
      <w:r w:rsidRPr="00913F9A">
        <w:rPr>
          <w:rStyle w:val="DecValTok"/>
          <w:color w:val="auto"/>
          <w:sz w:val="16"/>
        </w:rPr>
        <w:t>256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CommentTok"/>
          <w:color w:val="auto"/>
          <w:sz w:val="16"/>
        </w:rPr>
        <w:t xml:space="preserve">//add your code here!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</w:p>
    <w:p w:rsidR="00141578" w:rsidRPr="00913F9A" w:rsidRDefault="008706F6">
      <w:pPr>
        <w:pStyle w:val="2"/>
        <w:rPr>
          <w:color w:val="auto"/>
          <w:sz w:val="20"/>
        </w:rPr>
      </w:pPr>
      <w:bookmarkStart w:id="77" w:name="Xc38e583237a6a4a2c99db23029783ca1a10f139"/>
      <w:bookmarkStart w:id="78" w:name="_Toc132996461"/>
      <w:bookmarkEnd w:id="73"/>
      <w:bookmarkEnd w:id="76"/>
      <w:r w:rsidRPr="00913F9A">
        <w:rPr>
          <w:color w:val="auto"/>
          <w:sz w:val="20"/>
        </w:rPr>
        <w:t>19.usart</w:t>
      </w:r>
      <w:r w:rsidRPr="00913F9A">
        <w:rPr>
          <w:color w:val="auto"/>
          <w:sz w:val="20"/>
        </w:rPr>
        <w:t>串口</w:t>
      </w:r>
      <w:bookmarkEnd w:id="78"/>
    </w:p>
    <w:p w:rsidR="00141578" w:rsidRPr="00913F9A" w:rsidRDefault="008706F6">
      <w:pPr>
        <w:pStyle w:val="4"/>
        <w:rPr>
          <w:color w:val="auto"/>
          <w:sz w:val="18"/>
        </w:rPr>
      </w:pPr>
      <w:bookmarkStart w:id="79" w:name="usarth"/>
      <w:r w:rsidRPr="00913F9A">
        <w:rPr>
          <w:color w:val="auto"/>
          <w:sz w:val="18"/>
        </w:rPr>
        <w:t>usart.h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串口通信相关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ZZL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fndef _USART_H_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define _USART_H_</w:t>
      </w:r>
      <w:r w:rsidRPr="00913F9A">
        <w:rPr>
          <w:rStyle w:val="PreprocessorTok"/>
          <w:color w:val="auto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STC12C5A60S2.H"</w:t>
      </w:r>
      <w:r w:rsidRPr="00913F9A">
        <w:rPr>
          <w:rStyle w:val="PreprocessorTok"/>
          <w:color w:val="auto"/>
          <w:sz w:val="16"/>
        </w:rPr>
        <w:t xml:space="preserve">    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包含头文件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char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char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lastRenderedPageBreak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ifndef u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PreprocessorTok"/>
          <w:color w:val="auto"/>
          <w:sz w:val="16"/>
        </w:rPr>
        <w:t xml:space="preserve">#define uint  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PreprocessorTok"/>
          <w:color w:val="auto"/>
          <w:sz w:val="16"/>
        </w:rPr>
        <w:t xml:space="preserve"> int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PreprocessorTok"/>
          <w:color w:val="auto"/>
          <w:sz w:val="16"/>
        </w:rPr>
        <w:t xml:space="preserve">#endif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 uchar data_length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flag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声明外部变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 uchar data_buffe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]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缓存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串口初始化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MOD</w:t>
      </w:r>
      <w:r w:rsidRPr="00913F9A">
        <w:rPr>
          <w:rStyle w:val="CommentTok"/>
          <w:color w:val="auto"/>
          <w:sz w:val="16"/>
        </w:rPr>
        <w:t>是电源控制寄存器中</w:t>
      </w:r>
      <w:r w:rsidRPr="00913F9A">
        <w:rPr>
          <w:rStyle w:val="CommentTok"/>
          <w:color w:val="auto"/>
          <w:sz w:val="16"/>
        </w:rPr>
        <w:t>PCON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bit7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T1x12</w:t>
      </w:r>
      <w:r w:rsidRPr="00913F9A">
        <w:rPr>
          <w:rStyle w:val="CommentTok"/>
          <w:color w:val="auto"/>
          <w:sz w:val="16"/>
        </w:rPr>
        <w:t>是辅助寄存器</w:t>
      </w:r>
      <w:r w:rsidRPr="00913F9A">
        <w:rPr>
          <w:rStyle w:val="CommentTok"/>
          <w:color w:val="auto"/>
          <w:sz w:val="16"/>
        </w:rPr>
        <w:t>AUXR</w:t>
      </w:r>
      <w:r w:rsidRPr="00913F9A">
        <w:rPr>
          <w:rStyle w:val="CommentTok"/>
          <w:color w:val="auto"/>
          <w:sz w:val="16"/>
        </w:rPr>
        <w:t>中的</w:t>
      </w:r>
      <w:r w:rsidRPr="00913F9A">
        <w:rPr>
          <w:rStyle w:val="CommentTok"/>
          <w:color w:val="auto"/>
          <w:sz w:val="16"/>
        </w:rPr>
        <w:t>bit6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实现串口外设的配置，波特率计算方法：</w:t>
      </w:r>
      <w:r w:rsidRPr="00913F9A">
        <w:rPr>
          <w:rStyle w:val="CommentTok"/>
          <w:color w:val="auto"/>
          <w:sz w:val="16"/>
        </w:rPr>
        <w:t xml:space="preserve">SMOD   T1x12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</w:t>
      </w:r>
      <w:r w:rsidRPr="00913F9A">
        <w:rPr>
          <w:rStyle w:val="CommentTok"/>
          <w:color w:val="auto"/>
          <w:sz w:val="16"/>
        </w:rPr>
        <w:tab/>
        <w:t xml:space="preserve">                            0       0       FSCLK/32/12/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 0       1       FSCLK/32/(256-TH1)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</w:t>
      </w:r>
      <w:r w:rsid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1       0       FSCLK*2/32/12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</w:t>
      </w:r>
      <w:r w:rsid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 xml:space="preserve">1       1       FSCKL*2/32/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详细的介绍请参看</w:t>
      </w:r>
      <w:r w:rsidRPr="00913F9A">
        <w:rPr>
          <w:rStyle w:val="CommentTok"/>
          <w:color w:val="auto"/>
          <w:sz w:val="16"/>
        </w:rPr>
        <w:t>STC12C5A60S2.pdf</w:t>
      </w:r>
      <w:r w:rsidRPr="00913F9A">
        <w:rPr>
          <w:rStyle w:val="CommentTok"/>
          <w:color w:val="auto"/>
          <w:sz w:val="16"/>
        </w:rPr>
        <w:t>第八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串行口通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USART_Init</w:t>
      </w:r>
      <w:r w:rsidRPr="00913F9A">
        <w:rPr>
          <w:rStyle w:val="OperatorTok"/>
          <w:color w:val="auto"/>
          <w:sz w:val="16"/>
        </w:rPr>
        <w:t>(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个字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</w:t>
      </w:r>
      <w:r w:rsidRPr="00913F9A">
        <w:rPr>
          <w:rStyle w:val="CommentTok"/>
          <w:color w:val="auto"/>
          <w:sz w:val="16"/>
        </w:rPr>
        <w:t>：待发送的字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定长度的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r</w:t>
      </w:r>
      <w:r w:rsidRPr="00913F9A">
        <w:rPr>
          <w:rStyle w:val="CommentTok"/>
          <w:color w:val="auto"/>
          <w:sz w:val="16"/>
        </w:rPr>
        <w:t>：待发送字符串的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length</w:t>
      </w:r>
      <w:r w:rsidRPr="00913F9A">
        <w:rPr>
          <w:rStyle w:val="CommentTok"/>
          <w:color w:val="auto"/>
          <w:sz w:val="16"/>
        </w:rPr>
        <w:t>：发送字符串的长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KeywordTok"/>
          <w:color w:val="auto"/>
          <w:sz w:val="16"/>
        </w:rPr>
        <w:t>exte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nd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str 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int length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Uart_Receive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 (C) COPYRIGHT 2011 Blue Sky Teams *****</w:t>
      </w:r>
      <w:r w:rsidRPr="00913F9A">
        <w:rPr>
          <w:rStyle w:val="RegionMarkerTok"/>
          <w:sz w:val="16"/>
        </w:rPr>
        <w:t>END</w:t>
      </w:r>
      <w:r w:rsidRPr="00913F9A">
        <w:rPr>
          <w:rStyle w:val="CommentTok"/>
          <w:color w:val="auto"/>
          <w:sz w:val="16"/>
        </w:rPr>
        <w:t xml:space="preserve"> OF FILE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>#endif</w:t>
      </w:r>
    </w:p>
    <w:p w:rsidR="00141578" w:rsidRPr="00913F9A" w:rsidRDefault="008706F6">
      <w:pPr>
        <w:pStyle w:val="4"/>
        <w:rPr>
          <w:color w:val="auto"/>
          <w:sz w:val="18"/>
        </w:rPr>
      </w:pPr>
      <w:bookmarkStart w:id="80" w:name="usartc"/>
      <w:bookmarkEnd w:id="79"/>
      <w:r w:rsidRPr="00913F9A">
        <w:rPr>
          <w:color w:val="auto"/>
          <w:sz w:val="18"/>
        </w:rPr>
        <w:t>usart.c</w:t>
      </w:r>
    </w:p>
    <w:p w:rsidR="00141578" w:rsidRPr="00913F9A" w:rsidRDefault="008706F6">
      <w:pPr>
        <w:pStyle w:val="SourceCode"/>
        <w:rPr>
          <w:sz w:val="18"/>
        </w:rPr>
      </w:pP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文件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串口通信相关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作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Blue Sky Teams——ZZL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工程版本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 xml:space="preserve">V1.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PreprocessorTok"/>
          <w:color w:val="auto"/>
          <w:sz w:val="16"/>
        </w:rPr>
        <w:t xml:space="preserve">#include </w:t>
      </w:r>
      <w:r w:rsidRPr="00913F9A">
        <w:rPr>
          <w:rStyle w:val="ImportTok"/>
          <w:color w:val="auto"/>
          <w:sz w:val="16"/>
        </w:rPr>
        <w:t>"usart.h"</w:t>
      </w:r>
      <w:r w:rsidRPr="00913F9A">
        <w:rPr>
          <w:rStyle w:val="Preprocessor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data_length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flag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声明外部变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>uchar data_buffe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]={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};</w:t>
      </w:r>
      <w:r w:rsidRPr="00913F9A">
        <w:rPr>
          <w:rStyle w:val="NormalTok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缓存区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串口初始化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说明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MOD</w:t>
      </w:r>
      <w:r w:rsidRPr="00913F9A">
        <w:rPr>
          <w:rStyle w:val="CommentTok"/>
          <w:color w:val="auto"/>
          <w:sz w:val="16"/>
        </w:rPr>
        <w:t>是电源控制寄存器中</w:t>
      </w:r>
      <w:r w:rsidRPr="00913F9A">
        <w:rPr>
          <w:rStyle w:val="CommentTok"/>
          <w:color w:val="auto"/>
          <w:sz w:val="16"/>
        </w:rPr>
        <w:t>PCON</w:t>
      </w:r>
      <w:r w:rsidRPr="00913F9A">
        <w:rPr>
          <w:rStyle w:val="CommentTok"/>
          <w:color w:val="auto"/>
          <w:sz w:val="16"/>
        </w:rPr>
        <w:t>的</w:t>
      </w:r>
      <w:r w:rsidRPr="00913F9A">
        <w:rPr>
          <w:rStyle w:val="CommentTok"/>
          <w:color w:val="auto"/>
          <w:sz w:val="16"/>
        </w:rPr>
        <w:t>bit7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T1x12</w:t>
      </w:r>
      <w:r w:rsidRPr="00913F9A">
        <w:rPr>
          <w:rStyle w:val="CommentTok"/>
          <w:color w:val="auto"/>
          <w:sz w:val="16"/>
        </w:rPr>
        <w:t>是辅助寄存器</w:t>
      </w:r>
      <w:r w:rsidRPr="00913F9A">
        <w:rPr>
          <w:rStyle w:val="CommentTok"/>
          <w:color w:val="auto"/>
          <w:sz w:val="16"/>
        </w:rPr>
        <w:t>AUXR</w:t>
      </w:r>
      <w:r w:rsidRPr="00913F9A">
        <w:rPr>
          <w:rStyle w:val="CommentTok"/>
          <w:color w:val="auto"/>
          <w:sz w:val="16"/>
        </w:rPr>
        <w:t>中的</w:t>
      </w:r>
      <w:r w:rsidRPr="00913F9A">
        <w:rPr>
          <w:rStyle w:val="CommentTok"/>
          <w:color w:val="auto"/>
          <w:sz w:val="16"/>
        </w:rPr>
        <w:t>bit6</w:t>
      </w:r>
      <w:r w:rsidRPr="00913F9A">
        <w:rPr>
          <w:rStyle w:val="CommentTok"/>
          <w:color w:val="auto"/>
          <w:sz w:val="16"/>
        </w:rPr>
        <w:t>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实现串口外设的配置，波特率计算方法：</w:t>
      </w:r>
      <w:r w:rsidRPr="00913F9A">
        <w:rPr>
          <w:rStyle w:val="CommentTok"/>
          <w:color w:val="auto"/>
          <w:sz w:val="16"/>
        </w:rPr>
        <w:t xml:space="preserve">SMOD   T1x12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</w:t>
      </w:r>
      <w:r w:rsidRPr="00913F9A">
        <w:rPr>
          <w:rStyle w:val="CommentTok"/>
          <w:color w:val="auto"/>
          <w:sz w:val="16"/>
        </w:rPr>
        <w:tab/>
        <w:t xml:space="preserve">                             0       0       FSCLK/32/12/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  0       1       FSCLK/32/(256-TH1)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  1       0       FSCLK*2/32/12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                                  1       1       FSCKL*2/32/(256-TH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详细的介绍请参看</w:t>
      </w:r>
      <w:r w:rsidRPr="00913F9A">
        <w:rPr>
          <w:rStyle w:val="CommentTok"/>
          <w:color w:val="auto"/>
          <w:sz w:val="16"/>
        </w:rPr>
        <w:t>STC12C5A60S2.pdf</w:t>
      </w:r>
      <w:r w:rsidRPr="00913F9A">
        <w:rPr>
          <w:rStyle w:val="CommentTok"/>
          <w:color w:val="auto"/>
          <w:sz w:val="16"/>
        </w:rPr>
        <w:t>第八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串行口通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USART_Init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PCON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8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使能波特率倍速位</w:t>
      </w:r>
      <w:r w:rsidRPr="00913F9A">
        <w:rPr>
          <w:rStyle w:val="CommentTok"/>
          <w:color w:val="auto"/>
          <w:sz w:val="16"/>
        </w:rPr>
        <w:t xml:space="preserve">SMOD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SCON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5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8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可变波特率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AUXR &amp;= 0xBF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时钟为</w:t>
      </w:r>
      <w:r w:rsidRPr="00913F9A">
        <w:rPr>
          <w:rStyle w:val="CommentTok"/>
          <w:color w:val="auto"/>
          <w:sz w:val="16"/>
        </w:rPr>
        <w:t>Fosc/12,</w:t>
      </w:r>
      <w:r w:rsidRPr="00913F9A">
        <w:rPr>
          <w:rStyle w:val="CommentTok"/>
          <w:color w:val="auto"/>
          <w:sz w:val="16"/>
        </w:rPr>
        <w:t>即</w:t>
      </w:r>
      <w:r w:rsidRPr="00913F9A">
        <w:rPr>
          <w:rStyle w:val="CommentTok"/>
          <w:color w:val="auto"/>
          <w:sz w:val="16"/>
        </w:rPr>
        <w:t xml:space="preserve">12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AUXR &amp;= 0xFE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串口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选择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为波特率发生器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MOD &amp;= 0x0F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清除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模式位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MOD </w:t>
      </w:r>
      <w:r w:rsidRPr="00913F9A">
        <w:rPr>
          <w:rStyle w:val="OperatorTok"/>
          <w:color w:val="auto"/>
          <w:sz w:val="16"/>
        </w:rPr>
        <w:t>|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2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定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为</w:t>
      </w:r>
      <w:r w:rsidRPr="00913F9A">
        <w:rPr>
          <w:rStyle w:val="CommentTok"/>
          <w:color w:val="auto"/>
          <w:sz w:val="16"/>
        </w:rPr>
        <w:t>8</w:t>
      </w:r>
      <w:r w:rsidRPr="00913F9A">
        <w:rPr>
          <w:rStyle w:val="CommentTok"/>
          <w:color w:val="auto"/>
          <w:sz w:val="16"/>
        </w:rPr>
        <w:t>位自动重装方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L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定定时初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H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BaseNTok"/>
          <w:color w:val="auto"/>
          <w:sz w:val="16"/>
        </w:rPr>
        <w:t>0xF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设定定时器重装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T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禁止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TR1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启动定时器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EA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PCON &amp;= 0x7F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波特率不倍速</w:t>
      </w:r>
      <w:r w:rsidRPr="00913F9A">
        <w:rPr>
          <w:rStyle w:val="CommentTok"/>
          <w:color w:val="auto"/>
          <w:sz w:val="16"/>
        </w:rPr>
        <w:t xml:space="preserve"> SMOD=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SCON = 0x50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设置为方式</w:t>
      </w:r>
      <w:r w:rsidRPr="00913F9A">
        <w:rPr>
          <w:rStyle w:val="CommentTok"/>
          <w:color w:val="auto"/>
          <w:sz w:val="16"/>
        </w:rPr>
        <w:t>1,8</w:t>
      </w:r>
      <w:r w:rsidRPr="00913F9A">
        <w:rPr>
          <w:rStyle w:val="CommentTok"/>
          <w:color w:val="auto"/>
          <w:sz w:val="16"/>
        </w:rPr>
        <w:t>位数据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可变波特率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接收允许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AUXR |= 0x40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时钟为</w:t>
      </w:r>
      <w:r w:rsidRPr="00913F9A">
        <w:rPr>
          <w:rStyle w:val="CommentTok"/>
          <w:color w:val="auto"/>
          <w:sz w:val="16"/>
        </w:rPr>
        <w:t>Fosc,</w:t>
      </w:r>
      <w:r w:rsidRPr="00913F9A">
        <w:rPr>
          <w:rStyle w:val="CommentTok"/>
          <w:color w:val="auto"/>
          <w:sz w:val="16"/>
        </w:rPr>
        <w:t>即</w:t>
      </w:r>
      <w:r w:rsidRPr="00913F9A">
        <w:rPr>
          <w:rStyle w:val="CommentTok"/>
          <w:color w:val="auto"/>
          <w:sz w:val="16"/>
        </w:rPr>
        <w:t xml:space="preserve">1T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MOD = 0X20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定时器</w:t>
      </w:r>
      <w:r w:rsidRPr="00913F9A">
        <w:rPr>
          <w:rStyle w:val="CommentTok"/>
          <w:color w:val="auto"/>
          <w:sz w:val="16"/>
        </w:rPr>
        <w:t>1:</w:t>
      </w:r>
      <w:r w:rsidRPr="00913F9A">
        <w:rPr>
          <w:rStyle w:val="CommentTok"/>
          <w:color w:val="auto"/>
          <w:sz w:val="16"/>
        </w:rPr>
        <w:t>模式</w:t>
      </w:r>
      <w:r w:rsidRPr="00913F9A">
        <w:rPr>
          <w:rStyle w:val="CommentTok"/>
          <w:color w:val="auto"/>
          <w:sz w:val="16"/>
        </w:rPr>
        <w:t>2,8</w:t>
      </w:r>
      <w:r w:rsidRPr="00913F9A">
        <w:rPr>
          <w:rStyle w:val="CommentTok"/>
          <w:color w:val="auto"/>
          <w:sz w:val="16"/>
        </w:rPr>
        <w:t>位自动重装模式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用于产生波特率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L1 = 0XD9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 //</w:t>
      </w:r>
      <w:r w:rsidRPr="00913F9A">
        <w:rPr>
          <w:rStyle w:val="CommentTok"/>
          <w:color w:val="auto"/>
          <w:sz w:val="16"/>
        </w:rPr>
        <w:t>设定定时初值，波特率设置为</w:t>
      </w:r>
      <w:r w:rsidRPr="00913F9A">
        <w:rPr>
          <w:rStyle w:val="CommentTok"/>
          <w:color w:val="auto"/>
          <w:sz w:val="16"/>
        </w:rPr>
        <w:t xml:space="preserve">9600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H1 = 0XD9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 xml:space="preserve">    //</w:t>
      </w:r>
      <w:r w:rsidRPr="00913F9A">
        <w:rPr>
          <w:rStyle w:val="CommentTok"/>
          <w:color w:val="auto"/>
          <w:sz w:val="16"/>
        </w:rPr>
        <w:t>设定定时器重装值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TR1 = 1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启动定时器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lastRenderedPageBreak/>
        <w:t>//</w:t>
      </w:r>
      <w:r w:rsidRPr="00913F9A">
        <w:rPr>
          <w:rStyle w:val="CommentTok"/>
          <w:color w:val="auto"/>
          <w:sz w:val="16"/>
        </w:rPr>
        <w:tab/>
        <w:t>ES = 1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开串行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ab/>
        <w:t>EA = 1;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ab/>
        <w:t>//</w:t>
      </w:r>
      <w:r w:rsidRPr="00913F9A">
        <w:rPr>
          <w:rStyle w:val="CommentTok"/>
          <w:color w:val="auto"/>
          <w:sz w:val="16"/>
        </w:rPr>
        <w:t>开总中断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EA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ES</w:t>
      </w:r>
      <w:r w:rsidRPr="00913F9A">
        <w:rPr>
          <w:rStyle w:val="CommentTok"/>
          <w:color w:val="auto"/>
          <w:sz w:val="16"/>
        </w:rPr>
        <w:t>置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后，若有串口接收或者发送，则进入执行串口中断服务程序</w:t>
      </w:r>
      <w:r w:rsidRPr="00913F9A">
        <w:rPr>
          <w:rStyle w:val="CommentTok"/>
          <w:color w:val="auto"/>
          <w:sz w:val="16"/>
        </w:rPr>
        <w:t>void USART_Interrupt(void)  interrupt 4</w:t>
      </w:r>
      <w:r w:rsidRPr="00913F9A">
        <w:rPr>
          <w:rStyle w:val="CommentTok"/>
          <w:color w:val="auto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  <w:t xml:space="preserve"> 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个字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d</w:t>
      </w:r>
      <w:r w:rsidRPr="00913F9A">
        <w:rPr>
          <w:rStyle w:val="CommentTok"/>
          <w:color w:val="auto"/>
          <w:sz w:val="16"/>
        </w:rPr>
        <w:t>：待发送的字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nd_Byt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c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SBUF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c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</w:t>
      </w:r>
      <w:r w:rsidRPr="00913F9A">
        <w:rPr>
          <w:rStyle w:val="NormalTok"/>
          <w:sz w:val="16"/>
        </w:rPr>
        <w:t>TI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若发送完成，则</w:t>
      </w:r>
      <w:r w:rsidRPr="00913F9A">
        <w:rPr>
          <w:rStyle w:val="CommentTok"/>
          <w:color w:val="auto"/>
          <w:sz w:val="16"/>
        </w:rPr>
        <w:t>TI</w:t>
      </w:r>
      <w:r w:rsidRPr="00913F9A">
        <w:rPr>
          <w:rStyle w:val="CommentTok"/>
          <w:color w:val="auto"/>
          <w:sz w:val="16"/>
        </w:rPr>
        <w:t>自动置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，则跳出循环，执行接下来的语句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>T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rStyle w:val="CommentTok"/>
          <w:color w:val="auto"/>
          <w:sz w:val="16"/>
        </w:rPr>
        <w:t>发送完成</w:t>
      </w:r>
      <w:r w:rsidRPr="00913F9A">
        <w:rPr>
          <w:rStyle w:val="CommentTok"/>
          <w:color w:val="auto"/>
          <w:sz w:val="16"/>
        </w:rPr>
        <w:t>,TI</w:t>
      </w:r>
      <w:r w:rsidRPr="00913F9A">
        <w:rPr>
          <w:rStyle w:val="CommentTok"/>
          <w:color w:val="auto"/>
          <w:sz w:val="16"/>
        </w:rPr>
        <w:t>必须软件置零，下次发送的时候才硬件才可以将它置一作为判断发送完成的依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发送一定长度的字符串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</w:t>
      </w:r>
      <w:r w:rsidRPr="00913F9A">
        <w:rPr>
          <w:rStyle w:val="CommentTok"/>
          <w:color w:val="auto"/>
          <w:sz w:val="16"/>
        </w:rPr>
        <w:t>str</w:t>
      </w:r>
      <w:r w:rsidRPr="00913F9A">
        <w:rPr>
          <w:rStyle w:val="CommentTok"/>
          <w:color w:val="auto"/>
          <w:sz w:val="16"/>
        </w:rPr>
        <w:t>：待发送字符串的地址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            length</w:t>
      </w:r>
      <w:r w:rsidRPr="00913F9A">
        <w:rPr>
          <w:rStyle w:val="CommentTok"/>
          <w:color w:val="auto"/>
          <w:sz w:val="16"/>
        </w:rPr>
        <w:t>：发送字符串的长度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Send_String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 xml:space="preserve">uchar </w:t>
      </w:r>
      <w:r w:rsidRPr="00913F9A">
        <w:rPr>
          <w:rStyle w:val="OperatorTok"/>
          <w:color w:val="auto"/>
          <w:sz w:val="16"/>
        </w:rPr>
        <w:t>*</w:t>
      </w:r>
      <w:r w:rsidRPr="00913F9A">
        <w:rPr>
          <w:rStyle w:val="NormalTok"/>
          <w:sz w:val="16"/>
        </w:rPr>
        <w:t xml:space="preserve">str </w:t>
      </w:r>
      <w:r w:rsidRPr="00913F9A">
        <w:rPr>
          <w:rStyle w:val="OperatorTok"/>
          <w:color w:val="auto"/>
          <w:sz w:val="16"/>
        </w:rPr>
        <w:t>,</w:t>
      </w:r>
      <w:r w:rsidRPr="00913F9A">
        <w:rPr>
          <w:rStyle w:val="NormalTok"/>
          <w:sz w:val="16"/>
        </w:rPr>
        <w:t>uint length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length</w:t>
      </w:r>
      <w:r w:rsidRPr="00913F9A">
        <w:rPr>
          <w:rStyle w:val="OperatorTok"/>
          <w:color w:val="auto"/>
          <w:sz w:val="16"/>
        </w:rPr>
        <w:t>!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>Send_Byte</w:t>
      </w:r>
      <w:r w:rsidRPr="00913F9A">
        <w:rPr>
          <w:rStyle w:val="OperatorTok"/>
          <w:color w:val="auto"/>
          <w:sz w:val="16"/>
        </w:rPr>
        <w:t>(*</w:t>
      </w:r>
      <w:r w:rsidRPr="00913F9A">
        <w:rPr>
          <w:rStyle w:val="NormalTok"/>
          <w:sz w:val="16"/>
        </w:rPr>
        <w:t>str</w:t>
      </w:r>
      <w:r w:rsidRPr="00913F9A">
        <w:rPr>
          <w:rStyle w:val="OperatorTok"/>
          <w:color w:val="auto"/>
          <w:sz w:val="16"/>
        </w:rPr>
        <w:t>++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  <w:t xml:space="preserve">length </w:t>
      </w:r>
      <w:r w:rsidRPr="00913F9A">
        <w:rPr>
          <w:rStyle w:val="OperatorTok"/>
          <w:color w:val="auto"/>
          <w:sz w:val="16"/>
        </w:rPr>
        <w:t>--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*******************************************************************************************************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函数功能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串口中断服务程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入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** </w:t>
      </w:r>
      <w:r w:rsidRPr="00913F9A">
        <w:rPr>
          <w:rStyle w:val="CommentTok"/>
          <w:color w:val="auto"/>
          <w:sz w:val="16"/>
        </w:rPr>
        <w:t>出口参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：无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***************************************************************************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NormalTok"/>
          <w:sz w:val="16"/>
        </w:rPr>
        <w:t xml:space="preserve"> USART_Interrupt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DataTypeTok"/>
          <w:color w:val="auto"/>
          <w:sz w:val="16"/>
        </w:rPr>
        <w:t>void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 interrupt </w:t>
      </w:r>
      <w:r w:rsidRPr="00913F9A">
        <w:rPr>
          <w:rStyle w:val="DecValTok"/>
          <w:color w:val="auto"/>
          <w:sz w:val="16"/>
        </w:rPr>
        <w:t>4</w:t>
      </w:r>
      <w:r w:rsidRPr="00913F9A">
        <w:rPr>
          <w:rStyle w:val="NormalTok"/>
          <w:sz w:val="16"/>
        </w:rPr>
        <w:tab/>
        <w:t xml:space="preserve"> 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</w:t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RI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必须判断</w:t>
      </w:r>
      <w:r w:rsidRPr="00913F9A">
        <w:rPr>
          <w:rStyle w:val="CommentTok"/>
          <w:color w:val="auto"/>
          <w:sz w:val="16"/>
        </w:rPr>
        <w:t>RI(</w:t>
      </w:r>
      <w:r w:rsidRPr="00913F9A">
        <w:rPr>
          <w:rStyle w:val="CommentTok"/>
          <w:color w:val="auto"/>
          <w:sz w:val="16"/>
        </w:rPr>
        <w:t>接收中断标志</w:t>
      </w:r>
      <w:r w:rsidRPr="00913F9A">
        <w:rPr>
          <w:rStyle w:val="CommentTok"/>
          <w:color w:val="auto"/>
          <w:sz w:val="16"/>
        </w:rPr>
        <w:t>)</w:t>
      </w:r>
      <w:r w:rsidRPr="00913F9A">
        <w:rPr>
          <w:rStyle w:val="CommentTok"/>
          <w:color w:val="auto"/>
          <w:sz w:val="16"/>
        </w:rPr>
        <w:t>是否为</w:t>
      </w:r>
      <w:r w:rsidRPr="00913F9A">
        <w:rPr>
          <w:rStyle w:val="CommentTok"/>
          <w:color w:val="auto"/>
          <w:sz w:val="16"/>
        </w:rPr>
        <w:t xml:space="preserve">1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NormalTok"/>
          <w:sz w:val="16"/>
        </w:rPr>
        <w:tab/>
        <w:t>RI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NormalTok"/>
          <w:sz w:val="16"/>
        </w:rPr>
        <w:tab/>
        <w:t>data_buffe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data_length</w:t>
      </w:r>
      <w:r w:rsidRPr="00913F9A">
        <w:rPr>
          <w:rStyle w:val="OperatorTok"/>
          <w:color w:val="auto"/>
          <w:sz w:val="16"/>
        </w:rPr>
        <w:t>++]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SBU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将接收到的数据存入到缓冲区内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if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a_buffer</w:t>
      </w:r>
      <w:r w:rsidRPr="00913F9A">
        <w:rPr>
          <w:rStyle w:val="OperatorTok"/>
          <w:color w:val="auto"/>
          <w:sz w:val="16"/>
        </w:rPr>
        <w:t>[</w:t>
      </w:r>
      <w:r w:rsidRPr="00913F9A">
        <w:rPr>
          <w:rStyle w:val="NormalTok"/>
          <w:sz w:val="16"/>
        </w:rPr>
        <w:t>data_length</w:t>
      </w:r>
      <w:r w:rsidRPr="00913F9A">
        <w:rPr>
          <w:rStyle w:val="OperatorTok"/>
          <w:color w:val="auto"/>
          <w:sz w:val="16"/>
        </w:rPr>
        <w:t>-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]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harTok"/>
          <w:color w:val="auto"/>
          <w:sz w:val="16"/>
        </w:rPr>
        <w:t>'</w:t>
      </w:r>
      <w:r w:rsidRPr="00913F9A">
        <w:rPr>
          <w:rStyle w:val="SpecialCharTok"/>
          <w:color w:val="auto"/>
          <w:sz w:val="16"/>
        </w:rPr>
        <w:t>\n</w:t>
      </w:r>
      <w:r w:rsidRPr="00913F9A">
        <w:rPr>
          <w:rStyle w:val="CharTok"/>
          <w:color w:val="auto"/>
          <w:sz w:val="16"/>
        </w:rPr>
        <w:t>'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||</w:t>
      </w:r>
      <w:r w:rsidRPr="00913F9A">
        <w:rPr>
          <w:rStyle w:val="NormalTok"/>
          <w:sz w:val="16"/>
        </w:rPr>
        <w:t xml:space="preserve"> data_length </w:t>
      </w:r>
      <w:r w:rsidRPr="00913F9A">
        <w:rPr>
          <w:rStyle w:val="OperatorTok"/>
          <w:color w:val="auto"/>
          <w:sz w:val="16"/>
        </w:rPr>
        <w:t>=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0</w:t>
      </w:r>
      <w:r w:rsidRPr="00913F9A">
        <w:rPr>
          <w:rStyle w:val="OperatorTok"/>
          <w:color w:val="auto"/>
          <w:sz w:val="16"/>
        </w:rPr>
        <w:t>)</w:t>
      </w:r>
      <w:r w:rsidRPr="00913F9A">
        <w:rPr>
          <w:rStyle w:val="NormalTok"/>
          <w:sz w:val="16"/>
        </w:rPr>
        <w:t xml:space="preserve">flag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若受到回车键或缓冲区数据接收已满，置位</w:t>
      </w:r>
      <w:r w:rsidRPr="00913F9A">
        <w:rPr>
          <w:rStyle w:val="CommentTok"/>
          <w:color w:val="auto"/>
          <w:sz w:val="16"/>
        </w:rPr>
        <w:t xml:space="preserve">flag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   </w:t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EA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1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Uart_Receive_Byte</w:t>
      </w:r>
      <w:r w:rsidRPr="00913F9A">
        <w:rPr>
          <w:rStyle w:val="OperatorTok"/>
          <w:color w:val="auto"/>
          <w:sz w:val="16"/>
        </w:rPr>
        <w:t>()</w:t>
      </w:r>
      <w:r w:rsidRPr="00913F9A">
        <w:rPr>
          <w:rStyle w:val="CommentTok"/>
          <w:color w:val="auto"/>
          <w:sz w:val="16"/>
        </w:rPr>
        <w:t xml:space="preserve">//UART Receive a byteg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{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DataTypeTok"/>
          <w:color w:val="auto"/>
          <w:sz w:val="16"/>
        </w:rPr>
        <w:t>unsigned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ataTypeTok"/>
          <w:color w:val="auto"/>
          <w:sz w:val="16"/>
        </w:rPr>
        <w:t>char</w:t>
      </w:r>
      <w:r w:rsidRPr="00913F9A">
        <w:rPr>
          <w:rStyle w:val="NormalTok"/>
          <w:sz w:val="16"/>
        </w:rPr>
        <w:t xml:space="preserve"> dat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while</w:t>
      </w:r>
      <w:r w:rsidRPr="00913F9A">
        <w:rPr>
          <w:rStyle w:val="OperatorTok"/>
          <w:color w:val="auto"/>
          <w:sz w:val="16"/>
        </w:rPr>
        <w:t>(!</w:t>
      </w:r>
      <w:r w:rsidRPr="00913F9A">
        <w:rPr>
          <w:rStyle w:val="NormalTok"/>
          <w:sz w:val="16"/>
        </w:rPr>
        <w:t>RI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ab/>
        <w:t xml:space="preserve"> </w:t>
      </w:r>
      <w:r w:rsidRPr="00913F9A">
        <w:rPr>
          <w:rStyle w:val="CommentTok"/>
          <w:color w:val="auto"/>
          <w:sz w:val="16"/>
        </w:rPr>
        <w:t>//</w:t>
      </w:r>
      <w:r w:rsidRPr="00913F9A">
        <w:rPr>
          <w:rStyle w:val="CommentTok"/>
          <w:color w:val="auto"/>
          <w:sz w:val="16"/>
        </w:rPr>
        <w:t>接收完为</w:t>
      </w:r>
      <w:r w:rsidRPr="00913F9A">
        <w:rPr>
          <w:rStyle w:val="CommentTok"/>
          <w:color w:val="auto"/>
          <w:sz w:val="16"/>
        </w:rPr>
        <w:t xml:space="preserve">1 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RI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DecValTok"/>
          <w:color w:val="auto"/>
          <w:sz w:val="16"/>
        </w:rPr>
        <w:t>0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  <w:t xml:space="preserve">dat </w:t>
      </w:r>
      <w:r w:rsidRPr="00913F9A">
        <w:rPr>
          <w:rStyle w:val="OperatorTok"/>
          <w:color w:val="auto"/>
          <w:sz w:val="16"/>
        </w:rPr>
        <w:t>=</w:t>
      </w:r>
      <w:r w:rsidRPr="00913F9A">
        <w:rPr>
          <w:rStyle w:val="NormalTok"/>
          <w:sz w:val="16"/>
        </w:rPr>
        <w:t xml:space="preserve"> SBUF</w:t>
      </w:r>
      <w:r w:rsidRPr="00913F9A">
        <w:rPr>
          <w:rStyle w:val="OperatorTok"/>
          <w:color w:val="auto"/>
          <w:sz w:val="16"/>
        </w:rPr>
        <w:t>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ab/>
      </w:r>
      <w:r w:rsidRPr="00913F9A">
        <w:rPr>
          <w:rStyle w:val="ControlFlowTok"/>
          <w:color w:val="auto"/>
          <w:sz w:val="16"/>
        </w:rPr>
        <w:t>return</w:t>
      </w:r>
      <w:r w:rsidRPr="00913F9A">
        <w:rPr>
          <w:rStyle w:val="NormalTok"/>
          <w:sz w:val="16"/>
        </w:rPr>
        <w:t xml:space="preserve"> </w:t>
      </w:r>
      <w:r w:rsidRPr="00913F9A">
        <w:rPr>
          <w:rStyle w:val="OperatorTok"/>
          <w:color w:val="auto"/>
          <w:sz w:val="16"/>
        </w:rPr>
        <w:t>(</w:t>
      </w:r>
      <w:r w:rsidRPr="00913F9A">
        <w:rPr>
          <w:rStyle w:val="NormalTok"/>
          <w:sz w:val="16"/>
        </w:rPr>
        <w:t>dat</w:t>
      </w:r>
      <w:r w:rsidRPr="00913F9A">
        <w:rPr>
          <w:rStyle w:val="OperatorTok"/>
          <w:color w:val="auto"/>
          <w:sz w:val="16"/>
        </w:rPr>
        <w:t>);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OperatorTok"/>
          <w:color w:val="auto"/>
          <w:sz w:val="16"/>
        </w:rPr>
        <w:t>}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************************** (C) COPYRIGHT 2011 Blue Sky Teams *****</w:t>
      </w:r>
      <w:r w:rsidRPr="00913F9A">
        <w:rPr>
          <w:rStyle w:val="RegionMarkerTok"/>
          <w:sz w:val="16"/>
        </w:rPr>
        <w:t>END</w:t>
      </w:r>
      <w:r w:rsidRPr="00913F9A">
        <w:rPr>
          <w:rStyle w:val="CommentTok"/>
          <w:color w:val="auto"/>
          <w:sz w:val="16"/>
        </w:rPr>
        <w:t xml:space="preserve"> OF FILE****************************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RS485</w:t>
      </w:r>
      <w:r w:rsidRPr="00913F9A">
        <w:rPr>
          <w:rStyle w:val="CommentTok"/>
          <w:color w:val="auto"/>
          <w:sz w:val="16"/>
        </w:rPr>
        <w:t>通讯实现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*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功能描述：</w:t>
      </w:r>
      <w:r w:rsidRPr="00913F9A">
        <w:rPr>
          <w:rStyle w:val="CommentTok"/>
          <w:color w:val="auto"/>
          <w:sz w:val="16"/>
        </w:rPr>
        <w:tab/>
      </w:r>
      <w:r w:rsidRPr="00913F9A">
        <w:rPr>
          <w:rStyle w:val="CommentTok"/>
          <w:color w:val="auto"/>
          <w:sz w:val="16"/>
        </w:rPr>
        <w:t>实现</w:t>
      </w:r>
      <w:r w:rsidRPr="00913F9A">
        <w:rPr>
          <w:rStyle w:val="CommentTok"/>
          <w:color w:val="auto"/>
          <w:sz w:val="16"/>
        </w:rPr>
        <w:t>485</w:t>
      </w:r>
      <w:r w:rsidRPr="00913F9A">
        <w:rPr>
          <w:rStyle w:val="CommentTok"/>
          <w:color w:val="auto"/>
          <w:sz w:val="16"/>
        </w:rPr>
        <w:t>双向通信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硬件连接：</w:t>
      </w:r>
      <w:r w:rsidRPr="00913F9A">
        <w:rPr>
          <w:rStyle w:val="CommentTok"/>
          <w:color w:val="auto"/>
          <w:sz w:val="16"/>
        </w:rPr>
        <w:t xml:space="preserve">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3</w:t>
      </w:r>
      <w:r w:rsidRPr="00913F9A">
        <w:rPr>
          <w:rStyle w:val="CommentTok"/>
          <w:color w:val="auto"/>
          <w:sz w:val="16"/>
        </w:rPr>
        <w:t>位杜邦线分别将</w:t>
      </w:r>
      <w:r w:rsidRPr="00913F9A">
        <w:rPr>
          <w:rStyle w:val="CommentTok"/>
          <w:color w:val="auto"/>
          <w:sz w:val="16"/>
        </w:rPr>
        <w:t>J9_0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7_RO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J9_1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7_DI</w:t>
      </w:r>
      <w:r w:rsidRPr="00913F9A">
        <w:rPr>
          <w:rStyle w:val="CommentTok"/>
          <w:color w:val="auto"/>
          <w:sz w:val="16"/>
        </w:rPr>
        <w:t>以及</w:t>
      </w:r>
      <w:r w:rsidRPr="00913F9A">
        <w:rPr>
          <w:rStyle w:val="CommentTok"/>
          <w:color w:val="auto"/>
          <w:sz w:val="16"/>
        </w:rPr>
        <w:t>J9_2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7_RE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 xml:space="preserve">,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11_0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7_S17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>,</w:t>
      </w:r>
      <w:r w:rsidRPr="00913F9A">
        <w:rPr>
          <w:rStyle w:val="CommentTok"/>
          <w:color w:val="auto"/>
          <w:sz w:val="16"/>
        </w:rPr>
        <w:t>用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位杜邦线将</w:t>
      </w:r>
      <w:r w:rsidRPr="00913F9A">
        <w:rPr>
          <w:rStyle w:val="CommentTok"/>
          <w:color w:val="auto"/>
          <w:sz w:val="16"/>
        </w:rPr>
        <w:t>J10_0</w:t>
      </w:r>
      <w:r w:rsidRPr="00913F9A">
        <w:rPr>
          <w:rStyle w:val="CommentTok"/>
          <w:color w:val="auto"/>
          <w:sz w:val="16"/>
        </w:rPr>
        <w:t>与</w:t>
      </w:r>
      <w:r w:rsidRPr="00913F9A">
        <w:rPr>
          <w:rStyle w:val="CommentTok"/>
          <w:color w:val="auto"/>
          <w:sz w:val="16"/>
        </w:rPr>
        <w:t>J13_8</w:t>
      </w:r>
      <w:r w:rsidRPr="00913F9A">
        <w:rPr>
          <w:rStyle w:val="CommentTok"/>
          <w:color w:val="auto"/>
          <w:sz w:val="16"/>
        </w:rPr>
        <w:t>连接</w:t>
      </w:r>
      <w:r w:rsidRPr="00913F9A">
        <w:rPr>
          <w:rStyle w:val="CommentTok"/>
          <w:color w:val="auto"/>
          <w:sz w:val="16"/>
        </w:rPr>
        <w:t xml:space="preserve">,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            </w:t>
      </w:r>
      <w:r w:rsidRPr="00913F9A">
        <w:rPr>
          <w:rStyle w:val="CommentTok"/>
          <w:color w:val="auto"/>
          <w:sz w:val="16"/>
        </w:rPr>
        <w:t>将甲板和乙板</w:t>
      </w:r>
      <w:r w:rsidRPr="00913F9A">
        <w:rPr>
          <w:rStyle w:val="CommentTok"/>
          <w:color w:val="auto"/>
          <w:sz w:val="16"/>
        </w:rPr>
        <w:t>RS485</w:t>
      </w:r>
      <w:r w:rsidRPr="00913F9A">
        <w:rPr>
          <w:rStyle w:val="CommentTok"/>
          <w:color w:val="auto"/>
          <w:sz w:val="16"/>
        </w:rPr>
        <w:t>接口的</w:t>
      </w:r>
      <w:r w:rsidRPr="00913F9A">
        <w:rPr>
          <w:rStyle w:val="CommentTok"/>
          <w:color w:val="auto"/>
          <w:sz w:val="16"/>
        </w:rPr>
        <w:t>A</w:t>
      </w:r>
      <w:r w:rsidRPr="00913F9A">
        <w:rPr>
          <w:rStyle w:val="CommentTok"/>
          <w:color w:val="auto"/>
          <w:sz w:val="16"/>
        </w:rPr>
        <w:t>、</w:t>
      </w:r>
      <w:r w:rsidRPr="00913F9A">
        <w:rPr>
          <w:rStyle w:val="CommentTok"/>
          <w:color w:val="auto"/>
          <w:sz w:val="16"/>
        </w:rPr>
        <w:t>B</w:t>
      </w:r>
      <w:r w:rsidRPr="00913F9A">
        <w:rPr>
          <w:rStyle w:val="CommentTok"/>
          <w:color w:val="auto"/>
          <w:sz w:val="16"/>
        </w:rPr>
        <w:t>对应（即</w:t>
      </w:r>
      <w:r w:rsidRPr="00913F9A">
        <w:rPr>
          <w:rStyle w:val="CommentTok"/>
          <w:color w:val="auto"/>
          <w:sz w:val="16"/>
        </w:rPr>
        <w:t>A</w:t>
      </w:r>
      <w:r w:rsidRPr="00913F9A">
        <w:rPr>
          <w:rStyle w:val="CommentTok"/>
          <w:color w:val="auto"/>
          <w:sz w:val="16"/>
        </w:rPr>
        <w:t>对</w:t>
      </w:r>
      <w:r w:rsidRPr="00913F9A">
        <w:rPr>
          <w:rStyle w:val="CommentTok"/>
          <w:color w:val="auto"/>
          <w:sz w:val="16"/>
        </w:rPr>
        <w:t>A</w:t>
      </w:r>
      <w:r w:rsidRPr="00913F9A">
        <w:rPr>
          <w:rStyle w:val="CommentTok"/>
          <w:color w:val="auto"/>
          <w:sz w:val="16"/>
        </w:rPr>
        <w:t>，</w:t>
      </w:r>
      <w:r w:rsidRPr="00913F9A">
        <w:rPr>
          <w:rStyle w:val="CommentTok"/>
          <w:color w:val="auto"/>
          <w:sz w:val="16"/>
        </w:rPr>
        <w:t>B</w:t>
      </w:r>
      <w:r w:rsidRPr="00913F9A">
        <w:rPr>
          <w:rStyle w:val="CommentTok"/>
          <w:color w:val="auto"/>
          <w:sz w:val="16"/>
        </w:rPr>
        <w:t>对</w:t>
      </w:r>
      <w:r w:rsidRPr="00913F9A">
        <w:rPr>
          <w:rStyle w:val="CommentTok"/>
          <w:color w:val="auto"/>
          <w:sz w:val="16"/>
        </w:rPr>
        <w:t>B</w:t>
      </w:r>
      <w:r w:rsidRPr="00913F9A">
        <w:rPr>
          <w:rStyle w:val="CommentTok"/>
          <w:color w:val="auto"/>
          <w:sz w:val="16"/>
        </w:rPr>
        <w:t>）连接。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*/</w:t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NormalTok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sbit    RO     =P3^0;   //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 xml:space="preserve">RO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sbit    DI     =P3^1;   //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 xml:space="preserve">DI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sbit    RE     =P3^2;   //</w:t>
      </w:r>
      <w:r w:rsidRPr="00913F9A">
        <w:rPr>
          <w:rStyle w:val="CommentTok"/>
          <w:color w:val="auto"/>
          <w:sz w:val="16"/>
        </w:rPr>
        <w:t>定义</w:t>
      </w:r>
      <w:r w:rsidRPr="00913F9A">
        <w:rPr>
          <w:rStyle w:val="CommentTok"/>
          <w:color w:val="auto"/>
          <w:sz w:val="16"/>
        </w:rPr>
        <w:t>RE,</w:t>
      </w:r>
      <w:r w:rsidRPr="00913F9A">
        <w:rPr>
          <w:rStyle w:val="CommentTok"/>
          <w:color w:val="auto"/>
          <w:sz w:val="16"/>
        </w:rPr>
        <w:t>用于发送接收模式选择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void main(void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init_com( ) ;        //</w:t>
      </w:r>
      <w:r w:rsidRPr="00913F9A">
        <w:rPr>
          <w:rStyle w:val="CommentTok"/>
          <w:color w:val="auto"/>
          <w:sz w:val="16"/>
        </w:rPr>
        <w:t>初始化串口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while(1)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{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if(KEY ==0 )        //</w:t>
      </w:r>
      <w:r w:rsidRPr="00913F9A">
        <w:rPr>
          <w:rStyle w:val="CommentTok"/>
          <w:color w:val="auto"/>
          <w:sz w:val="16"/>
        </w:rPr>
        <w:t>判断是否有按键按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  {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delay(100);       //</w:t>
      </w:r>
      <w:r w:rsidRPr="00913F9A">
        <w:rPr>
          <w:rStyle w:val="CommentTok"/>
          <w:color w:val="auto"/>
          <w:sz w:val="16"/>
        </w:rPr>
        <w:t>延时消抖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while(KEY ==0);   //</w:t>
      </w:r>
      <w:r w:rsidRPr="00913F9A">
        <w:rPr>
          <w:rStyle w:val="CommentTok"/>
          <w:color w:val="auto"/>
          <w:sz w:val="16"/>
        </w:rPr>
        <w:t>等待按键释放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RE = 1;           //</w:t>
      </w:r>
      <w:r w:rsidRPr="00913F9A">
        <w:rPr>
          <w:rStyle w:val="CommentTok"/>
          <w:color w:val="auto"/>
          <w:sz w:val="16"/>
        </w:rPr>
        <w:t>设置</w:t>
      </w:r>
      <w:r w:rsidRPr="00913F9A">
        <w:rPr>
          <w:rStyle w:val="CommentTok"/>
          <w:color w:val="auto"/>
          <w:sz w:val="16"/>
        </w:rPr>
        <w:t>485</w:t>
      </w:r>
      <w:r w:rsidRPr="00913F9A">
        <w:rPr>
          <w:rStyle w:val="CommentTok"/>
          <w:color w:val="auto"/>
          <w:sz w:val="16"/>
        </w:rPr>
        <w:t>为发送模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send_char(0xaa);  //</w:t>
      </w:r>
      <w:r w:rsidRPr="00913F9A">
        <w:rPr>
          <w:rStyle w:val="CommentTok"/>
          <w:color w:val="auto"/>
          <w:sz w:val="16"/>
        </w:rPr>
        <w:t>发送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字节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  }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RE=0;               //</w:t>
      </w:r>
      <w:r w:rsidRPr="00913F9A">
        <w:rPr>
          <w:rStyle w:val="CommentTok"/>
          <w:color w:val="auto"/>
          <w:sz w:val="16"/>
        </w:rPr>
        <w:t>设置</w:t>
      </w:r>
      <w:r w:rsidRPr="00913F9A">
        <w:rPr>
          <w:rStyle w:val="CommentTok"/>
          <w:color w:val="auto"/>
          <w:sz w:val="16"/>
        </w:rPr>
        <w:t>485</w:t>
      </w:r>
      <w:r w:rsidRPr="00913F9A">
        <w:rPr>
          <w:rStyle w:val="CommentTok"/>
          <w:color w:val="auto"/>
          <w:sz w:val="16"/>
        </w:rPr>
        <w:t>为接收模式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if (read_flag)      //</w:t>
      </w:r>
      <w:r w:rsidRPr="00913F9A">
        <w:rPr>
          <w:rStyle w:val="CommentTok"/>
          <w:color w:val="auto"/>
          <w:sz w:val="16"/>
        </w:rPr>
        <w:t>如果取数标志已置位，表示有接收到数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   {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  read_flag= 0 ;  //</w:t>
      </w:r>
      <w:r w:rsidRPr="00913F9A">
        <w:rPr>
          <w:rStyle w:val="CommentTok"/>
          <w:color w:val="auto"/>
          <w:sz w:val="16"/>
        </w:rPr>
        <w:t>取数标志清</w:t>
      </w:r>
      <w:r w:rsidRPr="00913F9A">
        <w:rPr>
          <w:rStyle w:val="CommentTok"/>
          <w:color w:val="auto"/>
          <w:sz w:val="16"/>
        </w:rPr>
        <w:t xml:space="preserve">0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  if(ch==0xaa)    //</w:t>
      </w:r>
      <w:r w:rsidRPr="00913F9A">
        <w:rPr>
          <w:rStyle w:val="CommentTok"/>
          <w:color w:val="auto"/>
          <w:sz w:val="16"/>
        </w:rPr>
        <w:t>判断</w:t>
      </w:r>
      <w:r w:rsidRPr="00913F9A">
        <w:rPr>
          <w:rStyle w:val="CommentTok"/>
          <w:color w:val="auto"/>
          <w:sz w:val="16"/>
        </w:rPr>
        <w:t>485</w:t>
      </w:r>
      <w:r w:rsidRPr="00913F9A">
        <w:rPr>
          <w:rStyle w:val="CommentTok"/>
          <w:color w:val="auto"/>
          <w:sz w:val="16"/>
        </w:rPr>
        <w:t>接收到的数据是否正确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       {LED=0;delay(5000);LED=1;} //</w:t>
      </w:r>
      <w:r w:rsidRPr="00913F9A">
        <w:rPr>
          <w:rStyle w:val="CommentTok"/>
          <w:color w:val="auto"/>
          <w:sz w:val="16"/>
        </w:rPr>
        <w:t>如果正确，</w:t>
      </w:r>
      <w:r w:rsidRPr="00913F9A">
        <w:rPr>
          <w:rStyle w:val="CommentTok"/>
          <w:color w:val="auto"/>
          <w:sz w:val="16"/>
        </w:rPr>
        <w:t>LED</w:t>
      </w:r>
      <w:r w:rsidRPr="00913F9A">
        <w:rPr>
          <w:rStyle w:val="CommentTok"/>
          <w:color w:val="auto"/>
          <w:sz w:val="16"/>
        </w:rPr>
        <w:t>闪烁</w:t>
      </w:r>
      <w:r w:rsidRPr="00913F9A">
        <w:rPr>
          <w:rStyle w:val="CommentTok"/>
          <w:color w:val="auto"/>
          <w:sz w:val="16"/>
        </w:rPr>
        <w:t>1</w:t>
      </w:r>
      <w:r w:rsidRPr="00913F9A">
        <w:rPr>
          <w:rStyle w:val="CommentTok"/>
          <w:color w:val="auto"/>
          <w:sz w:val="16"/>
        </w:rPr>
        <w:t>下</w:t>
      </w:r>
      <w:r w:rsidRPr="00913F9A">
        <w:rPr>
          <w:rStyle w:val="CommentTok"/>
          <w:color w:val="auto"/>
          <w:sz w:val="16"/>
        </w:rPr>
        <w:t xml:space="preserve">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   }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 xml:space="preserve">// }  </w:t>
      </w:r>
      <w:r w:rsidRPr="00913F9A">
        <w:rPr>
          <w:sz w:val="18"/>
        </w:rPr>
        <w:br/>
      </w:r>
      <w:r w:rsidRPr="00913F9A">
        <w:rPr>
          <w:rStyle w:val="CommentTok"/>
          <w:color w:val="auto"/>
          <w:sz w:val="16"/>
        </w:rPr>
        <w:t>//}</w:t>
      </w:r>
      <w:bookmarkEnd w:id="0"/>
      <w:bookmarkEnd w:id="77"/>
      <w:bookmarkEnd w:id="80"/>
    </w:p>
    <w:sectPr w:rsidR="00141578" w:rsidRPr="00913F9A" w:rsidSect="003B5AA3">
      <w:footerReference w:type="default" r:id="rId8"/>
      <w:pgSz w:w="16838" w:h="11906" w:orient="landscape" w:code="9"/>
      <w:pgMar w:top="720" w:right="720" w:bottom="720" w:left="720" w:header="57" w:footer="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448C" w:rsidRDefault="004C448C">
      <w:pPr>
        <w:spacing w:after="0"/>
      </w:pPr>
      <w:r>
        <w:separator/>
      </w:r>
    </w:p>
  </w:endnote>
  <w:endnote w:type="continuationSeparator" w:id="0">
    <w:p w:rsidR="004C448C" w:rsidRDefault="004C4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3438038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8706F6" w:rsidRDefault="008706F6">
            <w:pPr>
              <w:pStyle w:val="af0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706F6" w:rsidRDefault="008706F6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448C" w:rsidRDefault="004C448C">
      <w:r>
        <w:separator/>
      </w:r>
    </w:p>
  </w:footnote>
  <w:footnote w:type="continuationSeparator" w:id="0">
    <w:p w:rsidR="004C448C" w:rsidRDefault="004C4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1069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1578"/>
    <w:rsid w:val="00141578"/>
    <w:rsid w:val="003B5AA3"/>
    <w:rsid w:val="004C448C"/>
    <w:rsid w:val="008706F6"/>
    <w:rsid w:val="008B427D"/>
    <w:rsid w:val="00913F9A"/>
    <w:rsid w:val="009C2844"/>
    <w:rsid w:val="00A35B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2FEE7"/>
  <w15:docId w15:val="{BED169E3-0949-4196-81A0-F5F500F04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8B427D"/>
  </w:style>
  <w:style w:type="paragraph" w:styleId="TOC2">
    <w:name w:val="toc 2"/>
    <w:basedOn w:val="a"/>
    <w:next w:val="a"/>
    <w:autoRedefine/>
    <w:uiPriority w:val="39"/>
    <w:unhideWhenUsed/>
    <w:rsid w:val="008B427D"/>
    <w:pPr>
      <w:ind w:leftChars="200" w:left="420"/>
    </w:pPr>
  </w:style>
  <w:style w:type="paragraph" w:styleId="ae">
    <w:name w:val="header"/>
    <w:basedOn w:val="a"/>
    <w:link w:val="af"/>
    <w:unhideWhenUsed/>
    <w:rsid w:val="00913F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13F9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913F9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913F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6A50F-CD9A-4452-B1CB-6F16F554B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7</Pages>
  <Words>15280</Words>
  <Characters>87098</Characters>
  <Application>Microsoft Office Word</Application>
  <DocSecurity>0</DocSecurity>
  <Lines>725</Lines>
  <Paragraphs>204</Paragraphs>
  <ScaleCrop>false</ScaleCrop>
  <Company/>
  <LinksUpToDate>false</LinksUpToDate>
  <CharactersWithSpaces>10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 Lin</cp:lastModifiedBy>
  <cp:revision>8</cp:revision>
  <dcterms:created xsi:type="dcterms:W3CDTF">2023-04-21T11:03:00Z</dcterms:created>
  <dcterms:modified xsi:type="dcterms:W3CDTF">2023-04-21T11:15:00Z</dcterms:modified>
</cp:coreProperties>
</file>